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05423" w:rsidRPr="001C2EAD" w:rsidRDefault="00405423" w:rsidP="00405423">
      <w:pPr>
        <w:pStyle w:val="Balk1"/>
        <w:jc w:val="center"/>
        <w:rPr>
          <w:rFonts w:ascii="Times New Roman" w:hAnsi="Times New Roman"/>
          <w:sz w:val="24"/>
        </w:rPr>
      </w:pPr>
      <w:r w:rsidRPr="001C2EAD">
        <w:rPr>
          <w:rFonts w:ascii="Times New Roman" w:hAnsi="Times New Roman"/>
          <w:sz w:val="24"/>
        </w:rPr>
        <w:t>1. SINIF</w:t>
      </w:r>
    </w:p>
    <w:tbl>
      <w:tblPr>
        <w:tblW w:w="0" w:type="auto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627"/>
        <w:gridCol w:w="2133"/>
        <w:gridCol w:w="2276"/>
        <w:gridCol w:w="2321"/>
        <w:gridCol w:w="2357"/>
        <w:gridCol w:w="1645"/>
      </w:tblGrid>
      <w:tr w:rsidR="00405423" w:rsidRPr="001C2EAD" w:rsidTr="00D44978">
        <w:trPr>
          <w:jc w:val="center"/>
        </w:trPr>
        <w:tc>
          <w:tcPr>
            <w:tcW w:w="0" w:type="auto"/>
          </w:tcPr>
          <w:p w:rsidR="00405423" w:rsidRPr="001C2EAD" w:rsidRDefault="00405423" w:rsidP="00D44978">
            <w:pPr>
              <w:spacing w:after="0" w:line="240" w:lineRule="auto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001C2EAD">
              <w:rPr>
                <w:rFonts w:ascii="Times New Roman" w:hAnsi="Times New Roman"/>
                <w:b/>
                <w:bCs/>
                <w:sz w:val="12"/>
                <w:szCs w:val="12"/>
              </w:rPr>
              <w:t>1.SINIF</w:t>
            </w:r>
          </w:p>
        </w:tc>
        <w:tc>
          <w:tcPr>
            <w:tcW w:w="2133" w:type="dxa"/>
          </w:tcPr>
          <w:p w:rsidR="00405423" w:rsidRPr="001C2EAD" w:rsidRDefault="00405423" w:rsidP="00D4497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001C2EAD">
              <w:rPr>
                <w:rFonts w:ascii="Times New Roman" w:hAnsi="Times New Roman"/>
                <w:b/>
                <w:bCs/>
                <w:sz w:val="12"/>
                <w:szCs w:val="12"/>
              </w:rPr>
              <w:t>PAZARTESİ</w:t>
            </w:r>
          </w:p>
        </w:tc>
        <w:tc>
          <w:tcPr>
            <w:tcW w:w="2276" w:type="dxa"/>
          </w:tcPr>
          <w:p w:rsidR="00405423" w:rsidRPr="001C2EAD" w:rsidRDefault="00405423" w:rsidP="00D4497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001C2EAD">
              <w:rPr>
                <w:rFonts w:ascii="Times New Roman" w:hAnsi="Times New Roman"/>
                <w:b/>
                <w:bCs/>
                <w:sz w:val="12"/>
                <w:szCs w:val="12"/>
              </w:rPr>
              <w:t>SALI</w:t>
            </w:r>
          </w:p>
        </w:tc>
        <w:tc>
          <w:tcPr>
            <w:tcW w:w="2321" w:type="dxa"/>
          </w:tcPr>
          <w:p w:rsidR="00405423" w:rsidRPr="001C2EAD" w:rsidRDefault="00405423" w:rsidP="00D4497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001C2EAD">
              <w:rPr>
                <w:rFonts w:ascii="Times New Roman" w:hAnsi="Times New Roman"/>
                <w:b/>
                <w:bCs/>
                <w:sz w:val="12"/>
                <w:szCs w:val="12"/>
              </w:rPr>
              <w:t>ÇARŞAMBA</w:t>
            </w:r>
          </w:p>
        </w:tc>
        <w:tc>
          <w:tcPr>
            <w:tcW w:w="2357" w:type="dxa"/>
          </w:tcPr>
          <w:p w:rsidR="00405423" w:rsidRPr="001C2EAD" w:rsidRDefault="00405423" w:rsidP="00D4497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001C2EAD">
              <w:rPr>
                <w:rFonts w:ascii="Times New Roman" w:hAnsi="Times New Roman"/>
                <w:b/>
                <w:bCs/>
                <w:sz w:val="12"/>
                <w:szCs w:val="12"/>
              </w:rPr>
              <w:t>PERŞEMBE</w:t>
            </w:r>
          </w:p>
        </w:tc>
        <w:tc>
          <w:tcPr>
            <w:tcW w:w="1645" w:type="dxa"/>
          </w:tcPr>
          <w:p w:rsidR="00405423" w:rsidRPr="001C2EAD" w:rsidRDefault="00405423" w:rsidP="00D4497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001C2EAD">
              <w:rPr>
                <w:rFonts w:ascii="Times New Roman" w:hAnsi="Times New Roman"/>
                <w:b/>
                <w:bCs/>
                <w:sz w:val="12"/>
                <w:szCs w:val="12"/>
              </w:rPr>
              <w:t>CUMA</w:t>
            </w:r>
          </w:p>
        </w:tc>
      </w:tr>
      <w:tr w:rsidR="00405423" w:rsidRPr="001C2EAD" w:rsidTr="00D44978">
        <w:trPr>
          <w:jc w:val="center"/>
        </w:trPr>
        <w:tc>
          <w:tcPr>
            <w:tcW w:w="0" w:type="auto"/>
            <w:shd w:val="clear" w:color="auto" w:fill="F2F2F2"/>
          </w:tcPr>
          <w:p w:rsidR="00405423" w:rsidRPr="001C2EAD" w:rsidRDefault="00405423" w:rsidP="00D4497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08:15</w:t>
            </w:r>
            <w:proofErr w:type="gramEnd"/>
          </w:p>
          <w:p w:rsidR="00405423" w:rsidRPr="001C2EAD" w:rsidRDefault="00405423" w:rsidP="00D4497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09:00</w:t>
            </w:r>
            <w:proofErr w:type="gramEnd"/>
          </w:p>
        </w:tc>
        <w:tc>
          <w:tcPr>
            <w:tcW w:w="2133" w:type="dxa"/>
            <w:shd w:val="clear" w:color="auto" w:fill="F2F2F2"/>
          </w:tcPr>
          <w:p w:rsidR="00405423" w:rsidRPr="001C2EAD" w:rsidRDefault="00405423" w:rsidP="00D449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276" w:type="dxa"/>
            <w:shd w:val="clear" w:color="auto" w:fill="F2F2F2"/>
          </w:tcPr>
          <w:p w:rsidR="00405423" w:rsidRPr="001C2EAD" w:rsidRDefault="00405423" w:rsidP="00D449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21" w:type="dxa"/>
            <w:shd w:val="clear" w:color="auto" w:fill="F2F2F2"/>
          </w:tcPr>
          <w:p w:rsidR="00405423" w:rsidRPr="001C2EAD" w:rsidRDefault="00405423" w:rsidP="00D449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57" w:type="dxa"/>
            <w:shd w:val="clear" w:color="auto" w:fill="F2F2F2"/>
          </w:tcPr>
          <w:p w:rsidR="00405423" w:rsidRPr="001C2EAD" w:rsidRDefault="00405423" w:rsidP="00D449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645" w:type="dxa"/>
            <w:shd w:val="clear" w:color="auto" w:fill="F2F2F2"/>
          </w:tcPr>
          <w:p w:rsidR="00405423" w:rsidRPr="001C2EAD" w:rsidRDefault="00405423" w:rsidP="00D449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075CE9" w:rsidRPr="001C2EAD" w:rsidTr="00D44978">
        <w:trPr>
          <w:jc w:val="center"/>
        </w:trPr>
        <w:tc>
          <w:tcPr>
            <w:tcW w:w="0" w:type="auto"/>
          </w:tcPr>
          <w:p w:rsidR="00075CE9" w:rsidRPr="001C2EAD" w:rsidRDefault="00075CE9" w:rsidP="00075CE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09:10</w:t>
            </w:r>
            <w:proofErr w:type="gramEnd"/>
          </w:p>
          <w:p w:rsidR="00075CE9" w:rsidRPr="001C2EAD" w:rsidRDefault="00075CE9" w:rsidP="00075CE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09:55</w:t>
            </w:r>
            <w:proofErr w:type="gramEnd"/>
          </w:p>
        </w:tc>
        <w:tc>
          <w:tcPr>
            <w:tcW w:w="2133" w:type="dxa"/>
          </w:tcPr>
          <w:p w:rsidR="00075CE9" w:rsidRPr="001C2EAD" w:rsidRDefault="00075CE9" w:rsidP="00075CE9">
            <w:pPr>
              <w:pStyle w:val="AralkYok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276" w:type="dxa"/>
          </w:tcPr>
          <w:p w:rsidR="00075CE9" w:rsidRPr="001C2EAD" w:rsidRDefault="00075CE9" w:rsidP="00075CE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21" w:type="dxa"/>
          </w:tcPr>
          <w:p w:rsidR="00075CE9" w:rsidRPr="001C2EAD" w:rsidRDefault="00075CE9" w:rsidP="00075CE9">
            <w:pPr>
              <w:pStyle w:val="AralkYok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>Finansal Muhasebe I</w:t>
            </w:r>
          </w:p>
          <w:p w:rsidR="00075CE9" w:rsidRPr="001C2EAD" w:rsidRDefault="00075CE9" w:rsidP="00075CE9">
            <w:pPr>
              <w:pStyle w:val="AralkYok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>Doç. Dr. Metin Atmaca</w:t>
            </w:r>
          </w:p>
          <w:p w:rsidR="00075CE9" w:rsidRPr="001C2EAD" w:rsidRDefault="00075CE9" w:rsidP="00075CE9">
            <w:pPr>
              <w:pStyle w:val="AralkYok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>203</w:t>
            </w:r>
          </w:p>
        </w:tc>
        <w:tc>
          <w:tcPr>
            <w:tcW w:w="2357" w:type="dxa"/>
          </w:tcPr>
          <w:p w:rsidR="00075CE9" w:rsidRPr="001C2EAD" w:rsidRDefault="00075CE9" w:rsidP="00075CE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645" w:type="dxa"/>
          </w:tcPr>
          <w:p w:rsidR="00075CE9" w:rsidRPr="001C2EAD" w:rsidRDefault="00075CE9" w:rsidP="00075CE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075CE9" w:rsidRPr="001C2EAD" w:rsidTr="00D44978">
        <w:trPr>
          <w:jc w:val="center"/>
        </w:trPr>
        <w:tc>
          <w:tcPr>
            <w:tcW w:w="0" w:type="auto"/>
            <w:shd w:val="clear" w:color="auto" w:fill="F2F2F2"/>
          </w:tcPr>
          <w:p w:rsidR="00075CE9" w:rsidRPr="001C2EAD" w:rsidRDefault="00075CE9" w:rsidP="00075CE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0:05</w:t>
            </w:r>
            <w:proofErr w:type="gramEnd"/>
          </w:p>
          <w:p w:rsidR="00075CE9" w:rsidRPr="001C2EAD" w:rsidRDefault="00075CE9" w:rsidP="00075CE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0:50</w:t>
            </w:r>
            <w:proofErr w:type="gramEnd"/>
          </w:p>
        </w:tc>
        <w:tc>
          <w:tcPr>
            <w:tcW w:w="2133" w:type="dxa"/>
            <w:shd w:val="clear" w:color="auto" w:fill="F2F2F2"/>
          </w:tcPr>
          <w:p w:rsidR="00075CE9" w:rsidRPr="001C2EAD" w:rsidRDefault="00075CE9" w:rsidP="00075CE9">
            <w:pPr>
              <w:pStyle w:val="AralkYok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>İktisat</w:t>
            </w:r>
          </w:p>
          <w:p w:rsidR="00075CE9" w:rsidRPr="001C2EAD" w:rsidRDefault="00075CE9" w:rsidP="00075CE9">
            <w:pPr>
              <w:pStyle w:val="AralkYok"/>
              <w:jc w:val="center"/>
              <w:rPr>
                <w:rFonts w:ascii="Times New Roman" w:hAnsi="Times New Roman"/>
                <w:sz w:val="12"/>
                <w:szCs w:val="12"/>
              </w:rPr>
            </w:pPr>
            <w:proofErr w:type="spellStart"/>
            <w:r w:rsidRPr="001C2EAD">
              <w:rPr>
                <w:rFonts w:ascii="Times New Roman" w:hAnsi="Times New Roman"/>
                <w:sz w:val="12"/>
                <w:szCs w:val="12"/>
              </w:rPr>
              <w:t>Doç</w:t>
            </w:r>
            <w:proofErr w:type="spellEnd"/>
            <w:r w:rsidRPr="001C2EAD">
              <w:rPr>
                <w:rFonts w:ascii="Times New Roman" w:hAnsi="Times New Roman"/>
                <w:sz w:val="12"/>
                <w:szCs w:val="12"/>
              </w:rPr>
              <w:t xml:space="preserve"> Dr. Kadir </w:t>
            </w:r>
            <w:proofErr w:type="spellStart"/>
            <w:r w:rsidRPr="001C2EAD">
              <w:rPr>
                <w:rFonts w:ascii="Times New Roman" w:hAnsi="Times New Roman"/>
                <w:sz w:val="12"/>
                <w:szCs w:val="12"/>
              </w:rPr>
              <w:t>Arslanboğa</w:t>
            </w:r>
            <w:proofErr w:type="spellEnd"/>
          </w:p>
          <w:p w:rsidR="00075CE9" w:rsidRPr="001C2EAD" w:rsidRDefault="00075CE9" w:rsidP="00075CE9">
            <w:pPr>
              <w:pStyle w:val="AralkYok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>203</w:t>
            </w:r>
          </w:p>
        </w:tc>
        <w:tc>
          <w:tcPr>
            <w:tcW w:w="2276" w:type="dxa"/>
            <w:shd w:val="clear" w:color="auto" w:fill="F2F2F2"/>
          </w:tcPr>
          <w:p w:rsidR="00075CE9" w:rsidRPr="001C2EAD" w:rsidRDefault="00075CE9" w:rsidP="00075CE9">
            <w:pPr>
              <w:pStyle w:val="AralkYok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>Davranış Bilimleri</w:t>
            </w:r>
          </w:p>
          <w:p w:rsidR="00075CE9" w:rsidRPr="001C2EAD" w:rsidRDefault="00075CE9" w:rsidP="00075CE9">
            <w:pPr>
              <w:pStyle w:val="AralkYok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 xml:space="preserve">Doç. Dr. Pelin </w:t>
            </w:r>
            <w:proofErr w:type="spellStart"/>
            <w:r w:rsidRPr="001C2EAD">
              <w:rPr>
                <w:rFonts w:ascii="Times New Roman" w:hAnsi="Times New Roman"/>
                <w:sz w:val="12"/>
                <w:szCs w:val="12"/>
              </w:rPr>
              <w:t>Kanten</w:t>
            </w:r>
            <w:proofErr w:type="spellEnd"/>
          </w:p>
          <w:p w:rsidR="00075CE9" w:rsidRPr="001C2EAD" w:rsidRDefault="008C0F34" w:rsidP="00075CE9">
            <w:pPr>
              <w:pStyle w:val="AralkYok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206</w:t>
            </w:r>
          </w:p>
        </w:tc>
        <w:tc>
          <w:tcPr>
            <w:tcW w:w="2321" w:type="dxa"/>
            <w:shd w:val="clear" w:color="auto" w:fill="F2F2F2"/>
          </w:tcPr>
          <w:p w:rsidR="00075CE9" w:rsidRPr="001C2EAD" w:rsidRDefault="00075CE9" w:rsidP="00075CE9">
            <w:pPr>
              <w:pStyle w:val="AralkYok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>Finansal Muhasebe I</w:t>
            </w:r>
          </w:p>
          <w:p w:rsidR="00075CE9" w:rsidRPr="001C2EAD" w:rsidRDefault="00075CE9" w:rsidP="00075CE9">
            <w:pPr>
              <w:pStyle w:val="AralkYok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>Doç. Dr. Metin Atmaca</w:t>
            </w:r>
          </w:p>
          <w:p w:rsidR="00075CE9" w:rsidRPr="001C2EAD" w:rsidRDefault="00075CE9" w:rsidP="00075CE9">
            <w:pPr>
              <w:pStyle w:val="AralkYok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>203</w:t>
            </w:r>
          </w:p>
        </w:tc>
        <w:tc>
          <w:tcPr>
            <w:tcW w:w="2357" w:type="dxa"/>
            <w:shd w:val="clear" w:color="auto" w:fill="F2F2F2"/>
          </w:tcPr>
          <w:p w:rsidR="00075CE9" w:rsidRPr="001C2EAD" w:rsidRDefault="00075CE9" w:rsidP="00075CE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645" w:type="dxa"/>
            <w:shd w:val="clear" w:color="auto" w:fill="F2F2F2"/>
          </w:tcPr>
          <w:p w:rsidR="00075CE9" w:rsidRPr="001C2EAD" w:rsidRDefault="00075CE9" w:rsidP="00075CE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075CE9" w:rsidRPr="001C2EAD" w:rsidTr="00D44978">
        <w:trPr>
          <w:jc w:val="center"/>
        </w:trPr>
        <w:tc>
          <w:tcPr>
            <w:tcW w:w="0" w:type="auto"/>
          </w:tcPr>
          <w:p w:rsidR="00075CE9" w:rsidRPr="001C2EAD" w:rsidRDefault="00075CE9" w:rsidP="00075CE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1:00</w:t>
            </w:r>
            <w:proofErr w:type="gramEnd"/>
          </w:p>
          <w:p w:rsidR="00075CE9" w:rsidRPr="001C2EAD" w:rsidRDefault="00075CE9" w:rsidP="00075CE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1:45</w:t>
            </w:r>
            <w:proofErr w:type="gramEnd"/>
          </w:p>
        </w:tc>
        <w:tc>
          <w:tcPr>
            <w:tcW w:w="2133" w:type="dxa"/>
          </w:tcPr>
          <w:p w:rsidR="00075CE9" w:rsidRPr="001C2EAD" w:rsidRDefault="00075CE9" w:rsidP="00075CE9">
            <w:pPr>
              <w:pStyle w:val="AralkYok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>İktisat</w:t>
            </w:r>
          </w:p>
          <w:p w:rsidR="00075CE9" w:rsidRPr="001C2EAD" w:rsidRDefault="00075CE9" w:rsidP="00075CE9">
            <w:pPr>
              <w:pStyle w:val="AralkYok"/>
              <w:jc w:val="center"/>
              <w:rPr>
                <w:rFonts w:ascii="Times New Roman" w:hAnsi="Times New Roman"/>
                <w:sz w:val="12"/>
                <w:szCs w:val="12"/>
              </w:rPr>
            </w:pPr>
            <w:proofErr w:type="spellStart"/>
            <w:r w:rsidRPr="001C2EAD">
              <w:rPr>
                <w:rFonts w:ascii="Times New Roman" w:hAnsi="Times New Roman"/>
                <w:sz w:val="12"/>
                <w:szCs w:val="12"/>
              </w:rPr>
              <w:t>Doç</w:t>
            </w:r>
            <w:proofErr w:type="spellEnd"/>
            <w:r w:rsidRPr="001C2EAD">
              <w:rPr>
                <w:rFonts w:ascii="Times New Roman" w:hAnsi="Times New Roman"/>
                <w:sz w:val="12"/>
                <w:szCs w:val="12"/>
              </w:rPr>
              <w:t xml:space="preserve"> Dr. Kadir </w:t>
            </w:r>
            <w:proofErr w:type="spellStart"/>
            <w:r w:rsidRPr="001C2EAD">
              <w:rPr>
                <w:rFonts w:ascii="Times New Roman" w:hAnsi="Times New Roman"/>
                <w:sz w:val="12"/>
                <w:szCs w:val="12"/>
              </w:rPr>
              <w:t>Arslanboğa</w:t>
            </w:r>
            <w:proofErr w:type="spellEnd"/>
          </w:p>
          <w:p w:rsidR="00075CE9" w:rsidRPr="001C2EAD" w:rsidRDefault="00075CE9" w:rsidP="00075CE9">
            <w:pPr>
              <w:pStyle w:val="AralkYok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>203</w:t>
            </w:r>
          </w:p>
        </w:tc>
        <w:tc>
          <w:tcPr>
            <w:tcW w:w="2276" w:type="dxa"/>
          </w:tcPr>
          <w:p w:rsidR="00075CE9" w:rsidRPr="001C2EAD" w:rsidRDefault="00075CE9" w:rsidP="00075CE9">
            <w:pPr>
              <w:pStyle w:val="AralkYok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>Davranış Bilimleri</w:t>
            </w:r>
          </w:p>
          <w:p w:rsidR="00075CE9" w:rsidRPr="001C2EAD" w:rsidRDefault="00075CE9" w:rsidP="00075CE9">
            <w:pPr>
              <w:pStyle w:val="AralkYok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 xml:space="preserve">Doç. Dr. Pelin </w:t>
            </w:r>
            <w:proofErr w:type="spellStart"/>
            <w:r w:rsidRPr="001C2EAD">
              <w:rPr>
                <w:rFonts w:ascii="Times New Roman" w:hAnsi="Times New Roman"/>
                <w:sz w:val="12"/>
                <w:szCs w:val="12"/>
              </w:rPr>
              <w:t>Kanten</w:t>
            </w:r>
            <w:proofErr w:type="spellEnd"/>
          </w:p>
          <w:p w:rsidR="00075CE9" w:rsidRPr="001C2EAD" w:rsidRDefault="008C0F34" w:rsidP="00075CE9">
            <w:pPr>
              <w:pStyle w:val="AralkYok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206</w:t>
            </w:r>
          </w:p>
        </w:tc>
        <w:tc>
          <w:tcPr>
            <w:tcW w:w="2321" w:type="dxa"/>
          </w:tcPr>
          <w:p w:rsidR="00075CE9" w:rsidRPr="001C2EAD" w:rsidRDefault="00075CE9" w:rsidP="00075CE9">
            <w:pPr>
              <w:pStyle w:val="AralkYok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>Finansal Muhasebe I</w:t>
            </w:r>
          </w:p>
          <w:p w:rsidR="00075CE9" w:rsidRPr="001C2EAD" w:rsidRDefault="00075CE9" w:rsidP="00075CE9">
            <w:pPr>
              <w:pStyle w:val="AralkYok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>Doç. Dr. Metin Atmaca</w:t>
            </w:r>
          </w:p>
          <w:p w:rsidR="00075CE9" w:rsidRPr="001C2EAD" w:rsidRDefault="00075CE9" w:rsidP="00075CE9">
            <w:pPr>
              <w:pStyle w:val="AralkYok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>203</w:t>
            </w:r>
          </w:p>
        </w:tc>
        <w:tc>
          <w:tcPr>
            <w:tcW w:w="2357" w:type="dxa"/>
          </w:tcPr>
          <w:p w:rsidR="00075CE9" w:rsidRPr="001C2EAD" w:rsidRDefault="00075CE9" w:rsidP="00075CE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645" w:type="dxa"/>
          </w:tcPr>
          <w:p w:rsidR="00075CE9" w:rsidRPr="001C2EAD" w:rsidRDefault="00075CE9" w:rsidP="00075CE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075CE9" w:rsidRPr="001C2EAD" w:rsidTr="00180D7E">
        <w:trPr>
          <w:trHeight w:val="47"/>
          <w:jc w:val="center"/>
        </w:trPr>
        <w:tc>
          <w:tcPr>
            <w:tcW w:w="0" w:type="auto"/>
            <w:shd w:val="clear" w:color="auto" w:fill="F2F2F2"/>
          </w:tcPr>
          <w:p w:rsidR="00075CE9" w:rsidRPr="001C2EAD" w:rsidRDefault="00075CE9" w:rsidP="00075CE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1:55</w:t>
            </w:r>
            <w:proofErr w:type="gramEnd"/>
          </w:p>
          <w:p w:rsidR="00075CE9" w:rsidRPr="001C2EAD" w:rsidRDefault="00075CE9" w:rsidP="00075CE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2:40</w:t>
            </w:r>
            <w:proofErr w:type="gramEnd"/>
          </w:p>
        </w:tc>
        <w:tc>
          <w:tcPr>
            <w:tcW w:w="2133" w:type="dxa"/>
            <w:shd w:val="clear" w:color="auto" w:fill="F2F2F2"/>
          </w:tcPr>
          <w:p w:rsidR="00075CE9" w:rsidRPr="001C2EAD" w:rsidRDefault="00075CE9" w:rsidP="00075CE9">
            <w:pPr>
              <w:pStyle w:val="AralkYok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>İktisat</w:t>
            </w:r>
          </w:p>
          <w:p w:rsidR="00075CE9" w:rsidRPr="001C2EAD" w:rsidRDefault="00075CE9" w:rsidP="00075CE9">
            <w:pPr>
              <w:pStyle w:val="AralkYok"/>
              <w:jc w:val="center"/>
              <w:rPr>
                <w:rFonts w:ascii="Times New Roman" w:hAnsi="Times New Roman"/>
                <w:sz w:val="12"/>
                <w:szCs w:val="12"/>
              </w:rPr>
            </w:pPr>
            <w:proofErr w:type="spellStart"/>
            <w:r w:rsidRPr="001C2EAD">
              <w:rPr>
                <w:rFonts w:ascii="Times New Roman" w:hAnsi="Times New Roman"/>
                <w:sz w:val="12"/>
                <w:szCs w:val="12"/>
              </w:rPr>
              <w:t>Doç</w:t>
            </w:r>
            <w:proofErr w:type="spellEnd"/>
            <w:r w:rsidRPr="001C2EAD">
              <w:rPr>
                <w:rFonts w:ascii="Times New Roman" w:hAnsi="Times New Roman"/>
                <w:sz w:val="12"/>
                <w:szCs w:val="12"/>
              </w:rPr>
              <w:t xml:space="preserve"> Dr. Kadir </w:t>
            </w:r>
            <w:proofErr w:type="spellStart"/>
            <w:r w:rsidRPr="001C2EAD">
              <w:rPr>
                <w:rFonts w:ascii="Times New Roman" w:hAnsi="Times New Roman"/>
                <w:sz w:val="12"/>
                <w:szCs w:val="12"/>
              </w:rPr>
              <w:t>Arslanboğa</w:t>
            </w:r>
            <w:proofErr w:type="spellEnd"/>
          </w:p>
          <w:p w:rsidR="00075CE9" w:rsidRPr="001C2EAD" w:rsidRDefault="00075CE9" w:rsidP="00075CE9">
            <w:pPr>
              <w:pStyle w:val="AralkYok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>203</w:t>
            </w:r>
          </w:p>
        </w:tc>
        <w:tc>
          <w:tcPr>
            <w:tcW w:w="2276" w:type="dxa"/>
            <w:shd w:val="clear" w:color="auto" w:fill="F2F2F2"/>
          </w:tcPr>
          <w:p w:rsidR="00075CE9" w:rsidRPr="001C2EAD" w:rsidRDefault="00075CE9" w:rsidP="00075CE9">
            <w:pPr>
              <w:pStyle w:val="AralkYok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>Davranış Bilimleri</w:t>
            </w:r>
          </w:p>
          <w:p w:rsidR="00075CE9" w:rsidRPr="001C2EAD" w:rsidRDefault="00075CE9" w:rsidP="00075CE9">
            <w:pPr>
              <w:pStyle w:val="AralkYok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 xml:space="preserve">Doç. Dr. Pelin </w:t>
            </w:r>
            <w:proofErr w:type="spellStart"/>
            <w:r w:rsidRPr="001C2EAD">
              <w:rPr>
                <w:rFonts w:ascii="Times New Roman" w:hAnsi="Times New Roman"/>
                <w:sz w:val="12"/>
                <w:szCs w:val="12"/>
              </w:rPr>
              <w:t>Kanten</w:t>
            </w:r>
            <w:proofErr w:type="spellEnd"/>
          </w:p>
          <w:p w:rsidR="00075CE9" w:rsidRPr="001C2EAD" w:rsidRDefault="008C0F34" w:rsidP="00075CE9">
            <w:pPr>
              <w:pStyle w:val="AralkYok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206</w:t>
            </w:r>
          </w:p>
        </w:tc>
        <w:tc>
          <w:tcPr>
            <w:tcW w:w="2321" w:type="dxa"/>
            <w:shd w:val="clear" w:color="auto" w:fill="F2F2F2"/>
          </w:tcPr>
          <w:p w:rsidR="00075CE9" w:rsidRPr="001C2EAD" w:rsidRDefault="00075CE9" w:rsidP="00075CE9">
            <w:pPr>
              <w:pStyle w:val="AralkYok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57" w:type="dxa"/>
            <w:shd w:val="clear" w:color="auto" w:fill="F2F2F2"/>
          </w:tcPr>
          <w:p w:rsidR="00075CE9" w:rsidRPr="001C2EAD" w:rsidRDefault="00075CE9" w:rsidP="00075CE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 xml:space="preserve">Türk Dili I </w:t>
            </w:r>
          </w:p>
          <w:p w:rsidR="00075CE9" w:rsidRPr="001C2EAD" w:rsidRDefault="00075CE9" w:rsidP="00075CE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>Halil İbrahim Bulan</w:t>
            </w:r>
          </w:p>
          <w:p w:rsidR="00075CE9" w:rsidRPr="001C2EAD" w:rsidRDefault="00075CE9" w:rsidP="00075CE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>203</w:t>
            </w:r>
          </w:p>
        </w:tc>
        <w:tc>
          <w:tcPr>
            <w:tcW w:w="1645" w:type="dxa"/>
            <w:shd w:val="clear" w:color="auto" w:fill="F2F2F2"/>
          </w:tcPr>
          <w:p w:rsidR="00075CE9" w:rsidRDefault="00342EF8" w:rsidP="00075CE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TBTK</w:t>
            </w:r>
          </w:p>
          <w:p w:rsidR="00342EF8" w:rsidRPr="001C2EAD" w:rsidRDefault="00342EF8" w:rsidP="00075CE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203</w:t>
            </w:r>
          </w:p>
        </w:tc>
      </w:tr>
      <w:tr w:rsidR="00075CE9" w:rsidRPr="001C2EAD" w:rsidTr="00D44978">
        <w:trPr>
          <w:jc w:val="center"/>
        </w:trPr>
        <w:tc>
          <w:tcPr>
            <w:tcW w:w="0" w:type="auto"/>
          </w:tcPr>
          <w:p w:rsidR="00075CE9" w:rsidRPr="001C2EAD" w:rsidRDefault="00075CE9" w:rsidP="00075CE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2:50</w:t>
            </w:r>
            <w:proofErr w:type="gramEnd"/>
          </w:p>
          <w:p w:rsidR="00075CE9" w:rsidRPr="001C2EAD" w:rsidRDefault="00075CE9" w:rsidP="00075CE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3:35</w:t>
            </w:r>
            <w:proofErr w:type="gramEnd"/>
          </w:p>
        </w:tc>
        <w:tc>
          <w:tcPr>
            <w:tcW w:w="2133" w:type="dxa"/>
          </w:tcPr>
          <w:p w:rsidR="00075CE9" w:rsidRPr="001C2EAD" w:rsidRDefault="00075CE9" w:rsidP="00075CE9">
            <w:pPr>
              <w:pStyle w:val="AralkYok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276" w:type="dxa"/>
          </w:tcPr>
          <w:p w:rsidR="00075CE9" w:rsidRPr="001C2EAD" w:rsidRDefault="00075CE9" w:rsidP="00075CE9">
            <w:pPr>
              <w:pStyle w:val="AralkYok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21" w:type="dxa"/>
          </w:tcPr>
          <w:p w:rsidR="00075CE9" w:rsidRPr="001C2EAD" w:rsidRDefault="00075CE9" w:rsidP="00075CE9">
            <w:pPr>
              <w:pStyle w:val="AralkYok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57" w:type="dxa"/>
          </w:tcPr>
          <w:p w:rsidR="00075CE9" w:rsidRPr="001C2EAD" w:rsidRDefault="00075CE9" w:rsidP="00075CE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 xml:space="preserve">Türk Dili I </w:t>
            </w:r>
          </w:p>
          <w:p w:rsidR="00075CE9" w:rsidRPr="001C2EAD" w:rsidRDefault="00075CE9" w:rsidP="00075CE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>Halil İbrahim Bulan</w:t>
            </w:r>
          </w:p>
          <w:p w:rsidR="00075CE9" w:rsidRPr="001C2EAD" w:rsidRDefault="00075CE9" w:rsidP="00075CE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>203</w:t>
            </w:r>
          </w:p>
        </w:tc>
        <w:tc>
          <w:tcPr>
            <w:tcW w:w="1645" w:type="dxa"/>
          </w:tcPr>
          <w:p w:rsidR="00342EF8" w:rsidRDefault="00342EF8" w:rsidP="00342EF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TBTK</w:t>
            </w:r>
          </w:p>
          <w:p w:rsidR="00075CE9" w:rsidRPr="001C2EAD" w:rsidRDefault="00342EF8" w:rsidP="00342EF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203</w:t>
            </w:r>
          </w:p>
        </w:tc>
      </w:tr>
      <w:tr w:rsidR="00075CE9" w:rsidRPr="001C2EAD" w:rsidTr="00D44978">
        <w:trPr>
          <w:trHeight w:val="327"/>
          <w:jc w:val="center"/>
        </w:trPr>
        <w:tc>
          <w:tcPr>
            <w:tcW w:w="0" w:type="auto"/>
            <w:shd w:val="clear" w:color="auto" w:fill="F2F2F2"/>
          </w:tcPr>
          <w:p w:rsidR="00075CE9" w:rsidRPr="001C2EAD" w:rsidRDefault="00075CE9" w:rsidP="00075CE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3:45</w:t>
            </w:r>
            <w:proofErr w:type="gramEnd"/>
          </w:p>
          <w:p w:rsidR="00075CE9" w:rsidRPr="001C2EAD" w:rsidRDefault="00075CE9" w:rsidP="00075CE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4:30</w:t>
            </w:r>
            <w:proofErr w:type="gramEnd"/>
          </w:p>
        </w:tc>
        <w:tc>
          <w:tcPr>
            <w:tcW w:w="2133" w:type="dxa"/>
            <w:shd w:val="clear" w:color="auto" w:fill="F2F2F2"/>
          </w:tcPr>
          <w:p w:rsidR="00075CE9" w:rsidRPr="001C2EAD" w:rsidRDefault="00075CE9" w:rsidP="00075CE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>Yabancı Dil I İngilizce İÖ</w:t>
            </w:r>
          </w:p>
          <w:p w:rsidR="00075CE9" w:rsidRPr="001C2EAD" w:rsidRDefault="00075CE9" w:rsidP="00075CE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>Evren Altınok</w:t>
            </w:r>
          </w:p>
          <w:p w:rsidR="00075CE9" w:rsidRPr="001C2EAD" w:rsidRDefault="00075CE9" w:rsidP="00075CE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>203</w:t>
            </w:r>
          </w:p>
        </w:tc>
        <w:tc>
          <w:tcPr>
            <w:tcW w:w="2276" w:type="dxa"/>
            <w:shd w:val="clear" w:color="auto" w:fill="F2F2F2"/>
          </w:tcPr>
          <w:p w:rsidR="00075CE9" w:rsidRPr="001C2EAD" w:rsidRDefault="00075CE9" w:rsidP="00075CE9">
            <w:pPr>
              <w:pStyle w:val="AralkYok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 xml:space="preserve">İşletme Bilimini I </w:t>
            </w:r>
          </w:p>
          <w:p w:rsidR="00075CE9" w:rsidRPr="001C2EAD" w:rsidRDefault="00075CE9" w:rsidP="00075CE9">
            <w:pPr>
              <w:pStyle w:val="AralkYok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>Prof. Dr. Gülten Gümüştekin</w:t>
            </w:r>
          </w:p>
          <w:p w:rsidR="00075CE9" w:rsidRPr="001C2EAD" w:rsidRDefault="00075CE9" w:rsidP="00075CE9">
            <w:pPr>
              <w:pStyle w:val="AralkYok"/>
              <w:jc w:val="center"/>
              <w:rPr>
                <w:rFonts w:ascii="Times New Roman" w:hAnsi="Times New Roman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>203</w:t>
            </w:r>
          </w:p>
        </w:tc>
        <w:tc>
          <w:tcPr>
            <w:tcW w:w="2321" w:type="dxa"/>
            <w:shd w:val="clear" w:color="auto" w:fill="F2F2F2"/>
          </w:tcPr>
          <w:p w:rsidR="00075CE9" w:rsidRPr="001C2EAD" w:rsidRDefault="00075CE9" w:rsidP="00075CE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>İşletmeciler İçin Matematik I</w:t>
            </w:r>
          </w:p>
          <w:p w:rsidR="00075CE9" w:rsidRPr="001C2EAD" w:rsidRDefault="00075CE9" w:rsidP="00075CE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>Doç. Dr. Ümran Şengül</w:t>
            </w:r>
          </w:p>
          <w:p w:rsidR="00075CE9" w:rsidRPr="001C2EAD" w:rsidRDefault="00075CE9" w:rsidP="00075CE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>203</w:t>
            </w:r>
          </w:p>
        </w:tc>
        <w:tc>
          <w:tcPr>
            <w:tcW w:w="2357" w:type="dxa"/>
            <w:shd w:val="clear" w:color="auto" w:fill="F2F2F2"/>
          </w:tcPr>
          <w:p w:rsidR="00075CE9" w:rsidRPr="001C2EAD" w:rsidRDefault="00075CE9" w:rsidP="00075CE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645" w:type="dxa"/>
            <w:shd w:val="clear" w:color="auto" w:fill="F2F2F2"/>
          </w:tcPr>
          <w:p w:rsidR="00342EF8" w:rsidRDefault="00342EF8" w:rsidP="00342EF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TBTK</w:t>
            </w:r>
          </w:p>
          <w:p w:rsidR="00075CE9" w:rsidRPr="001C2EAD" w:rsidRDefault="00342EF8" w:rsidP="00342EF8">
            <w:pPr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203</w:t>
            </w:r>
          </w:p>
        </w:tc>
      </w:tr>
      <w:tr w:rsidR="00075CE9" w:rsidRPr="001C2EAD" w:rsidTr="00D44978">
        <w:trPr>
          <w:trHeight w:val="82"/>
          <w:jc w:val="center"/>
        </w:trPr>
        <w:tc>
          <w:tcPr>
            <w:tcW w:w="0" w:type="auto"/>
          </w:tcPr>
          <w:p w:rsidR="00075CE9" w:rsidRPr="001C2EAD" w:rsidRDefault="00075CE9" w:rsidP="00075CE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4:40</w:t>
            </w:r>
            <w:proofErr w:type="gramEnd"/>
          </w:p>
          <w:p w:rsidR="00075CE9" w:rsidRPr="001C2EAD" w:rsidRDefault="00075CE9" w:rsidP="00075CE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5:25</w:t>
            </w:r>
            <w:proofErr w:type="gramEnd"/>
          </w:p>
        </w:tc>
        <w:tc>
          <w:tcPr>
            <w:tcW w:w="2133" w:type="dxa"/>
          </w:tcPr>
          <w:p w:rsidR="00075CE9" w:rsidRPr="001C2EAD" w:rsidRDefault="00075CE9" w:rsidP="00075CE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>Yabancı Dil I İngilizce İÖ</w:t>
            </w:r>
          </w:p>
          <w:p w:rsidR="00075CE9" w:rsidRPr="001C2EAD" w:rsidRDefault="00075CE9" w:rsidP="00075CE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>Evren Altınok</w:t>
            </w:r>
          </w:p>
          <w:p w:rsidR="00075CE9" w:rsidRPr="001C2EAD" w:rsidRDefault="00075CE9" w:rsidP="00075CE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>203</w:t>
            </w:r>
          </w:p>
        </w:tc>
        <w:tc>
          <w:tcPr>
            <w:tcW w:w="2276" w:type="dxa"/>
          </w:tcPr>
          <w:p w:rsidR="00075CE9" w:rsidRPr="001C2EAD" w:rsidRDefault="00075CE9" w:rsidP="00075CE9">
            <w:pPr>
              <w:pStyle w:val="AralkYok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 xml:space="preserve">İşletme Bilimini I </w:t>
            </w:r>
          </w:p>
          <w:p w:rsidR="00075CE9" w:rsidRPr="001C2EAD" w:rsidRDefault="00075CE9" w:rsidP="00075CE9">
            <w:pPr>
              <w:pStyle w:val="AralkYok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>Prof. Dr. Gülten Gümüştekin</w:t>
            </w:r>
          </w:p>
          <w:p w:rsidR="00075CE9" w:rsidRPr="001C2EAD" w:rsidRDefault="00075CE9" w:rsidP="00075CE9">
            <w:pPr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>203</w:t>
            </w:r>
          </w:p>
        </w:tc>
        <w:tc>
          <w:tcPr>
            <w:tcW w:w="2321" w:type="dxa"/>
          </w:tcPr>
          <w:p w:rsidR="00075CE9" w:rsidRPr="001C2EAD" w:rsidRDefault="00075CE9" w:rsidP="00075CE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>İşletmeciler İçin Matematik I</w:t>
            </w:r>
          </w:p>
          <w:p w:rsidR="00075CE9" w:rsidRPr="001C2EAD" w:rsidRDefault="00075CE9" w:rsidP="00075CE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>Doç. Dr. Ümran Şengül</w:t>
            </w:r>
          </w:p>
          <w:p w:rsidR="00075CE9" w:rsidRPr="001C2EAD" w:rsidRDefault="00075CE9" w:rsidP="00075CE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>203</w:t>
            </w:r>
          </w:p>
        </w:tc>
        <w:tc>
          <w:tcPr>
            <w:tcW w:w="2357" w:type="dxa"/>
          </w:tcPr>
          <w:p w:rsidR="00075CE9" w:rsidRPr="001C2EAD" w:rsidRDefault="00075CE9" w:rsidP="00075CE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645" w:type="dxa"/>
          </w:tcPr>
          <w:p w:rsidR="00342EF8" w:rsidRDefault="00342EF8" w:rsidP="00342EF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TBTK</w:t>
            </w:r>
          </w:p>
          <w:p w:rsidR="00075CE9" w:rsidRPr="001C2EAD" w:rsidRDefault="00342EF8" w:rsidP="00342EF8">
            <w:pPr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203</w:t>
            </w:r>
          </w:p>
        </w:tc>
      </w:tr>
      <w:tr w:rsidR="00075CE9" w:rsidRPr="001C2EAD" w:rsidTr="00D44978">
        <w:trPr>
          <w:jc w:val="center"/>
        </w:trPr>
        <w:tc>
          <w:tcPr>
            <w:tcW w:w="0" w:type="auto"/>
            <w:shd w:val="clear" w:color="auto" w:fill="F2F2F2"/>
          </w:tcPr>
          <w:p w:rsidR="00075CE9" w:rsidRPr="001C2EAD" w:rsidRDefault="00075CE9" w:rsidP="00075CE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5:30</w:t>
            </w:r>
            <w:proofErr w:type="gramEnd"/>
          </w:p>
          <w:p w:rsidR="00075CE9" w:rsidRPr="001C2EAD" w:rsidRDefault="00075CE9" w:rsidP="00075CE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6:15</w:t>
            </w:r>
            <w:proofErr w:type="gramEnd"/>
          </w:p>
        </w:tc>
        <w:tc>
          <w:tcPr>
            <w:tcW w:w="2133" w:type="dxa"/>
            <w:shd w:val="clear" w:color="auto" w:fill="F2F2F2"/>
          </w:tcPr>
          <w:p w:rsidR="00075CE9" w:rsidRPr="001C2EAD" w:rsidRDefault="00075CE9" w:rsidP="00075CE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276" w:type="dxa"/>
            <w:shd w:val="clear" w:color="auto" w:fill="F2F2F2"/>
          </w:tcPr>
          <w:p w:rsidR="00075CE9" w:rsidRPr="001C2EAD" w:rsidRDefault="00075CE9" w:rsidP="00075CE9">
            <w:pPr>
              <w:pStyle w:val="AralkYok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 xml:space="preserve">İşletme Bilimini I </w:t>
            </w:r>
          </w:p>
          <w:p w:rsidR="00075CE9" w:rsidRPr="001C2EAD" w:rsidRDefault="00075CE9" w:rsidP="00075CE9">
            <w:pPr>
              <w:pStyle w:val="AralkYok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>Prof. Dr. Gülten Gümüştekin</w:t>
            </w:r>
          </w:p>
          <w:p w:rsidR="00075CE9" w:rsidRPr="001C2EAD" w:rsidRDefault="00075CE9" w:rsidP="00075CE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>203</w:t>
            </w:r>
          </w:p>
        </w:tc>
        <w:tc>
          <w:tcPr>
            <w:tcW w:w="2321" w:type="dxa"/>
            <w:shd w:val="clear" w:color="auto" w:fill="F2F2F2"/>
          </w:tcPr>
          <w:p w:rsidR="00075CE9" w:rsidRPr="001C2EAD" w:rsidRDefault="00075CE9" w:rsidP="00075CE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>İşletmeciler İçin Matematik I</w:t>
            </w:r>
          </w:p>
          <w:p w:rsidR="00075CE9" w:rsidRPr="001C2EAD" w:rsidRDefault="00075CE9" w:rsidP="00075CE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>Doç. Dr. Ümran Şengül</w:t>
            </w:r>
          </w:p>
          <w:p w:rsidR="00075CE9" w:rsidRPr="001C2EAD" w:rsidRDefault="00075CE9" w:rsidP="00075CE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>203</w:t>
            </w:r>
          </w:p>
        </w:tc>
        <w:tc>
          <w:tcPr>
            <w:tcW w:w="2357" w:type="dxa"/>
            <w:shd w:val="clear" w:color="auto" w:fill="F2F2F2"/>
          </w:tcPr>
          <w:p w:rsidR="00075CE9" w:rsidRPr="001C2EAD" w:rsidRDefault="00075CE9" w:rsidP="00075CE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 xml:space="preserve">Atatürk İlke ve İnkılap Tarihi I </w:t>
            </w:r>
          </w:p>
          <w:p w:rsidR="00075CE9" w:rsidRPr="001C2EAD" w:rsidRDefault="00075CE9" w:rsidP="00075CE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>Yelda Tutar Serter</w:t>
            </w:r>
          </w:p>
          <w:p w:rsidR="00075CE9" w:rsidRPr="001C2EAD" w:rsidRDefault="00075CE9" w:rsidP="00075CE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>203</w:t>
            </w:r>
          </w:p>
        </w:tc>
        <w:tc>
          <w:tcPr>
            <w:tcW w:w="1645" w:type="dxa"/>
            <w:shd w:val="clear" w:color="auto" w:fill="F2F2F2"/>
          </w:tcPr>
          <w:p w:rsidR="00075CE9" w:rsidRPr="001C2EAD" w:rsidRDefault="00075CE9" w:rsidP="00075CE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075CE9" w:rsidRPr="001C2EAD" w:rsidTr="00D44978">
        <w:trPr>
          <w:jc w:val="center"/>
        </w:trPr>
        <w:tc>
          <w:tcPr>
            <w:tcW w:w="0" w:type="auto"/>
          </w:tcPr>
          <w:p w:rsidR="00075CE9" w:rsidRPr="001C2EAD" w:rsidRDefault="00075CE9" w:rsidP="00075CE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6:20</w:t>
            </w:r>
            <w:proofErr w:type="gramEnd"/>
          </w:p>
          <w:p w:rsidR="00075CE9" w:rsidRPr="001C2EAD" w:rsidRDefault="00075CE9" w:rsidP="00075CE9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7:05</w:t>
            </w:r>
            <w:proofErr w:type="gramEnd"/>
          </w:p>
        </w:tc>
        <w:tc>
          <w:tcPr>
            <w:tcW w:w="2133" w:type="dxa"/>
          </w:tcPr>
          <w:p w:rsidR="00075CE9" w:rsidRPr="001C2EAD" w:rsidRDefault="00075CE9" w:rsidP="00075CE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276" w:type="dxa"/>
          </w:tcPr>
          <w:p w:rsidR="00075CE9" w:rsidRPr="001C2EAD" w:rsidRDefault="00075CE9" w:rsidP="00075CE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21" w:type="dxa"/>
          </w:tcPr>
          <w:p w:rsidR="00075CE9" w:rsidRPr="001C2EAD" w:rsidRDefault="00075CE9" w:rsidP="00075CE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57" w:type="dxa"/>
          </w:tcPr>
          <w:p w:rsidR="00075CE9" w:rsidRPr="001C2EAD" w:rsidRDefault="00075CE9" w:rsidP="00075CE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 xml:space="preserve">Atatürk İlke ve İnkılap Tarihi I </w:t>
            </w:r>
          </w:p>
          <w:p w:rsidR="00075CE9" w:rsidRPr="001C2EAD" w:rsidRDefault="00075CE9" w:rsidP="00075CE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>Yelda Tutar Serter</w:t>
            </w:r>
          </w:p>
          <w:p w:rsidR="00075CE9" w:rsidRPr="001C2EAD" w:rsidRDefault="00075CE9" w:rsidP="00075CE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>203</w:t>
            </w:r>
          </w:p>
        </w:tc>
        <w:tc>
          <w:tcPr>
            <w:tcW w:w="1645" w:type="dxa"/>
          </w:tcPr>
          <w:p w:rsidR="00075CE9" w:rsidRPr="001C2EAD" w:rsidRDefault="00075CE9" w:rsidP="00075CE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342EF8" w:rsidRPr="001C2EAD" w:rsidTr="00D44978">
        <w:trPr>
          <w:jc w:val="center"/>
        </w:trPr>
        <w:tc>
          <w:tcPr>
            <w:tcW w:w="0" w:type="auto"/>
            <w:shd w:val="clear" w:color="auto" w:fill="F2F2F2"/>
          </w:tcPr>
          <w:p w:rsidR="00342EF8" w:rsidRPr="001C2EAD" w:rsidRDefault="00342EF8" w:rsidP="00342EF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bookmarkStart w:id="0" w:name="_GoBack" w:colFirst="5" w:colLast="5"/>
            <w:proofErr w:type="gramStart"/>
            <w:r w:rsidRPr="001C2EAD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15:30</w:t>
            </w:r>
            <w:proofErr w:type="gramEnd"/>
          </w:p>
          <w:p w:rsidR="00342EF8" w:rsidRPr="001C2EAD" w:rsidRDefault="00342EF8" w:rsidP="00342EF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16:15</w:t>
            </w:r>
            <w:proofErr w:type="gramEnd"/>
          </w:p>
        </w:tc>
        <w:tc>
          <w:tcPr>
            <w:tcW w:w="2133" w:type="dxa"/>
            <w:shd w:val="clear" w:color="auto" w:fill="F2F2F2"/>
          </w:tcPr>
          <w:p w:rsidR="00342EF8" w:rsidRPr="001C2EAD" w:rsidRDefault="00342EF8" w:rsidP="00342EF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276" w:type="dxa"/>
            <w:shd w:val="clear" w:color="auto" w:fill="F2F2F2"/>
          </w:tcPr>
          <w:p w:rsidR="00342EF8" w:rsidRPr="001C2EAD" w:rsidRDefault="00342EF8" w:rsidP="00342EF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21" w:type="dxa"/>
            <w:shd w:val="clear" w:color="auto" w:fill="F2F2F2"/>
          </w:tcPr>
          <w:p w:rsidR="00342EF8" w:rsidRPr="001C2EAD" w:rsidRDefault="00342EF8" w:rsidP="00342EF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57" w:type="dxa"/>
            <w:shd w:val="clear" w:color="auto" w:fill="F2F2F2"/>
          </w:tcPr>
          <w:p w:rsidR="00342EF8" w:rsidRPr="001C2EAD" w:rsidRDefault="00342EF8" w:rsidP="00342EF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>Türk Dili I İÖ</w:t>
            </w:r>
          </w:p>
          <w:p w:rsidR="00342EF8" w:rsidRPr="001C2EAD" w:rsidRDefault="00342EF8" w:rsidP="00342EF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>Halil İbrahim Bulan</w:t>
            </w:r>
          </w:p>
          <w:p w:rsidR="00342EF8" w:rsidRPr="001C2EAD" w:rsidRDefault="00342EF8" w:rsidP="00342EF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>203</w:t>
            </w:r>
          </w:p>
        </w:tc>
        <w:tc>
          <w:tcPr>
            <w:tcW w:w="1645" w:type="dxa"/>
            <w:shd w:val="clear" w:color="auto" w:fill="F2F2F2"/>
          </w:tcPr>
          <w:p w:rsidR="00342EF8" w:rsidRDefault="00342EF8" w:rsidP="00342EF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TBTK</w:t>
            </w:r>
          </w:p>
          <w:p w:rsidR="00342EF8" w:rsidRPr="001C2EAD" w:rsidRDefault="00342EF8" w:rsidP="00342EF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203</w:t>
            </w:r>
          </w:p>
        </w:tc>
      </w:tr>
      <w:bookmarkEnd w:id="0"/>
      <w:tr w:rsidR="00342EF8" w:rsidRPr="001C2EAD" w:rsidTr="00D44978">
        <w:trPr>
          <w:jc w:val="center"/>
        </w:trPr>
        <w:tc>
          <w:tcPr>
            <w:tcW w:w="0" w:type="auto"/>
          </w:tcPr>
          <w:p w:rsidR="00342EF8" w:rsidRPr="001C2EAD" w:rsidRDefault="00342EF8" w:rsidP="00342EF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16:20</w:t>
            </w:r>
            <w:proofErr w:type="gramEnd"/>
          </w:p>
          <w:p w:rsidR="00342EF8" w:rsidRPr="001C2EAD" w:rsidRDefault="00342EF8" w:rsidP="00342EF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17:05</w:t>
            </w:r>
            <w:proofErr w:type="gramEnd"/>
          </w:p>
        </w:tc>
        <w:tc>
          <w:tcPr>
            <w:tcW w:w="2133" w:type="dxa"/>
          </w:tcPr>
          <w:p w:rsidR="00342EF8" w:rsidRPr="001C2EAD" w:rsidRDefault="00342EF8" w:rsidP="00342EF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276" w:type="dxa"/>
          </w:tcPr>
          <w:p w:rsidR="00342EF8" w:rsidRPr="001C2EAD" w:rsidRDefault="00342EF8" w:rsidP="00342EF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21" w:type="dxa"/>
          </w:tcPr>
          <w:p w:rsidR="00342EF8" w:rsidRPr="001C2EAD" w:rsidRDefault="00342EF8" w:rsidP="00342EF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57" w:type="dxa"/>
          </w:tcPr>
          <w:p w:rsidR="00342EF8" w:rsidRPr="001C2EAD" w:rsidRDefault="00342EF8" w:rsidP="00342EF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>Türk Dili I İÖ</w:t>
            </w:r>
          </w:p>
          <w:p w:rsidR="00342EF8" w:rsidRPr="001C2EAD" w:rsidRDefault="00342EF8" w:rsidP="00342EF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>Halil İbrahim Bulan</w:t>
            </w:r>
          </w:p>
          <w:p w:rsidR="00342EF8" w:rsidRPr="001C2EAD" w:rsidRDefault="00342EF8" w:rsidP="00342EF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>203</w:t>
            </w:r>
          </w:p>
        </w:tc>
        <w:tc>
          <w:tcPr>
            <w:tcW w:w="1645" w:type="dxa"/>
          </w:tcPr>
          <w:p w:rsidR="00342EF8" w:rsidRDefault="00342EF8" w:rsidP="00342EF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TBTK</w:t>
            </w:r>
          </w:p>
          <w:p w:rsidR="00342EF8" w:rsidRPr="001C2EAD" w:rsidRDefault="00342EF8" w:rsidP="00342EF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203</w:t>
            </w:r>
          </w:p>
        </w:tc>
      </w:tr>
      <w:tr w:rsidR="00342EF8" w:rsidRPr="001C2EAD" w:rsidTr="00D44978">
        <w:trPr>
          <w:jc w:val="center"/>
        </w:trPr>
        <w:tc>
          <w:tcPr>
            <w:tcW w:w="0" w:type="auto"/>
            <w:shd w:val="clear" w:color="auto" w:fill="F2F2F2"/>
          </w:tcPr>
          <w:p w:rsidR="00342EF8" w:rsidRPr="001C2EAD" w:rsidRDefault="00342EF8" w:rsidP="00342EF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17:10</w:t>
            </w:r>
            <w:proofErr w:type="gramEnd"/>
          </w:p>
          <w:p w:rsidR="00342EF8" w:rsidRPr="001C2EAD" w:rsidRDefault="00342EF8" w:rsidP="00342EF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17:55</w:t>
            </w:r>
            <w:proofErr w:type="gramEnd"/>
          </w:p>
        </w:tc>
        <w:tc>
          <w:tcPr>
            <w:tcW w:w="2133" w:type="dxa"/>
            <w:shd w:val="clear" w:color="auto" w:fill="F2F2F2"/>
          </w:tcPr>
          <w:p w:rsidR="00342EF8" w:rsidRPr="001C2EAD" w:rsidRDefault="00342EF8" w:rsidP="00342EF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>Davranış Bilimleri İÖ</w:t>
            </w:r>
          </w:p>
          <w:p w:rsidR="00342EF8" w:rsidRPr="001C2EAD" w:rsidRDefault="00342EF8" w:rsidP="00342EF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 xml:space="preserve">Doç. Dr. Pelin </w:t>
            </w:r>
            <w:proofErr w:type="spellStart"/>
            <w:r w:rsidRPr="001C2EAD">
              <w:rPr>
                <w:rFonts w:ascii="Times New Roman" w:hAnsi="Times New Roman"/>
                <w:sz w:val="12"/>
                <w:szCs w:val="12"/>
              </w:rPr>
              <w:t>Kanten</w:t>
            </w:r>
            <w:proofErr w:type="spellEnd"/>
          </w:p>
          <w:p w:rsidR="00342EF8" w:rsidRPr="001C2EAD" w:rsidRDefault="00342EF8" w:rsidP="00342EF8">
            <w:pPr>
              <w:pStyle w:val="AralkYok"/>
              <w:jc w:val="center"/>
              <w:rPr>
                <w:rFonts w:ascii="Times New Roman" w:hAnsi="Times New Roman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>203</w:t>
            </w:r>
          </w:p>
        </w:tc>
        <w:tc>
          <w:tcPr>
            <w:tcW w:w="2276" w:type="dxa"/>
            <w:shd w:val="clear" w:color="auto" w:fill="F2F2F2"/>
          </w:tcPr>
          <w:p w:rsidR="00342EF8" w:rsidRPr="001C2EAD" w:rsidRDefault="00342EF8" w:rsidP="00342EF8">
            <w:pPr>
              <w:pStyle w:val="AralkYok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>İktisat</w:t>
            </w:r>
            <w:r>
              <w:rPr>
                <w:rFonts w:ascii="Times New Roman" w:hAnsi="Times New Roman"/>
                <w:sz w:val="12"/>
                <w:szCs w:val="12"/>
              </w:rPr>
              <w:t xml:space="preserve"> İÖ</w:t>
            </w:r>
          </w:p>
          <w:p w:rsidR="00342EF8" w:rsidRPr="001C2EAD" w:rsidRDefault="00342EF8" w:rsidP="00342EF8">
            <w:pPr>
              <w:pStyle w:val="AralkYok"/>
              <w:jc w:val="center"/>
              <w:rPr>
                <w:rFonts w:ascii="Times New Roman" w:hAnsi="Times New Roman"/>
                <w:sz w:val="12"/>
                <w:szCs w:val="12"/>
              </w:rPr>
            </w:pPr>
            <w:proofErr w:type="spellStart"/>
            <w:r w:rsidRPr="001C2EAD">
              <w:rPr>
                <w:rFonts w:ascii="Times New Roman" w:hAnsi="Times New Roman"/>
                <w:sz w:val="12"/>
                <w:szCs w:val="12"/>
              </w:rPr>
              <w:t>Doç</w:t>
            </w:r>
            <w:proofErr w:type="spellEnd"/>
            <w:r w:rsidRPr="001C2EAD">
              <w:rPr>
                <w:rFonts w:ascii="Times New Roman" w:hAnsi="Times New Roman"/>
                <w:sz w:val="12"/>
                <w:szCs w:val="12"/>
              </w:rPr>
              <w:t xml:space="preserve"> Dr. Kadir </w:t>
            </w:r>
            <w:proofErr w:type="spellStart"/>
            <w:r w:rsidRPr="001C2EAD">
              <w:rPr>
                <w:rFonts w:ascii="Times New Roman" w:hAnsi="Times New Roman"/>
                <w:sz w:val="12"/>
                <w:szCs w:val="12"/>
              </w:rPr>
              <w:t>Arslanboğa</w:t>
            </w:r>
            <w:proofErr w:type="spellEnd"/>
          </w:p>
          <w:p w:rsidR="00342EF8" w:rsidRPr="001C2EAD" w:rsidRDefault="00342EF8" w:rsidP="00342EF8">
            <w:pPr>
              <w:pStyle w:val="AralkYok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>203</w:t>
            </w:r>
          </w:p>
        </w:tc>
        <w:tc>
          <w:tcPr>
            <w:tcW w:w="2321" w:type="dxa"/>
            <w:shd w:val="clear" w:color="auto" w:fill="F2F2F2"/>
          </w:tcPr>
          <w:p w:rsidR="00342EF8" w:rsidRPr="001C2EAD" w:rsidRDefault="00342EF8" w:rsidP="00342EF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>Finansal Muhasebe I İÖ</w:t>
            </w:r>
          </w:p>
          <w:p w:rsidR="00342EF8" w:rsidRPr="001C2EAD" w:rsidRDefault="00342EF8" w:rsidP="00342EF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>Doç. Dr. Metin Atmaca</w:t>
            </w:r>
          </w:p>
          <w:p w:rsidR="00342EF8" w:rsidRPr="001C2EAD" w:rsidRDefault="00342EF8" w:rsidP="00342EF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>203</w:t>
            </w:r>
          </w:p>
        </w:tc>
        <w:tc>
          <w:tcPr>
            <w:tcW w:w="2357" w:type="dxa"/>
            <w:shd w:val="clear" w:color="auto" w:fill="F2F2F2"/>
          </w:tcPr>
          <w:p w:rsidR="00342EF8" w:rsidRPr="001C2EAD" w:rsidRDefault="00342EF8" w:rsidP="00342EF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 xml:space="preserve">Atatürk İlke ve İnkılap Tarihi </w:t>
            </w:r>
            <w:proofErr w:type="gramStart"/>
            <w:r w:rsidRPr="001C2EAD">
              <w:rPr>
                <w:rFonts w:ascii="Times New Roman" w:hAnsi="Times New Roman"/>
                <w:sz w:val="12"/>
                <w:szCs w:val="12"/>
              </w:rPr>
              <w:t>I  İÖ</w:t>
            </w:r>
            <w:proofErr w:type="gramEnd"/>
          </w:p>
          <w:p w:rsidR="00342EF8" w:rsidRPr="001C2EAD" w:rsidRDefault="00342EF8" w:rsidP="00342EF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>Yelda Tutar Serter</w:t>
            </w:r>
          </w:p>
          <w:p w:rsidR="00342EF8" w:rsidRPr="001C2EAD" w:rsidRDefault="00342EF8" w:rsidP="00342EF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>203</w:t>
            </w:r>
          </w:p>
        </w:tc>
        <w:tc>
          <w:tcPr>
            <w:tcW w:w="1645" w:type="dxa"/>
            <w:shd w:val="clear" w:color="auto" w:fill="F2F2F2"/>
          </w:tcPr>
          <w:p w:rsidR="00342EF8" w:rsidRDefault="00342EF8" w:rsidP="00342EF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TBTK</w:t>
            </w:r>
          </w:p>
          <w:p w:rsidR="00342EF8" w:rsidRPr="001C2EAD" w:rsidRDefault="00342EF8" w:rsidP="00342EF8">
            <w:pPr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203</w:t>
            </w:r>
          </w:p>
        </w:tc>
      </w:tr>
      <w:tr w:rsidR="00342EF8" w:rsidRPr="001C2EAD" w:rsidTr="00D44978">
        <w:trPr>
          <w:jc w:val="center"/>
        </w:trPr>
        <w:tc>
          <w:tcPr>
            <w:tcW w:w="0" w:type="auto"/>
          </w:tcPr>
          <w:p w:rsidR="00342EF8" w:rsidRPr="001C2EAD" w:rsidRDefault="00342EF8" w:rsidP="00342EF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18:00</w:t>
            </w:r>
            <w:proofErr w:type="gramEnd"/>
          </w:p>
          <w:p w:rsidR="00342EF8" w:rsidRPr="001C2EAD" w:rsidRDefault="00342EF8" w:rsidP="00342EF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18:45</w:t>
            </w:r>
            <w:proofErr w:type="gramEnd"/>
          </w:p>
        </w:tc>
        <w:tc>
          <w:tcPr>
            <w:tcW w:w="2133" w:type="dxa"/>
          </w:tcPr>
          <w:p w:rsidR="00342EF8" w:rsidRPr="001C2EAD" w:rsidRDefault="00342EF8" w:rsidP="00342EF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>Davranış Bilimleri İÖ</w:t>
            </w:r>
          </w:p>
          <w:p w:rsidR="00342EF8" w:rsidRPr="001C2EAD" w:rsidRDefault="00342EF8" w:rsidP="00342EF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 xml:space="preserve">Doç. Dr. Pelin </w:t>
            </w:r>
            <w:proofErr w:type="spellStart"/>
            <w:r w:rsidRPr="001C2EAD">
              <w:rPr>
                <w:rFonts w:ascii="Times New Roman" w:hAnsi="Times New Roman"/>
                <w:sz w:val="12"/>
                <w:szCs w:val="12"/>
              </w:rPr>
              <w:t>Kanten</w:t>
            </w:r>
            <w:proofErr w:type="spellEnd"/>
          </w:p>
          <w:p w:rsidR="00342EF8" w:rsidRPr="001C2EAD" w:rsidRDefault="00342EF8" w:rsidP="00342EF8">
            <w:pPr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>203</w:t>
            </w:r>
          </w:p>
        </w:tc>
        <w:tc>
          <w:tcPr>
            <w:tcW w:w="2276" w:type="dxa"/>
          </w:tcPr>
          <w:p w:rsidR="00342EF8" w:rsidRPr="001C2EAD" w:rsidRDefault="00342EF8" w:rsidP="00342EF8">
            <w:pPr>
              <w:pStyle w:val="AralkYok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>İktisat</w:t>
            </w:r>
            <w:r>
              <w:rPr>
                <w:rFonts w:ascii="Times New Roman" w:hAnsi="Times New Roman"/>
                <w:sz w:val="12"/>
                <w:szCs w:val="12"/>
              </w:rPr>
              <w:t xml:space="preserve"> İÖ</w:t>
            </w:r>
          </w:p>
          <w:p w:rsidR="00342EF8" w:rsidRPr="001C2EAD" w:rsidRDefault="00342EF8" w:rsidP="00342EF8">
            <w:pPr>
              <w:pStyle w:val="AralkYok"/>
              <w:jc w:val="center"/>
              <w:rPr>
                <w:rFonts w:ascii="Times New Roman" w:hAnsi="Times New Roman"/>
                <w:sz w:val="12"/>
                <w:szCs w:val="12"/>
              </w:rPr>
            </w:pPr>
            <w:proofErr w:type="spellStart"/>
            <w:r w:rsidRPr="001C2EAD">
              <w:rPr>
                <w:rFonts w:ascii="Times New Roman" w:hAnsi="Times New Roman"/>
                <w:sz w:val="12"/>
                <w:szCs w:val="12"/>
              </w:rPr>
              <w:t>Doç</w:t>
            </w:r>
            <w:proofErr w:type="spellEnd"/>
            <w:r w:rsidRPr="001C2EAD">
              <w:rPr>
                <w:rFonts w:ascii="Times New Roman" w:hAnsi="Times New Roman"/>
                <w:sz w:val="12"/>
                <w:szCs w:val="12"/>
              </w:rPr>
              <w:t xml:space="preserve"> Dr. Kadir </w:t>
            </w:r>
            <w:proofErr w:type="spellStart"/>
            <w:r w:rsidRPr="001C2EAD">
              <w:rPr>
                <w:rFonts w:ascii="Times New Roman" w:hAnsi="Times New Roman"/>
                <w:sz w:val="12"/>
                <w:szCs w:val="12"/>
              </w:rPr>
              <w:t>Arslanboğa</w:t>
            </w:r>
            <w:proofErr w:type="spellEnd"/>
          </w:p>
          <w:p w:rsidR="00342EF8" w:rsidRPr="001C2EAD" w:rsidRDefault="00342EF8" w:rsidP="00342EF8">
            <w:pPr>
              <w:pStyle w:val="AralkYok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>203</w:t>
            </w:r>
          </w:p>
        </w:tc>
        <w:tc>
          <w:tcPr>
            <w:tcW w:w="2321" w:type="dxa"/>
          </w:tcPr>
          <w:p w:rsidR="00342EF8" w:rsidRPr="001C2EAD" w:rsidRDefault="00342EF8" w:rsidP="00342EF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>Finansal Muhasebe I İÖ</w:t>
            </w:r>
          </w:p>
          <w:p w:rsidR="00342EF8" w:rsidRPr="001C2EAD" w:rsidRDefault="00342EF8" w:rsidP="00342EF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>Doç. Dr. Metin Atmaca</w:t>
            </w:r>
          </w:p>
          <w:p w:rsidR="00342EF8" w:rsidRPr="001C2EAD" w:rsidRDefault="00342EF8" w:rsidP="00342EF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>203</w:t>
            </w:r>
          </w:p>
        </w:tc>
        <w:tc>
          <w:tcPr>
            <w:tcW w:w="2357" w:type="dxa"/>
          </w:tcPr>
          <w:p w:rsidR="00342EF8" w:rsidRPr="001C2EAD" w:rsidRDefault="00342EF8" w:rsidP="00342EF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>Atatürk İlke ve İnkılap Tarihi I İÖ</w:t>
            </w:r>
          </w:p>
          <w:p w:rsidR="00342EF8" w:rsidRPr="001C2EAD" w:rsidRDefault="00342EF8" w:rsidP="00342EF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>Yelda Tutar Serter</w:t>
            </w:r>
          </w:p>
          <w:p w:rsidR="00342EF8" w:rsidRPr="001C2EAD" w:rsidRDefault="00342EF8" w:rsidP="00342EF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>203</w:t>
            </w:r>
          </w:p>
        </w:tc>
        <w:tc>
          <w:tcPr>
            <w:tcW w:w="1645" w:type="dxa"/>
          </w:tcPr>
          <w:p w:rsidR="00342EF8" w:rsidRDefault="00342EF8" w:rsidP="00342EF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TBTK</w:t>
            </w:r>
          </w:p>
          <w:p w:rsidR="00342EF8" w:rsidRPr="001C2EAD" w:rsidRDefault="00342EF8" w:rsidP="00342EF8">
            <w:pPr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203</w:t>
            </w:r>
          </w:p>
        </w:tc>
      </w:tr>
      <w:tr w:rsidR="00342EF8" w:rsidRPr="001C2EAD" w:rsidTr="00D44978">
        <w:trPr>
          <w:jc w:val="center"/>
        </w:trPr>
        <w:tc>
          <w:tcPr>
            <w:tcW w:w="0" w:type="auto"/>
            <w:shd w:val="clear" w:color="auto" w:fill="F2F2F2"/>
          </w:tcPr>
          <w:p w:rsidR="00342EF8" w:rsidRPr="001C2EAD" w:rsidRDefault="00342EF8" w:rsidP="00342EF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18:50</w:t>
            </w:r>
            <w:proofErr w:type="gramEnd"/>
          </w:p>
          <w:p w:rsidR="00342EF8" w:rsidRPr="001C2EAD" w:rsidRDefault="00342EF8" w:rsidP="00342EF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19:35</w:t>
            </w:r>
            <w:proofErr w:type="gramEnd"/>
          </w:p>
        </w:tc>
        <w:tc>
          <w:tcPr>
            <w:tcW w:w="2133" w:type="dxa"/>
            <w:shd w:val="clear" w:color="auto" w:fill="F2F2F2"/>
          </w:tcPr>
          <w:p w:rsidR="00342EF8" w:rsidRPr="001C2EAD" w:rsidRDefault="00342EF8" w:rsidP="00342EF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>Davranış Bilimleri İÖ</w:t>
            </w:r>
          </w:p>
          <w:p w:rsidR="00342EF8" w:rsidRPr="001C2EAD" w:rsidRDefault="00342EF8" w:rsidP="00342EF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 xml:space="preserve">Doç. Dr. Pelin </w:t>
            </w:r>
            <w:proofErr w:type="spellStart"/>
            <w:r w:rsidRPr="001C2EAD">
              <w:rPr>
                <w:rFonts w:ascii="Times New Roman" w:hAnsi="Times New Roman"/>
                <w:sz w:val="12"/>
                <w:szCs w:val="12"/>
              </w:rPr>
              <w:t>Kanten</w:t>
            </w:r>
            <w:proofErr w:type="spellEnd"/>
          </w:p>
          <w:p w:rsidR="00342EF8" w:rsidRPr="001C2EAD" w:rsidRDefault="00342EF8" w:rsidP="00342EF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>203</w:t>
            </w:r>
          </w:p>
        </w:tc>
        <w:tc>
          <w:tcPr>
            <w:tcW w:w="2276" w:type="dxa"/>
            <w:shd w:val="clear" w:color="auto" w:fill="F2F2F2"/>
          </w:tcPr>
          <w:p w:rsidR="00342EF8" w:rsidRPr="001C2EAD" w:rsidRDefault="00342EF8" w:rsidP="00342EF8">
            <w:pPr>
              <w:pStyle w:val="AralkYok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>İktisat</w:t>
            </w:r>
            <w:r>
              <w:rPr>
                <w:rFonts w:ascii="Times New Roman" w:hAnsi="Times New Roman"/>
                <w:sz w:val="12"/>
                <w:szCs w:val="12"/>
              </w:rPr>
              <w:t xml:space="preserve"> İÖ</w:t>
            </w:r>
          </w:p>
          <w:p w:rsidR="00342EF8" w:rsidRPr="001C2EAD" w:rsidRDefault="00342EF8" w:rsidP="00342EF8">
            <w:pPr>
              <w:pStyle w:val="AralkYok"/>
              <w:jc w:val="center"/>
              <w:rPr>
                <w:rFonts w:ascii="Times New Roman" w:hAnsi="Times New Roman"/>
                <w:sz w:val="12"/>
                <w:szCs w:val="12"/>
              </w:rPr>
            </w:pPr>
            <w:proofErr w:type="spellStart"/>
            <w:r w:rsidRPr="001C2EAD">
              <w:rPr>
                <w:rFonts w:ascii="Times New Roman" w:hAnsi="Times New Roman"/>
                <w:sz w:val="12"/>
                <w:szCs w:val="12"/>
              </w:rPr>
              <w:t>Doç</w:t>
            </w:r>
            <w:proofErr w:type="spellEnd"/>
            <w:r w:rsidRPr="001C2EAD">
              <w:rPr>
                <w:rFonts w:ascii="Times New Roman" w:hAnsi="Times New Roman"/>
                <w:sz w:val="12"/>
                <w:szCs w:val="12"/>
              </w:rPr>
              <w:t xml:space="preserve"> Dr. Kadir </w:t>
            </w:r>
            <w:proofErr w:type="spellStart"/>
            <w:r w:rsidRPr="001C2EAD">
              <w:rPr>
                <w:rFonts w:ascii="Times New Roman" w:hAnsi="Times New Roman"/>
                <w:sz w:val="12"/>
                <w:szCs w:val="12"/>
              </w:rPr>
              <w:t>Arslanboğa</w:t>
            </w:r>
            <w:proofErr w:type="spellEnd"/>
          </w:p>
          <w:p w:rsidR="00342EF8" w:rsidRPr="001C2EAD" w:rsidRDefault="00342EF8" w:rsidP="00342EF8">
            <w:pPr>
              <w:pStyle w:val="AralkYok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>203</w:t>
            </w:r>
          </w:p>
        </w:tc>
        <w:tc>
          <w:tcPr>
            <w:tcW w:w="2321" w:type="dxa"/>
            <w:shd w:val="clear" w:color="auto" w:fill="F2F2F2"/>
          </w:tcPr>
          <w:p w:rsidR="00342EF8" w:rsidRPr="001C2EAD" w:rsidRDefault="00342EF8" w:rsidP="00342EF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>Finansal Muhasebe I İÖ</w:t>
            </w:r>
          </w:p>
          <w:p w:rsidR="00342EF8" w:rsidRPr="001C2EAD" w:rsidRDefault="00342EF8" w:rsidP="00342EF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>Doç. Dr. Metin Atmaca</w:t>
            </w:r>
          </w:p>
          <w:p w:rsidR="00342EF8" w:rsidRPr="001C2EAD" w:rsidRDefault="00342EF8" w:rsidP="00342EF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>203</w:t>
            </w:r>
          </w:p>
        </w:tc>
        <w:tc>
          <w:tcPr>
            <w:tcW w:w="2357" w:type="dxa"/>
            <w:shd w:val="clear" w:color="auto" w:fill="F2F2F2"/>
          </w:tcPr>
          <w:p w:rsidR="00342EF8" w:rsidRPr="001C2EAD" w:rsidRDefault="00342EF8" w:rsidP="00342EF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645" w:type="dxa"/>
            <w:shd w:val="clear" w:color="auto" w:fill="F2F2F2"/>
          </w:tcPr>
          <w:p w:rsidR="00342EF8" w:rsidRPr="001C2EAD" w:rsidRDefault="00342EF8" w:rsidP="00342EF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342EF8" w:rsidRPr="001C2EAD" w:rsidTr="00D44978">
        <w:trPr>
          <w:trHeight w:val="60"/>
          <w:jc w:val="center"/>
        </w:trPr>
        <w:tc>
          <w:tcPr>
            <w:tcW w:w="0" w:type="auto"/>
          </w:tcPr>
          <w:p w:rsidR="00342EF8" w:rsidRPr="001C2EAD" w:rsidRDefault="00342EF8" w:rsidP="00342EF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19:40</w:t>
            </w:r>
            <w:proofErr w:type="gramEnd"/>
          </w:p>
          <w:p w:rsidR="00342EF8" w:rsidRPr="001C2EAD" w:rsidRDefault="00342EF8" w:rsidP="00342EF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20:25</w:t>
            </w:r>
            <w:proofErr w:type="gramEnd"/>
          </w:p>
        </w:tc>
        <w:tc>
          <w:tcPr>
            <w:tcW w:w="2133" w:type="dxa"/>
          </w:tcPr>
          <w:p w:rsidR="00342EF8" w:rsidRPr="001C2EAD" w:rsidRDefault="00342EF8" w:rsidP="00342EF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276" w:type="dxa"/>
          </w:tcPr>
          <w:p w:rsidR="00342EF8" w:rsidRPr="001C2EAD" w:rsidRDefault="00342EF8" w:rsidP="00342EF8">
            <w:pPr>
              <w:pStyle w:val="AralkYok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 xml:space="preserve">İşletme Bilimini I </w:t>
            </w:r>
          </w:p>
          <w:p w:rsidR="00342EF8" w:rsidRPr="001C2EAD" w:rsidRDefault="00342EF8" w:rsidP="00342EF8">
            <w:pPr>
              <w:pStyle w:val="AralkYok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>Prof. Dr. Gülten Gümüştekin</w:t>
            </w:r>
          </w:p>
          <w:p w:rsidR="00342EF8" w:rsidRPr="001C2EAD" w:rsidRDefault="00342EF8" w:rsidP="00342EF8">
            <w:pPr>
              <w:pStyle w:val="AralkYok"/>
              <w:jc w:val="center"/>
              <w:rPr>
                <w:rFonts w:ascii="Times New Roman" w:hAnsi="Times New Roman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>203</w:t>
            </w:r>
          </w:p>
        </w:tc>
        <w:tc>
          <w:tcPr>
            <w:tcW w:w="2321" w:type="dxa"/>
          </w:tcPr>
          <w:p w:rsidR="00342EF8" w:rsidRPr="001C2EAD" w:rsidRDefault="00342EF8" w:rsidP="00342EF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>İşletmeciler İçin Matematik I İÖ</w:t>
            </w:r>
          </w:p>
          <w:p w:rsidR="00342EF8" w:rsidRPr="001C2EAD" w:rsidRDefault="00342EF8" w:rsidP="00342EF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>Doç. Dr. Ümran Şengül</w:t>
            </w:r>
          </w:p>
          <w:p w:rsidR="00342EF8" w:rsidRPr="001C2EAD" w:rsidRDefault="00342EF8" w:rsidP="00342EF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>203</w:t>
            </w:r>
          </w:p>
        </w:tc>
        <w:tc>
          <w:tcPr>
            <w:tcW w:w="2357" w:type="dxa"/>
          </w:tcPr>
          <w:p w:rsidR="00342EF8" w:rsidRPr="001C2EAD" w:rsidRDefault="00342EF8" w:rsidP="00342EF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645" w:type="dxa"/>
          </w:tcPr>
          <w:p w:rsidR="00342EF8" w:rsidRPr="001C2EAD" w:rsidRDefault="00342EF8" w:rsidP="00342EF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342EF8" w:rsidRPr="001C2EAD" w:rsidTr="00D44978">
        <w:trPr>
          <w:jc w:val="center"/>
        </w:trPr>
        <w:tc>
          <w:tcPr>
            <w:tcW w:w="0" w:type="auto"/>
            <w:shd w:val="clear" w:color="auto" w:fill="F2F2F2"/>
          </w:tcPr>
          <w:p w:rsidR="00342EF8" w:rsidRPr="001C2EAD" w:rsidRDefault="00342EF8" w:rsidP="00342EF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20:30</w:t>
            </w:r>
            <w:proofErr w:type="gramEnd"/>
          </w:p>
          <w:p w:rsidR="00342EF8" w:rsidRPr="001C2EAD" w:rsidRDefault="00342EF8" w:rsidP="00342EF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21:15</w:t>
            </w:r>
            <w:proofErr w:type="gramEnd"/>
          </w:p>
        </w:tc>
        <w:tc>
          <w:tcPr>
            <w:tcW w:w="2133" w:type="dxa"/>
            <w:shd w:val="clear" w:color="auto" w:fill="F2F2F2"/>
          </w:tcPr>
          <w:p w:rsidR="00342EF8" w:rsidRPr="001C2EAD" w:rsidRDefault="00342EF8" w:rsidP="00342EF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>Yabancı Dil I İngilizce İÖ</w:t>
            </w:r>
          </w:p>
          <w:p w:rsidR="00342EF8" w:rsidRPr="001C2EAD" w:rsidRDefault="00342EF8" w:rsidP="00342EF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>Coşkun Gürel</w:t>
            </w:r>
          </w:p>
          <w:p w:rsidR="00342EF8" w:rsidRPr="001C2EAD" w:rsidRDefault="00342EF8" w:rsidP="00342EF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>203</w:t>
            </w:r>
          </w:p>
        </w:tc>
        <w:tc>
          <w:tcPr>
            <w:tcW w:w="2276" w:type="dxa"/>
            <w:shd w:val="clear" w:color="auto" w:fill="F2F2F2"/>
          </w:tcPr>
          <w:p w:rsidR="00342EF8" w:rsidRPr="001C2EAD" w:rsidRDefault="00342EF8" w:rsidP="00342EF8">
            <w:pPr>
              <w:pStyle w:val="AralkYok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 xml:space="preserve">İşletme Bilimini I </w:t>
            </w:r>
          </w:p>
          <w:p w:rsidR="00342EF8" w:rsidRPr="001C2EAD" w:rsidRDefault="00342EF8" w:rsidP="00342EF8">
            <w:pPr>
              <w:pStyle w:val="AralkYok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>Prof. Dr. Gülten Gümüştekin</w:t>
            </w:r>
          </w:p>
          <w:p w:rsidR="00342EF8" w:rsidRPr="001C2EAD" w:rsidRDefault="00342EF8" w:rsidP="00342EF8">
            <w:pPr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>203</w:t>
            </w:r>
          </w:p>
        </w:tc>
        <w:tc>
          <w:tcPr>
            <w:tcW w:w="2321" w:type="dxa"/>
            <w:shd w:val="clear" w:color="auto" w:fill="F2F2F2"/>
          </w:tcPr>
          <w:p w:rsidR="00342EF8" w:rsidRPr="001C2EAD" w:rsidRDefault="00342EF8" w:rsidP="00342EF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>İşletmeciler İçin Matematik I İÖ</w:t>
            </w:r>
          </w:p>
          <w:p w:rsidR="00342EF8" w:rsidRPr="001C2EAD" w:rsidRDefault="00342EF8" w:rsidP="00342EF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>Doç. Dr. Ümran Şengül</w:t>
            </w:r>
          </w:p>
          <w:p w:rsidR="00342EF8" w:rsidRPr="001C2EAD" w:rsidRDefault="00342EF8" w:rsidP="00342EF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>203</w:t>
            </w:r>
          </w:p>
        </w:tc>
        <w:tc>
          <w:tcPr>
            <w:tcW w:w="2357" w:type="dxa"/>
            <w:shd w:val="clear" w:color="auto" w:fill="F2F2F2"/>
          </w:tcPr>
          <w:p w:rsidR="00342EF8" w:rsidRPr="001C2EAD" w:rsidRDefault="00342EF8" w:rsidP="00342EF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645" w:type="dxa"/>
            <w:shd w:val="clear" w:color="auto" w:fill="F2F2F2"/>
          </w:tcPr>
          <w:p w:rsidR="00342EF8" w:rsidRPr="001C2EAD" w:rsidRDefault="00342EF8" w:rsidP="00342EF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342EF8" w:rsidRPr="001C2EAD" w:rsidTr="00D44978">
        <w:trPr>
          <w:jc w:val="center"/>
        </w:trPr>
        <w:tc>
          <w:tcPr>
            <w:tcW w:w="0" w:type="auto"/>
          </w:tcPr>
          <w:p w:rsidR="00342EF8" w:rsidRPr="001C2EAD" w:rsidRDefault="00342EF8" w:rsidP="00342EF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21:20</w:t>
            </w:r>
            <w:proofErr w:type="gramEnd"/>
          </w:p>
          <w:p w:rsidR="00342EF8" w:rsidRPr="001C2EAD" w:rsidRDefault="00342EF8" w:rsidP="00342EF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22:05</w:t>
            </w:r>
            <w:proofErr w:type="gramEnd"/>
          </w:p>
        </w:tc>
        <w:tc>
          <w:tcPr>
            <w:tcW w:w="2133" w:type="dxa"/>
          </w:tcPr>
          <w:p w:rsidR="00342EF8" w:rsidRPr="001C2EAD" w:rsidRDefault="00342EF8" w:rsidP="00342EF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>Yabancı Dil I İngilizce İÖ</w:t>
            </w:r>
          </w:p>
          <w:p w:rsidR="00342EF8" w:rsidRPr="001C2EAD" w:rsidRDefault="00342EF8" w:rsidP="00342EF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>Coşkun Gürel</w:t>
            </w:r>
          </w:p>
          <w:p w:rsidR="00342EF8" w:rsidRPr="001C2EAD" w:rsidRDefault="00342EF8" w:rsidP="00342EF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>203</w:t>
            </w:r>
          </w:p>
        </w:tc>
        <w:tc>
          <w:tcPr>
            <w:tcW w:w="2276" w:type="dxa"/>
          </w:tcPr>
          <w:p w:rsidR="00342EF8" w:rsidRPr="001C2EAD" w:rsidRDefault="00342EF8" w:rsidP="00342EF8">
            <w:pPr>
              <w:pStyle w:val="AralkYok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 xml:space="preserve">İşletme Bilimini I </w:t>
            </w:r>
          </w:p>
          <w:p w:rsidR="00342EF8" w:rsidRPr="001C2EAD" w:rsidRDefault="00342EF8" w:rsidP="00342EF8">
            <w:pPr>
              <w:pStyle w:val="AralkYok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>Prof. Dr. Gülten Gümüştekin</w:t>
            </w:r>
          </w:p>
          <w:p w:rsidR="00342EF8" w:rsidRPr="001C2EAD" w:rsidRDefault="00342EF8" w:rsidP="00342EF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>203</w:t>
            </w:r>
          </w:p>
        </w:tc>
        <w:tc>
          <w:tcPr>
            <w:tcW w:w="2321" w:type="dxa"/>
          </w:tcPr>
          <w:p w:rsidR="00342EF8" w:rsidRPr="001C2EAD" w:rsidRDefault="00342EF8" w:rsidP="00342EF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>İşletmeciler İçin Matematik I İÖ</w:t>
            </w:r>
          </w:p>
          <w:p w:rsidR="00342EF8" w:rsidRPr="001C2EAD" w:rsidRDefault="00342EF8" w:rsidP="00342EF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>Doç. Dr. Ümran Şengül</w:t>
            </w:r>
          </w:p>
          <w:p w:rsidR="00342EF8" w:rsidRPr="001C2EAD" w:rsidRDefault="00342EF8" w:rsidP="00342EF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1C2EAD">
              <w:rPr>
                <w:rFonts w:ascii="Times New Roman" w:hAnsi="Times New Roman"/>
                <w:sz w:val="12"/>
                <w:szCs w:val="12"/>
              </w:rPr>
              <w:t>203</w:t>
            </w:r>
          </w:p>
        </w:tc>
        <w:tc>
          <w:tcPr>
            <w:tcW w:w="2357" w:type="dxa"/>
          </w:tcPr>
          <w:p w:rsidR="00342EF8" w:rsidRPr="001C2EAD" w:rsidRDefault="00342EF8" w:rsidP="00342EF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645" w:type="dxa"/>
          </w:tcPr>
          <w:p w:rsidR="00342EF8" w:rsidRPr="001C2EAD" w:rsidRDefault="00342EF8" w:rsidP="00342EF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342EF8" w:rsidRPr="001C2EAD" w:rsidTr="00D44978">
        <w:trPr>
          <w:jc w:val="center"/>
        </w:trPr>
        <w:tc>
          <w:tcPr>
            <w:tcW w:w="0" w:type="auto"/>
            <w:shd w:val="clear" w:color="auto" w:fill="F2F2F2"/>
          </w:tcPr>
          <w:p w:rsidR="00342EF8" w:rsidRPr="001C2EAD" w:rsidRDefault="00342EF8" w:rsidP="00342EF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22:10</w:t>
            </w:r>
            <w:proofErr w:type="gramEnd"/>
          </w:p>
          <w:p w:rsidR="00342EF8" w:rsidRPr="001C2EAD" w:rsidRDefault="00342EF8" w:rsidP="00342EF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22:55</w:t>
            </w:r>
            <w:proofErr w:type="gramEnd"/>
          </w:p>
        </w:tc>
        <w:tc>
          <w:tcPr>
            <w:tcW w:w="2133" w:type="dxa"/>
            <w:shd w:val="clear" w:color="auto" w:fill="F2F2F2"/>
          </w:tcPr>
          <w:p w:rsidR="00342EF8" w:rsidRPr="001C2EAD" w:rsidRDefault="00342EF8" w:rsidP="00342EF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276" w:type="dxa"/>
            <w:shd w:val="clear" w:color="auto" w:fill="F2F2F2"/>
          </w:tcPr>
          <w:p w:rsidR="00342EF8" w:rsidRPr="001C2EAD" w:rsidRDefault="00342EF8" w:rsidP="00342EF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21" w:type="dxa"/>
            <w:shd w:val="clear" w:color="auto" w:fill="F2F2F2"/>
          </w:tcPr>
          <w:p w:rsidR="00342EF8" w:rsidRPr="001C2EAD" w:rsidRDefault="00342EF8" w:rsidP="00342EF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57" w:type="dxa"/>
            <w:shd w:val="clear" w:color="auto" w:fill="F2F2F2"/>
          </w:tcPr>
          <w:p w:rsidR="00342EF8" w:rsidRPr="001C2EAD" w:rsidRDefault="00342EF8" w:rsidP="00342EF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645" w:type="dxa"/>
            <w:shd w:val="clear" w:color="auto" w:fill="F2F2F2"/>
          </w:tcPr>
          <w:p w:rsidR="00342EF8" w:rsidRPr="001C2EAD" w:rsidRDefault="00342EF8" w:rsidP="00342EF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</w:tbl>
    <w:p w:rsidR="00405423" w:rsidRPr="001C2EAD" w:rsidRDefault="00405423" w:rsidP="00405423">
      <w:pPr>
        <w:rPr>
          <w:rFonts w:ascii="Times New Roman" w:hAnsi="Times New Roman"/>
        </w:rPr>
      </w:pPr>
      <w:r w:rsidRPr="001C2EAD">
        <w:rPr>
          <w:rFonts w:ascii="Times New Roman" w:hAnsi="Times New Roman"/>
        </w:rPr>
        <w:br w:type="page"/>
      </w:r>
    </w:p>
    <w:p w:rsidR="00405423" w:rsidRPr="001C2EAD" w:rsidRDefault="00405423" w:rsidP="00405423">
      <w:pPr>
        <w:pStyle w:val="Balk1"/>
        <w:jc w:val="center"/>
        <w:rPr>
          <w:rFonts w:ascii="Times New Roman" w:hAnsi="Times New Roman"/>
        </w:rPr>
      </w:pPr>
      <w:r w:rsidRPr="001C2EAD">
        <w:rPr>
          <w:rFonts w:ascii="Times New Roman" w:hAnsi="Times New Roman"/>
        </w:rPr>
        <w:lastRenderedPageBreak/>
        <w:t>2. SINIF</w:t>
      </w:r>
    </w:p>
    <w:tbl>
      <w:tblPr>
        <w:tblW w:w="0" w:type="auto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627"/>
        <w:gridCol w:w="2133"/>
        <w:gridCol w:w="2276"/>
        <w:gridCol w:w="2321"/>
        <w:gridCol w:w="2357"/>
        <w:gridCol w:w="1645"/>
      </w:tblGrid>
      <w:tr w:rsidR="00405423" w:rsidRPr="001C2EAD" w:rsidTr="00D44978">
        <w:trPr>
          <w:jc w:val="center"/>
        </w:trPr>
        <w:tc>
          <w:tcPr>
            <w:tcW w:w="0" w:type="auto"/>
          </w:tcPr>
          <w:p w:rsidR="00405423" w:rsidRPr="001C2EAD" w:rsidRDefault="00405423" w:rsidP="00D44978">
            <w:pPr>
              <w:spacing w:after="0" w:line="240" w:lineRule="auto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001C2EAD">
              <w:rPr>
                <w:rFonts w:ascii="Times New Roman" w:hAnsi="Times New Roman"/>
                <w:b/>
                <w:bCs/>
                <w:sz w:val="12"/>
                <w:szCs w:val="12"/>
              </w:rPr>
              <w:t>1.SINIF</w:t>
            </w:r>
          </w:p>
        </w:tc>
        <w:tc>
          <w:tcPr>
            <w:tcW w:w="2133" w:type="dxa"/>
          </w:tcPr>
          <w:p w:rsidR="00405423" w:rsidRPr="001C2EAD" w:rsidRDefault="00405423" w:rsidP="00D4497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001C2EAD">
              <w:rPr>
                <w:rFonts w:ascii="Times New Roman" w:hAnsi="Times New Roman"/>
                <w:b/>
                <w:bCs/>
                <w:sz w:val="12"/>
                <w:szCs w:val="12"/>
              </w:rPr>
              <w:t>PAZARTESİ</w:t>
            </w:r>
          </w:p>
        </w:tc>
        <w:tc>
          <w:tcPr>
            <w:tcW w:w="2276" w:type="dxa"/>
          </w:tcPr>
          <w:p w:rsidR="00405423" w:rsidRPr="001C2EAD" w:rsidRDefault="00405423" w:rsidP="00D4497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001C2EAD">
              <w:rPr>
                <w:rFonts w:ascii="Times New Roman" w:hAnsi="Times New Roman"/>
                <w:b/>
                <w:bCs/>
                <w:sz w:val="12"/>
                <w:szCs w:val="12"/>
              </w:rPr>
              <w:t>SALI</w:t>
            </w:r>
          </w:p>
        </w:tc>
        <w:tc>
          <w:tcPr>
            <w:tcW w:w="2321" w:type="dxa"/>
          </w:tcPr>
          <w:p w:rsidR="00405423" w:rsidRPr="001C2EAD" w:rsidRDefault="00405423" w:rsidP="00D4497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001C2EAD">
              <w:rPr>
                <w:rFonts w:ascii="Times New Roman" w:hAnsi="Times New Roman"/>
                <w:b/>
                <w:bCs/>
                <w:sz w:val="12"/>
                <w:szCs w:val="12"/>
              </w:rPr>
              <w:t>ÇARŞAMBA</w:t>
            </w:r>
          </w:p>
        </w:tc>
        <w:tc>
          <w:tcPr>
            <w:tcW w:w="2357" w:type="dxa"/>
          </w:tcPr>
          <w:p w:rsidR="00405423" w:rsidRPr="001C2EAD" w:rsidRDefault="00405423" w:rsidP="00D4497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001C2EAD">
              <w:rPr>
                <w:rFonts w:ascii="Times New Roman" w:hAnsi="Times New Roman"/>
                <w:b/>
                <w:bCs/>
                <w:sz w:val="12"/>
                <w:szCs w:val="12"/>
              </w:rPr>
              <w:t>PERŞEMBE</w:t>
            </w:r>
          </w:p>
        </w:tc>
        <w:tc>
          <w:tcPr>
            <w:tcW w:w="1645" w:type="dxa"/>
          </w:tcPr>
          <w:p w:rsidR="00405423" w:rsidRPr="001C2EAD" w:rsidRDefault="00405423" w:rsidP="00D4497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001C2EAD">
              <w:rPr>
                <w:rFonts w:ascii="Times New Roman" w:hAnsi="Times New Roman"/>
                <w:b/>
                <w:bCs/>
                <w:sz w:val="12"/>
                <w:szCs w:val="12"/>
              </w:rPr>
              <w:t>CUMA</w:t>
            </w:r>
          </w:p>
        </w:tc>
      </w:tr>
      <w:tr w:rsidR="00405423" w:rsidRPr="001C2EAD" w:rsidTr="00D44978">
        <w:trPr>
          <w:jc w:val="center"/>
        </w:trPr>
        <w:tc>
          <w:tcPr>
            <w:tcW w:w="0" w:type="auto"/>
            <w:shd w:val="clear" w:color="auto" w:fill="F2F2F2"/>
          </w:tcPr>
          <w:p w:rsidR="00405423" w:rsidRPr="001C2EAD" w:rsidRDefault="00405423" w:rsidP="00D4497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08:15</w:t>
            </w:r>
            <w:proofErr w:type="gramEnd"/>
          </w:p>
          <w:p w:rsidR="00405423" w:rsidRPr="001C2EAD" w:rsidRDefault="00405423" w:rsidP="00D4497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09:00</w:t>
            </w:r>
            <w:proofErr w:type="gramEnd"/>
          </w:p>
        </w:tc>
        <w:tc>
          <w:tcPr>
            <w:tcW w:w="2133" w:type="dxa"/>
            <w:shd w:val="clear" w:color="auto" w:fill="F2F2F2"/>
          </w:tcPr>
          <w:p w:rsidR="00405423" w:rsidRPr="001C2EAD" w:rsidRDefault="00405423" w:rsidP="00D449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276" w:type="dxa"/>
            <w:shd w:val="clear" w:color="auto" w:fill="F2F2F2"/>
          </w:tcPr>
          <w:p w:rsidR="00405423" w:rsidRPr="001C2EAD" w:rsidRDefault="00405423" w:rsidP="00D449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21" w:type="dxa"/>
            <w:shd w:val="clear" w:color="auto" w:fill="F2F2F2"/>
          </w:tcPr>
          <w:p w:rsidR="00405423" w:rsidRPr="001C2EAD" w:rsidRDefault="00405423" w:rsidP="00D449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57" w:type="dxa"/>
            <w:shd w:val="clear" w:color="auto" w:fill="F2F2F2"/>
          </w:tcPr>
          <w:p w:rsidR="00405423" w:rsidRPr="001C2EAD" w:rsidRDefault="00405423" w:rsidP="00D449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645" w:type="dxa"/>
            <w:shd w:val="clear" w:color="auto" w:fill="F2F2F2"/>
          </w:tcPr>
          <w:p w:rsidR="00405423" w:rsidRPr="001C2EAD" w:rsidRDefault="00405423" w:rsidP="00D449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405423" w:rsidRPr="001C2EAD" w:rsidTr="00D44978">
        <w:trPr>
          <w:jc w:val="center"/>
        </w:trPr>
        <w:tc>
          <w:tcPr>
            <w:tcW w:w="0" w:type="auto"/>
          </w:tcPr>
          <w:p w:rsidR="00405423" w:rsidRPr="001C2EAD" w:rsidRDefault="00405423" w:rsidP="00D4497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09:10</w:t>
            </w:r>
            <w:proofErr w:type="gramEnd"/>
          </w:p>
          <w:p w:rsidR="00405423" w:rsidRPr="001C2EAD" w:rsidRDefault="00405423" w:rsidP="00D4497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09:55</w:t>
            </w:r>
            <w:proofErr w:type="gramEnd"/>
          </w:p>
        </w:tc>
        <w:tc>
          <w:tcPr>
            <w:tcW w:w="2133" w:type="dxa"/>
          </w:tcPr>
          <w:p w:rsidR="00405423" w:rsidRPr="001C2EAD" w:rsidRDefault="00405423" w:rsidP="00D449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276" w:type="dxa"/>
          </w:tcPr>
          <w:p w:rsidR="0073702D" w:rsidRPr="001C2EAD" w:rsidRDefault="0073702D" w:rsidP="00D449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21" w:type="dxa"/>
          </w:tcPr>
          <w:p w:rsidR="00405423" w:rsidRPr="001C2EAD" w:rsidRDefault="00405423" w:rsidP="00D449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57" w:type="dxa"/>
          </w:tcPr>
          <w:p w:rsidR="00405423" w:rsidRPr="001C2EAD" w:rsidRDefault="00405423" w:rsidP="00D449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645" w:type="dxa"/>
          </w:tcPr>
          <w:p w:rsidR="00405423" w:rsidRPr="001C2EAD" w:rsidRDefault="00405423" w:rsidP="00D449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123166" w:rsidRPr="001C2EAD" w:rsidTr="00D44978">
        <w:trPr>
          <w:jc w:val="center"/>
        </w:trPr>
        <w:tc>
          <w:tcPr>
            <w:tcW w:w="0" w:type="auto"/>
            <w:shd w:val="clear" w:color="auto" w:fill="F2F2F2"/>
          </w:tcPr>
          <w:p w:rsidR="00123166" w:rsidRPr="001C2EAD" w:rsidRDefault="00123166" w:rsidP="0012316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0:05</w:t>
            </w:r>
            <w:proofErr w:type="gramEnd"/>
          </w:p>
          <w:p w:rsidR="00123166" w:rsidRPr="001C2EAD" w:rsidRDefault="00123166" w:rsidP="0012316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0:50</w:t>
            </w:r>
            <w:proofErr w:type="gramEnd"/>
          </w:p>
        </w:tc>
        <w:tc>
          <w:tcPr>
            <w:tcW w:w="2133" w:type="dxa"/>
            <w:shd w:val="clear" w:color="auto" w:fill="F2F2F2"/>
          </w:tcPr>
          <w:p w:rsidR="00123166" w:rsidRPr="001C2EAD" w:rsidRDefault="00123166" w:rsidP="00123166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276" w:type="dxa"/>
            <w:shd w:val="clear" w:color="auto" w:fill="F2F2F2"/>
          </w:tcPr>
          <w:p w:rsidR="00123166" w:rsidRPr="009214E3" w:rsidRDefault="00123166" w:rsidP="00123166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9214E3">
              <w:rPr>
                <w:rFonts w:ascii="Times New Roman" w:hAnsi="Times New Roman"/>
                <w:sz w:val="12"/>
                <w:szCs w:val="12"/>
              </w:rPr>
              <w:t>Kriz ve Stres Yönetimi</w:t>
            </w:r>
          </w:p>
          <w:p w:rsidR="00123166" w:rsidRPr="009214E3" w:rsidRDefault="00123166" w:rsidP="00123166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proofErr w:type="spellStart"/>
            <w:r w:rsidRPr="009214E3">
              <w:rPr>
                <w:rFonts w:ascii="Times New Roman" w:hAnsi="Times New Roman"/>
                <w:sz w:val="12"/>
                <w:szCs w:val="12"/>
              </w:rPr>
              <w:t>Doç</w:t>
            </w:r>
            <w:proofErr w:type="spellEnd"/>
            <w:r w:rsidRPr="009214E3">
              <w:rPr>
                <w:rFonts w:ascii="Times New Roman" w:hAnsi="Times New Roman"/>
                <w:sz w:val="12"/>
                <w:szCs w:val="12"/>
              </w:rPr>
              <w:t xml:space="preserve"> </w:t>
            </w:r>
            <w:proofErr w:type="spellStart"/>
            <w:r w:rsidRPr="009214E3">
              <w:rPr>
                <w:rFonts w:ascii="Times New Roman" w:hAnsi="Times New Roman"/>
                <w:sz w:val="12"/>
                <w:szCs w:val="12"/>
              </w:rPr>
              <w:t>Dr</w:t>
            </w:r>
            <w:proofErr w:type="spellEnd"/>
            <w:r w:rsidRPr="009214E3">
              <w:rPr>
                <w:rFonts w:ascii="Times New Roman" w:hAnsi="Times New Roman"/>
                <w:sz w:val="12"/>
                <w:szCs w:val="12"/>
              </w:rPr>
              <w:t xml:space="preserve"> Ali Şahin Örnek</w:t>
            </w:r>
          </w:p>
          <w:p w:rsidR="00123166" w:rsidRPr="009214E3" w:rsidRDefault="00123166" w:rsidP="00123166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9214E3">
              <w:rPr>
                <w:rFonts w:ascii="Times New Roman" w:hAnsi="Times New Roman"/>
                <w:sz w:val="12"/>
                <w:szCs w:val="12"/>
              </w:rPr>
              <w:t>205</w:t>
            </w:r>
          </w:p>
        </w:tc>
        <w:tc>
          <w:tcPr>
            <w:tcW w:w="2321" w:type="dxa"/>
            <w:shd w:val="clear" w:color="auto" w:fill="F2F2F2"/>
          </w:tcPr>
          <w:p w:rsidR="00123166" w:rsidRDefault="00123166" w:rsidP="00123166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İstatistik I</w:t>
            </w:r>
          </w:p>
          <w:p w:rsidR="00123166" w:rsidRDefault="00123166" w:rsidP="00123166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proofErr w:type="spellStart"/>
            <w:r>
              <w:rPr>
                <w:rFonts w:ascii="Times New Roman" w:hAnsi="Times New Roman"/>
                <w:sz w:val="12"/>
                <w:szCs w:val="12"/>
              </w:rPr>
              <w:t>Doç</w:t>
            </w:r>
            <w:proofErr w:type="spellEnd"/>
            <w:r>
              <w:rPr>
                <w:rFonts w:ascii="Times New Roman" w:hAnsi="Times New Roman"/>
                <w:sz w:val="12"/>
                <w:szCs w:val="12"/>
              </w:rPr>
              <w:t xml:space="preserve"> Dr. Ümran Şengül</w:t>
            </w:r>
          </w:p>
          <w:p w:rsidR="00123166" w:rsidRPr="001C2EAD" w:rsidRDefault="00123166" w:rsidP="00123166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205</w:t>
            </w:r>
          </w:p>
        </w:tc>
        <w:tc>
          <w:tcPr>
            <w:tcW w:w="2357" w:type="dxa"/>
            <w:shd w:val="clear" w:color="auto" w:fill="F2F2F2"/>
          </w:tcPr>
          <w:p w:rsidR="00123166" w:rsidRPr="00E26B24" w:rsidRDefault="00123166" w:rsidP="00123166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  <w:highlight w:val="yellow"/>
              </w:rPr>
            </w:pPr>
          </w:p>
        </w:tc>
        <w:tc>
          <w:tcPr>
            <w:tcW w:w="1645" w:type="dxa"/>
            <w:shd w:val="clear" w:color="auto" w:fill="F2F2F2"/>
          </w:tcPr>
          <w:p w:rsidR="00123166" w:rsidRPr="001C2EAD" w:rsidRDefault="00123166" w:rsidP="00123166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123166" w:rsidRPr="001C2EAD" w:rsidTr="00D44978">
        <w:trPr>
          <w:jc w:val="center"/>
        </w:trPr>
        <w:tc>
          <w:tcPr>
            <w:tcW w:w="0" w:type="auto"/>
          </w:tcPr>
          <w:p w:rsidR="00123166" w:rsidRPr="001C2EAD" w:rsidRDefault="00123166" w:rsidP="0012316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1:00</w:t>
            </w:r>
            <w:proofErr w:type="gramEnd"/>
          </w:p>
          <w:p w:rsidR="00123166" w:rsidRPr="001C2EAD" w:rsidRDefault="00123166" w:rsidP="0012316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1:45</w:t>
            </w:r>
            <w:proofErr w:type="gramEnd"/>
          </w:p>
        </w:tc>
        <w:tc>
          <w:tcPr>
            <w:tcW w:w="2133" w:type="dxa"/>
          </w:tcPr>
          <w:p w:rsidR="00123166" w:rsidRPr="001C2EAD" w:rsidRDefault="00123166" w:rsidP="00123166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276" w:type="dxa"/>
          </w:tcPr>
          <w:p w:rsidR="00123166" w:rsidRPr="009214E3" w:rsidRDefault="00123166" w:rsidP="00123166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9214E3">
              <w:rPr>
                <w:rFonts w:ascii="Times New Roman" w:hAnsi="Times New Roman"/>
                <w:sz w:val="12"/>
                <w:szCs w:val="12"/>
              </w:rPr>
              <w:t>Kriz ve Stres Yönetimi</w:t>
            </w:r>
          </w:p>
          <w:p w:rsidR="00123166" w:rsidRPr="009214E3" w:rsidRDefault="00123166" w:rsidP="00123166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proofErr w:type="spellStart"/>
            <w:r w:rsidRPr="009214E3">
              <w:rPr>
                <w:rFonts w:ascii="Times New Roman" w:hAnsi="Times New Roman"/>
                <w:sz w:val="12"/>
                <w:szCs w:val="12"/>
              </w:rPr>
              <w:t>Doç</w:t>
            </w:r>
            <w:proofErr w:type="spellEnd"/>
            <w:r w:rsidRPr="009214E3">
              <w:rPr>
                <w:rFonts w:ascii="Times New Roman" w:hAnsi="Times New Roman"/>
                <w:sz w:val="12"/>
                <w:szCs w:val="12"/>
              </w:rPr>
              <w:t xml:space="preserve"> </w:t>
            </w:r>
            <w:proofErr w:type="spellStart"/>
            <w:r w:rsidRPr="009214E3">
              <w:rPr>
                <w:rFonts w:ascii="Times New Roman" w:hAnsi="Times New Roman"/>
                <w:sz w:val="12"/>
                <w:szCs w:val="12"/>
              </w:rPr>
              <w:t>Dr</w:t>
            </w:r>
            <w:proofErr w:type="spellEnd"/>
            <w:r w:rsidRPr="009214E3">
              <w:rPr>
                <w:rFonts w:ascii="Times New Roman" w:hAnsi="Times New Roman"/>
                <w:sz w:val="12"/>
                <w:szCs w:val="12"/>
              </w:rPr>
              <w:t xml:space="preserve"> Ali Şahin Örnek</w:t>
            </w:r>
          </w:p>
          <w:p w:rsidR="00123166" w:rsidRPr="009214E3" w:rsidRDefault="00123166" w:rsidP="00123166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9214E3">
              <w:rPr>
                <w:rFonts w:ascii="Times New Roman" w:hAnsi="Times New Roman"/>
                <w:sz w:val="12"/>
                <w:szCs w:val="12"/>
              </w:rPr>
              <w:t>205</w:t>
            </w:r>
          </w:p>
        </w:tc>
        <w:tc>
          <w:tcPr>
            <w:tcW w:w="2321" w:type="dxa"/>
          </w:tcPr>
          <w:p w:rsidR="00123166" w:rsidRDefault="00123166" w:rsidP="00123166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İstatistik I</w:t>
            </w:r>
          </w:p>
          <w:p w:rsidR="00123166" w:rsidRDefault="00123166" w:rsidP="00123166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proofErr w:type="spellStart"/>
            <w:r>
              <w:rPr>
                <w:rFonts w:ascii="Times New Roman" w:hAnsi="Times New Roman"/>
                <w:sz w:val="12"/>
                <w:szCs w:val="12"/>
              </w:rPr>
              <w:t>Doç</w:t>
            </w:r>
            <w:proofErr w:type="spellEnd"/>
            <w:r>
              <w:rPr>
                <w:rFonts w:ascii="Times New Roman" w:hAnsi="Times New Roman"/>
                <w:sz w:val="12"/>
                <w:szCs w:val="12"/>
              </w:rPr>
              <w:t xml:space="preserve"> Dr. Ümran Şengül</w:t>
            </w:r>
          </w:p>
          <w:p w:rsidR="00123166" w:rsidRPr="001C2EAD" w:rsidRDefault="00123166" w:rsidP="00123166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205</w:t>
            </w:r>
          </w:p>
        </w:tc>
        <w:tc>
          <w:tcPr>
            <w:tcW w:w="2357" w:type="dxa"/>
          </w:tcPr>
          <w:p w:rsidR="00123166" w:rsidRPr="00E26B24" w:rsidRDefault="00123166" w:rsidP="00123166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  <w:highlight w:val="yellow"/>
              </w:rPr>
            </w:pPr>
          </w:p>
        </w:tc>
        <w:tc>
          <w:tcPr>
            <w:tcW w:w="1645" w:type="dxa"/>
          </w:tcPr>
          <w:p w:rsidR="00123166" w:rsidRPr="001C2EAD" w:rsidRDefault="00123166" w:rsidP="00123166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123166" w:rsidRPr="001C2EAD" w:rsidTr="00D44978">
        <w:trPr>
          <w:jc w:val="center"/>
        </w:trPr>
        <w:tc>
          <w:tcPr>
            <w:tcW w:w="0" w:type="auto"/>
            <w:shd w:val="clear" w:color="auto" w:fill="F2F2F2"/>
          </w:tcPr>
          <w:p w:rsidR="00123166" w:rsidRPr="001C2EAD" w:rsidRDefault="00123166" w:rsidP="0012316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1:55</w:t>
            </w:r>
            <w:proofErr w:type="gramEnd"/>
          </w:p>
          <w:p w:rsidR="00123166" w:rsidRPr="001C2EAD" w:rsidRDefault="00123166" w:rsidP="0012316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2:40</w:t>
            </w:r>
            <w:proofErr w:type="gramEnd"/>
          </w:p>
        </w:tc>
        <w:tc>
          <w:tcPr>
            <w:tcW w:w="2133" w:type="dxa"/>
            <w:shd w:val="clear" w:color="auto" w:fill="F2F2F2"/>
          </w:tcPr>
          <w:p w:rsidR="00123166" w:rsidRPr="001C2EAD" w:rsidRDefault="00123166" w:rsidP="00123166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276" w:type="dxa"/>
            <w:shd w:val="clear" w:color="auto" w:fill="F2F2F2"/>
          </w:tcPr>
          <w:p w:rsidR="00123166" w:rsidRPr="009214E3" w:rsidRDefault="00123166" w:rsidP="00123166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9214E3">
              <w:rPr>
                <w:rFonts w:ascii="Times New Roman" w:hAnsi="Times New Roman"/>
                <w:sz w:val="12"/>
                <w:szCs w:val="12"/>
              </w:rPr>
              <w:t>Kriz ve Stres Yönetimi</w:t>
            </w:r>
          </w:p>
          <w:p w:rsidR="00123166" w:rsidRPr="009214E3" w:rsidRDefault="00123166" w:rsidP="00123166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proofErr w:type="spellStart"/>
            <w:r w:rsidRPr="009214E3">
              <w:rPr>
                <w:rFonts w:ascii="Times New Roman" w:hAnsi="Times New Roman"/>
                <w:sz w:val="12"/>
                <w:szCs w:val="12"/>
              </w:rPr>
              <w:t>Doç</w:t>
            </w:r>
            <w:proofErr w:type="spellEnd"/>
            <w:r w:rsidRPr="009214E3">
              <w:rPr>
                <w:rFonts w:ascii="Times New Roman" w:hAnsi="Times New Roman"/>
                <w:sz w:val="12"/>
                <w:szCs w:val="12"/>
              </w:rPr>
              <w:t xml:space="preserve"> </w:t>
            </w:r>
            <w:proofErr w:type="spellStart"/>
            <w:r w:rsidRPr="009214E3">
              <w:rPr>
                <w:rFonts w:ascii="Times New Roman" w:hAnsi="Times New Roman"/>
                <w:sz w:val="12"/>
                <w:szCs w:val="12"/>
              </w:rPr>
              <w:t>Dr</w:t>
            </w:r>
            <w:proofErr w:type="spellEnd"/>
            <w:r w:rsidRPr="009214E3">
              <w:rPr>
                <w:rFonts w:ascii="Times New Roman" w:hAnsi="Times New Roman"/>
                <w:sz w:val="12"/>
                <w:szCs w:val="12"/>
              </w:rPr>
              <w:t xml:space="preserve"> Ali Şahin Örnek</w:t>
            </w:r>
          </w:p>
          <w:p w:rsidR="00123166" w:rsidRPr="009214E3" w:rsidRDefault="00123166" w:rsidP="00123166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9214E3">
              <w:rPr>
                <w:rFonts w:ascii="Times New Roman" w:hAnsi="Times New Roman"/>
                <w:sz w:val="12"/>
                <w:szCs w:val="12"/>
              </w:rPr>
              <w:t>205</w:t>
            </w:r>
          </w:p>
        </w:tc>
        <w:tc>
          <w:tcPr>
            <w:tcW w:w="2321" w:type="dxa"/>
            <w:shd w:val="clear" w:color="auto" w:fill="F2F2F2"/>
          </w:tcPr>
          <w:p w:rsidR="00123166" w:rsidRDefault="00123166" w:rsidP="00123166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İstatistik I</w:t>
            </w:r>
          </w:p>
          <w:p w:rsidR="00123166" w:rsidRDefault="00123166" w:rsidP="00123166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proofErr w:type="spellStart"/>
            <w:r>
              <w:rPr>
                <w:rFonts w:ascii="Times New Roman" w:hAnsi="Times New Roman"/>
                <w:sz w:val="12"/>
                <w:szCs w:val="12"/>
              </w:rPr>
              <w:t>Doç</w:t>
            </w:r>
            <w:proofErr w:type="spellEnd"/>
            <w:r>
              <w:rPr>
                <w:rFonts w:ascii="Times New Roman" w:hAnsi="Times New Roman"/>
                <w:sz w:val="12"/>
                <w:szCs w:val="12"/>
              </w:rPr>
              <w:t xml:space="preserve"> Dr. Ümran Şengül</w:t>
            </w:r>
          </w:p>
          <w:p w:rsidR="00123166" w:rsidRPr="001C2EAD" w:rsidRDefault="00123166" w:rsidP="00123166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205</w:t>
            </w:r>
          </w:p>
        </w:tc>
        <w:tc>
          <w:tcPr>
            <w:tcW w:w="2357" w:type="dxa"/>
            <w:shd w:val="clear" w:color="auto" w:fill="F2F2F2"/>
          </w:tcPr>
          <w:p w:rsidR="00123166" w:rsidRPr="00E26B24" w:rsidRDefault="00123166" w:rsidP="00123166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  <w:highlight w:val="yellow"/>
              </w:rPr>
            </w:pPr>
          </w:p>
        </w:tc>
        <w:tc>
          <w:tcPr>
            <w:tcW w:w="1645" w:type="dxa"/>
            <w:shd w:val="clear" w:color="auto" w:fill="F2F2F2"/>
          </w:tcPr>
          <w:p w:rsidR="00123166" w:rsidRPr="001C2EAD" w:rsidRDefault="00123166" w:rsidP="00123166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123166" w:rsidRPr="001C2EAD" w:rsidTr="00D44978">
        <w:trPr>
          <w:jc w:val="center"/>
        </w:trPr>
        <w:tc>
          <w:tcPr>
            <w:tcW w:w="0" w:type="auto"/>
          </w:tcPr>
          <w:p w:rsidR="00123166" w:rsidRPr="001C2EAD" w:rsidRDefault="00123166" w:rsidP="0012316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2:50</w:t>
            </w:r>
            <w:proofErr w:type="gramEnd"/>
          </w:p>
          <w:p w:rsidR="00123166" w:rsidRPr="001C2EAD" w:rsidRDefault="00123166" w:rsidP="0012316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3:35</w:t>
            </w:r>
            <w:proofErr w:type="gramEnd"/>
          </w:p>
        </w:tc>
        <w:tc>
          <w:tcPr>
            <w:tcW w:w="2133" w:type="dxa"/>
          </w:tcPr>
          <w:p w:rsidR="00123166" w:rsidRPr="001C2EAD" w:rsidRDefault="00123166" w:rsidP="00123166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276" w:type="dxa"/>
          </w:tcPr>
          <w:p w:rsidR="00123166" w:rsidRDefault="00123166" w:rsidP="00123166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Yönetim ve Organizasyon</w:t>
            </w:r>
          </w:p>
          <w:p w:rsidR="00123166" w:rsidRDefault="00123166" w:rsidP="00123166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proofErr w:type="spellStart"/>
            <w:r>
              <w:rPr>
                <w:rFonts w:ascii="Times New Roman" w:hAnsi="Times New Roman"/>
                <w:sz w:val="12"/>
                <w:szCs w:val="12"/>
              </w:rPr>
              <w:t>Doç</w:t>
            </w:r>
            <w:proofErr w:type="spellEnd"/>
            <w:r>
              <w:rPr>
                <w:rFonts w:ascii="Times New Roman" w:hAnsi="Times New Roman"/>
                <w:sz w:val="12"/>
                <w:szCs w:val="12"/>
              </w:rPr>
              <w:t xml:space="preserve"> Dr. Pelin </w:t>
            </w:r>
            <w:proofErr w:type="spellStart"/>
            <w:r>
              <w:rPr>
                <w:rFonts w:ascii="Times New Roman" w:hAnsi="Times New Roman"/>
                <w:sz w:val="12"/>
                <w:szCs w:val="12"/>
              </w:rPr>
              <w:t>Kanten</w:t>
            </w:r>
            <w:proofErr w:type="spellEnd"/>
          </w:p>
          <w:p w:rsidR="00123166" w:rsidRPr="001C2EAD" w:rsidRDefault="00123166" w:rsidP="00123166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205</w:t>
            </w:r>
          </w:p>
        </w:tc>
        <w:tc>
          <w:tcPr>
            <w:tcW w:w="2321" w:type="dxa"/>
          </w:tcPr>
          <w:p w:rsidR="00123166" w:rsidRPr="001C2EAD" w:rsidRDefault="00123166" w:rsidP="00075CE9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57" w:type="dxa"/>
          </w:tcPr>
          <w:p w:rsidR="00123166" w:rsidRPr="00E26B24" w:rsidRDefault="00123166" w:rsidP="00123166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  <w:highlight w:val="yellow"/>
              </w:rPr>
            </w:pPr>
          </w:p>
        </w:tc>
        <w:tc>
          <w:tcPr>
            <w:tcW w:w="1645" w:type="dxa"/>
          </w:tcPr>
          <w:p w:rsidR="00123166" w:rsidRPr="001C2EAD" w:rsidRDefault="00123166" w:rsidP="00123166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9E7E74" w:rsidRPr="001C2EAD" w:rsidTr="00D44978">
        <w:trPr>
          <w:jc w:val="center"/>
        </w:trPr>
        <w:tc>
          <w:tcPr>
            <w:tcW w:w="0" w:type="auto"/>
            <w:shd w:val="clear" w:color="auto" w:fill="F2F2F2"/>
          </w:tcPr>
          <w:p w:rsidR="009E7E74" w:rsidRPr="001C2EAD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3:45</w:t>
            </w:r>
            <w:proofErr w:type="gramEnd"/>
          </w:p>
          <w:p w:rsidR="009E7E74" w:rsidRPr="001C2EAD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4:30</w:t>
            </w:r>
            <w:proofErr w:type="gramEnd"/>
          </w:p>
        </w:tc>
        <w:tc>
          <w:tcPr>
            <w:tcW w:w="2133" w:type="dxa"/>
            <w:shd w:val="clear" w:color="auto" w:fill="F2F2F2"/>
          </w:tcPr>
          <w:p w:rsidR="009E7E74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Liderlik ve</w:t>
            </w:r>
            <w:r w:rsidR="0099683E">
              <w:rPr>
                <w:rFonts w:ascii="Times New Roman" w:hAnsi="Times New Roman"/>
                <w:sz w:val="12"/>
                <w:szCs w:val="12"/>
              </w:rPr>
              <w:t xml:space="preserve"> Yönetimde Güncel Yaklaşımlar </w:t>
            </w:r>
          </w:p>
          <w:p w:rsidR="009E7E74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proofErr w:type="spellStart"/>
            <w:proofErr w:type="gramStart"/>
            <w:r>
              <w:rPr>
                <w:rFonts w:ascii="Times New Roman" w:hAnsi="Times New Roman"/>
                <w:sz w:val="12"/>
                <w:szCs w:val="12"/>
              </w:rPr>
              <w:t>Arş.Gör</w:t>
            </w:r>
            <w:proofErr w:type="gramEnd"/>
            <w:r>
              <w:rPr>
                <w:rFonts w:ascii="Times New Roman" w:hAnsi="Times New Roman"/>
                <w:sz w:val="12"/>
                <w:szCs w:val="12"/>
              </w:rPr>
              <w:t>.Dr.Abdullah</w:t>
            </w:r>
            <w:proofErr w:type="spellEnd"/>
            <w:r>
              <w:rPr>
                <w:rFonts w:ascii="Times New Roman" w:hAnsi="Times New Roman"/>
                <w:sz w:val="12"/>
                <w:szCs w:val="12"/>
              </w:rPr>
              <w:t xml:space="preserve"> Kıray</w:t>
            </w:r>
          </w:p>
          <w:p w:rsidR="009E7E74" w:rsidRPr="001C2EAD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205</w:t>
            </w:r>
          </w:p>
        </w:tc>
        <w:tc>
          <w:tcPr>
            <w:tcW w:w="2276" w:type="dxa"/>
            <w:shd w:val="clear" w:color="auto" w:fill="F2F2F2"/>
          </w:tcPr>
          <w:p w:rsidR="009E7E74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Yönetim ve Organizasyon</w:t>
            </w:r>
          </w:p>
          <w:p w:rsidR="009E7E74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proofErr w:type="spellStart"/>
            <w:r>
              <w:rPr>
                <w:rFonts w:ascii="Times New Roman" w:hAnsi="Times New Roman"/>
                <w:sz w:val="12"/>
                <w:szCs w:val="12"/>
              </w:rPr>
              <w:t>Doç</w:t>
            </w:r>
            <w:proofErr w:type="spellEnd"/>
            <w:r>
              <w:rPr>
                <w:rFonts w:ascii="Times New Roman" w:hAnsi="Times New Roman"/>
                <w:sz w:val="12"/>
                <w:szCs w:val="12"/>
              </w:rPr>
              <w:t xml:space="preserve"> Dr. Pelin </w:t>
            </w:r>
            <w:proofErr w:type="spellStart"/>
            <w:r>
              <w:rPr>
                <w:rFonts w:ascii="Times New Roman" w:hAnsi="Times New Roman"/>
                <w:sz w:val="12"/>
                <w:szCs w:val="12"/>
              </w:rPr>
              <w:t>Kanten</w:t>
            </w:r>
            <w:proofErr w:type="spellEnd"/>
          </w:p>
          <w:p w:rsidR="009E7E74" w:rsidRPr="001C2EAD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205</w:t>
            </w:r>
          </w:p>
        </w:tc>
        <w:tc>
          <w:tcPr>
            <w:tcW w:w="2321" w:type="dxa"/>
            <w:shd w:val="clear" w:color="auto" w:fill="F2F2F2"/>
          </w:tcPr>
          <w:p w:rsidR="009E7E74" w:rsidRPr="001C2EAD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57" w:type="dxa"/>
            <w:shd w:val="clear" w:color="auto" w:fill="F2F2F2"/>
          </w:tcPr>
          <w:p w:rsidR="009E7E74" w:rsidRPr="00E26B24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  <w:highlight w:val="yellow"/>
              </w:rPr>
            </w:pPr>
          </w:p>
        </w:tc>
        <w:tc>
          <w:tcPr>
            <w:tcW w:w="1645" w:type="dxa"/>
            <w:shd w:val="clear" w:color="auto" w:fill="F2F2F2"/>
          </w:tcPr>
          <w:p w:rsidR="009E7E74" w:rsidRPr="001C2EAD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9E7E74" w:rsidRPr="001C2EAD" w:rsidTr="00D44978">
        <w:trPr>
          <w:trHeight w:val="82"/>
          <w:jc w:val="center"/>
        </w:trPr>
        <w:tc>
          <w:tcPr>
            <w:tcW w:w="0" w:type="auto"/>
          </w:tcPr>
          <w:p w:rsidR="009E7E74" w:rsidRPr="001C2EAD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4:40</w:t>
            </w:r>
            <w:proofErr w:type="gramEnd"/>
          </w:p>
          <w:p w:rsidR="009E7E74" w:rsidRPr="001C2EAD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5:25</w:t>
            </w:r>
            <w:proofErr w:type="gramEnd"/>
          </w:p>
        </w:tc>
        <w:tc>
          <w:tcPr>
            <w:tcW w:w="2133" w:type="dxa"/>
          </w:tcPr>
          <w:p w:rsidR="009E7E74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Liderlik ve</w:t>
            </w:r>
            <w:r w:rsidR="0099683E">
              <w:rPr>
                <w:rFonts w:ascii="Times New Roman" w:hAnsi="Times New Roman"/>
                <w:sz w:val="12"/>
                <w:szCs w:val="12"/>
              </w:rPr>
              <w:t xml:space="preserve"> Yönetimde Güncel Yaklaşımlar </w:t>
            </w:r>
          </w:p>
          <w:p w:rsidR="009E7E74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proofErr w:type="spellStart"/>
            <w:proofErr w:type="gramStart"/>
            <w:r>
              <w:rPr>
                <w:rFonts w:ascii="Times New Roman" w:hAnsi="Times New Roman"/>
                <w:sz w:val="12"/>
                <w:szCs w:val="12"/>
              </w:rPr>
              <w:t>Arş.Gör</w:t>
            </w:r>
            <w:proofErr w:type="gramEnd"/>
            <w:r>
              <w:rPr>
                <w:rFonts w:ascii="Times New Roman" w:hAnsi="Times New Roman"/>
                <w:sz w:val="12"/>
                <w:szCs w:val="12"/>
              </w:rPr>
              <w:t>.Dr.Abdullah</w:t>
            </w:r>
            <w:proofErr w:type="spellEnd"/>
            <w:r>
              <w:rPr>
                <w:rFonts w:ascii="Times New Roman" w:hAnsi="Times New Roman"/>
                <w:sz w:val="12"/>
                <w:szCs w:val="12"/>
              </w:rPr>
              <w:t xml:space="preserve"> Kıray</w:t>
            </w:r>
          </w:p>
          <w:p w:rsidR="009E7E74" w:rsidRPr="001C2EAD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205</w:t>
            </w:r>
          </w:p>
        </w:tc>
        <w:tc>
          <w:tcPr>
            <w:tcW w:w="2276" w:type="dxa"/>
          </w:tcPr>
          <w:p w:rsidR="009E7E74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Yönetim ve Organizasyon</w:t>
            </w:r>
          </w:p>
          <w:p w:rsidR="009E7E74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proofErr w:type="spellStart"/>
            <w:r>
              <w:rPr>
                <w:rFonts w:ascii="Times New Roman" w:hAnsi="Times New Roman"/>
                <w:sz w:val="12"/>
                <w:szCs w:val="12"/>
              </w:rPr>
              <w:t>Doç</w:t>
            </w:r>
            <w:proofErr w:type="spellEnd"/>
            <w:r>
              <w:rPr>
                <w:rFonts w:ascii="Times New Roman" w:hAnsi="Times New Roman"/>
                <w:sz w:val="12"/>
                <w:szCs w:val="12"/>
              </w:rPr>
              <w:t xml:space="preserve"> Dr. Pelin </w:t>
            </w:r>
            <w:proofErr w:type="spellStart"/>
            <w:r>
              <w:rPr>
                <w:rFonts w:ascii="Times New Roman" w:hAnsi="Times New Roman"/>
                <w:sz w:val="12"/>
                <w:szCs w:val="12"/>
              </w:rPr>
              <w:t>Kanten</w:t>
            </w:r>
            <w:proofErr w:type="spellEnd"/>
          </w:p>
          <w:p w:rsidR="009E7E74" w:rsidRPr="001C2EAD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205</w:t>
            </w:r>
          </w:p>
        </w:tc>
        <w:tc>
          <w:tcPr>
            <w:tcW w:w="2321" w:type="dxa"/>
          </w:tcPr>
          <w:p w:rsidR="009E7E74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Envanter Bilanço</w:t>
            </w:r>
          </w:p>
          <w:p w:rsidR="009E7E74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proofErr w:type="spellStart"/>
            <w:r>
              <w:rPr>
                <w:rFonts w:ascii="Times New Roman" w:hAnsi="Times New Roman"/>
                <w:sz w:val="12"/>
                <w:szCs w:val="12"/>
              </w:rPr>
              <w:t>Doç</w:t>
            </w:r>
            <w:proofErr w:type="spellEnd"/>
            <w:r>
              <w:rPr>
                <w:rFonts w:ascii="Times New Roman" w:hAnsi="Times New Roman"/>
                <w:sz w:val="12"/>
                <w:szCs w:val="12"/>
              </w:rPr>
              <w:t xml:space="preserve"> Dr. Metin Atmaca</w:t>
            </w:r>
          </w:p>
          <w:p w:rsidR="009E7E74" w:rsidRPr="001C2EAD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205</w:t>
            </w:r>
          </w:p>
        </w:tc>
        <w:tc>
          <w:tcPr>
            <w:tcW w:w="2357" w:type="dxa"/>
          </w:tcPr>
          <w:p w:rsidR="009E7E74" w:rsidRPr="00E26B24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  <w:highlight w:val="yellow"/>
              </w:rPr>
            </w:pPr>
          </w:p>
        </w:tc>
        <w:tc>
          <w:tcPr>
            <w:tcW w:w="1645" w:type="dxa"/>
          </w:tcPr>
          <w:p w:rsidR="009E7E74" w:rsidRPr="001C2EAD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9E7E74" w:rsidRPr="001C2EAD" w:rsidTr="00D44978">
        <w:trPr>
          <w:jc w:val="center"/>
        </w:trPr>
        <w:tc>
          <w:tcPr>
            <w:tcW w:w="0" w:type="auto"/>
            <w:shd w:val="clear" w:color="auto" w:fill="F2F2F2"/>
          </w:tcPr>
          <w:p w:rsidR="009E7E74" w:rsidRPr="001C2EAD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5:30</w:t>
            </w:r>
            <w:proofErr w:type="gramEnd"/>
          </w:p>
          <w:p w:rsidR="009E7E74" w:rsidRPr="001C2EAD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6:15</w:t>
            </w:r>
            <w:proofErr w:type="gramEnd"/>
          </w:p>
        </w:tc>
        <w:tc>
          <w:tcPr>
            <w:tcW w:w="2133" w:type="dxa"/>
            <w:shd w:val="clear" w:color="auto" w:fill="F2F2F2"/>
          </w:tcPr>
          <w:p w:rsidR="009E7E74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Liderlik ve</w:t>
            </w:r>
            <w:r w:rsidR="0099683E">
              <w:rPr>
                <w:rFonts w:ascii="Times New Roman" w:hAnsi="Times New Roman"/>
                <w:sz w:val="12"/>
                <w:szCs w:val="12"/>
              </w:rPr>
              <w:t xml:space="preserve"> Yönetimde Güncel Yaklaşımlar </w:t>
            </w:r>
          </w:p>
          <w:p w:rsidR="009E7E74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proofErr w:type="spellStart"/>
            <w:proofErr w:type="gramStart"/>
            <w:r>
              <w:rPr>
                <w:rFonts w:ascii="Times New Roman" w:hAnsi="Times New Roman"/>
                <w:sz w:val="12"/>
                <w:szCs w:val="12"/>
              </w:rPr>
              <w:t>Arş.Gör</w:t>
            </w:r>
            <w:proofErr w:type="gramEnd"/>
            <w:r>
              <w:rPr>
                <w:rFonts w:ascii="Times New Roman" w:hAnsi="Times New Roman"/>
                <w:sz w:val="12"/>
                <w:szCs w:val="12"/>
              </w:rPr>
              <w:t>.Dr.Abdullah</w:t>
            </w:r>
            <w:proofErr w:type="spellEnd"/>
            <w:r>
              <w:rPr>
                <w:rFonts w:ascii="Times New Roman" w:hAnsi="Times New Roman"/>
                <w:sz w:val="12"/>
                <w:szCs w:val="12"/>
              </w:rPr>
              <w:t xml:space="preserve"> Kıray</w:t>
            </w:r>
          </w:p>
          <w:p w:rsidR="009E7E74" w:rsidRPr="001C2EAD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205</w:t>
            </w:r>
          </w:p>
        </w:tc>
        <w:tc>
          <w:tcPr>
            <w:tcW w:w="2276" w:type="dxa"/>
            <w:shd w:val="clear" w:color="auto" w:fill="F2F2F2"/>
          </w:tcPr>
          <w:p w:rsidR="009E7E74" w:rsidRPr="001C2EAD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21" w:type="dxa"/>
            <w:shd w:val="clear" w:color="auto" w:fill="F2F2F2"/>
          </w:tcPr>
          <w:p w:rsidR="009E7E74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Envanter Bilanço</w:t>
            </w:r>
          </w:p>
          <w:p w:rsidR="009E7E74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proofErr w:type="spellStart"/>
            <w:r>
              <w:rPr>
                <w:rFonts w:ascii="Times New Roman" w:hAnsi="Times New Roman"/>
                <w:sz w:val="12"/>
                <w:szCs w:val="12"/>
              </w:rPr>
              <w:t>Doç</w:t>
            </w:r>
            <w:proofErr w:type="spellEnd"/>
            <w:r>
              <w:rPr>
                <w:rFonts w:ascii="Times New Roman" w:hAnsi="Times New Roman"/>
                <w:sz w:val="12"/>
                <w:szCs w:val="12"/>
              </w:rPr>
              <w:t xml:space="preserve"> Dr. Metin Atmaca</w:t>
            </w:r>
          </w:p>
          <w:p w:rsidR="009E7E74" w:rsidRPr="001C2EAD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205</w:t>
            </w:r>
          </w:p>
        </w:tc>
        <w:tc>
          <w:tcPr>
            <w:tcW w:w="2357" w:type="dxa"/>
            <w:shd w:val="clear" w:color="auto" w:fill="F2F2F2"/>
          </w:tcPr>
          <w:p w:rsidR="009E7E74" w:rsidRPr="00E26B24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  <w:highlight w:val="yellow"/>
              </w:rPr>
            </w:pPr>
          </w:p>
        </w:tc>
        <w:tc>
          <w:tcPr>
            <w:tcW w:w="1645" w:type="dxa"/>
            <w:shd w:val="clear" w:color="auto" w:fill="F2F2F2"/>
          </w:tcPr>
          <w:p w:rsidR="009E7E74" w:rsidRPr="001C2EAD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9E7E74" w:rsidRPr="001C2EAD" w:rsidTr="00D44978">
        <w:trPr>
          <w:jc w:val="center"/>
        </w:trPr>
        <w:tc>
          <w:tcPr>
            <w:tcW w:w="0" w:type="auto"/>
          </w:tcPr>
          <w:p w:rsidR="009E7E74" w:rsidRPr="001C2EAD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6:20</w:t>
            </w:r>
            <w:proofErr w:type="gramEnd"/>
          </w:p>
          <w:p w:rsidR="009E7E74" w:rsidRPr="001C2EAD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7:05</w:t>
            </w:r>
            <w:proofErr w:type="gramEnd"/>
          </w:p>
        </w:tc>
        <w:tc>
          <w:tcPr>
            <w:tcW w:w="2133" w:type="dxa"/>
          </w:tcPr>
          <w:p w:rsidR="009E7E74" w:rsidRPr="001C2EAD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276" w:type="dxa"/>
          </w:tcPr>
          <w:p w:rsidR="009E7E74" w:rsidRPr="001C2EAD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21" w:type="dxa"/>
          </w:tcPr>
          <w:p w:rsidR="009E7E74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Envanter Bilanço</w:t>
            </w:r>
          </w:p>
          <w:p w:rsidR="009E7E74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proofErr w:type="spellStart"/>
            <w:r>
              <w:rPr>
                <w:rFonts w:ascii="Times New Roman" w:hAnsi="Times New Roman"/>
                <w:sz w:val="12"/>
                <w:szCs w:val="12"/>
              </w:rPr>
              <w:t>Doç</w:t>
            </w:r>
            <w:proofErr w:type="spellEnd"/>
            <w:r>
              <w:rPr>
                <w:rFonts w:ascii="Times New Roman" w:hAnsi="Times New Roman"/>
                <w:sz w:val="12"/>
                <w:szCs w:val="12"/>
              </w:rPr>
              <w:t xml:space="preserve"> Dr. Metin Atmaca</w:t>
            </w:r>
          </w:p>
          <w:p w:rsidR="009E7E74" w:rsidRPr="001C2EAD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205</w:t>
            </w:r>
          </w:p>
        </w:tc>
        <w:tc>
          <w:tcPr>
            <w:tcW w:w="2357" w:type="dxa"/>
          </w:tcPr>
          <w:p w:rsidR="009E7E74" w:rsidRPr="00E26B24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  <w:highlight w:val="yellow"/>
              </w:rPr>
            </w:pPr>
          </w:p>
        </w:tc>
        <w:tc>
          <w:tcPr>
            <w:tcW w:w="1645" w:type="dxa"/>
          </w:tcPr>
          <w:p w:rsidR="009E7E74" w:rsidRPr="001C2EAD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9E7E74" w:rsidRPr="001C2EAD" w:rsidTr="00D44978">
        <w:trPr>
          <w:jc w:val="center"/>
        </w:trPr>
        <w:tc>
          <w:tcPr>
            <w:tcW w:w="0" w:type="auto"/>
            <w:shd w:val="clear" w:color="auto" w:fill="F2F2F2"/>
          </w:tcPr>
          <w:p w:rsidR="009E7E74" w:rsidRPr="001C2EAD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15:30</w:t>
            </w:r>
            <w:proofErr w:type="gramEnd"/>
          </w:p>
          <w:p w:rsidR="009E7E74" w:rsidRPr="001C2EAD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16:15</w:t>
            </w:r>
            <w:proofErr w:type="gramEnd"/>
          </w:p>
        </w:tc>
        <w:tc>
          <w:tcPr>
            <w:tcW w:w="2133" w:type="dxa"/>
            <w:shd w:val="clear" w:color="auto" w:fill="F2F2F2"/>
          </w:tcPr>
          <w:p w:rsidR="009E7E74" w:rsidRPr="001C2EAD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276" w:type="dxa"/>
            <w:shd w:val="clear" w:color="auto" w:fill="F2F2F2"/>
          </w:tcPr>
          <w:p w:rsidR="009E7E74" w:rsidRPr="001C2EAD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21" w:type="dxa"/>
            <w:shd w:val="clear" w:color="auto" w:fill="F2F2F2"/>
          </w:tcPr>
          <w:p w:rsidR="009E7E74" w:rsidRPr="001C2EAD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57" w:type="dxa"/>
            <w:shd w:val="clear" w:color="auto" w:fill="F2F2F2"/>
          </w:tcPr>
          <w:p w:rsidR="009E7E74" w:rsidRPr="00E26B24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  <w:highlight w:val="yellow"/>
              </w:rPr>
            </w:pPr>
          </w:p>
        </w:tc>
        <w:tc>
          <w:tcPr>
            <w:tcW w:w="1645" w:type="dxa"/>
            <w:shd w:val="clear" w:color="auto" w:fill="F2F2F2"/>
          </w:tcPr>
          <w:p w:rsidR="009E7E74" w:rsidRPr="001C2EAD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9E7E74" w:rsidRPr="001C2EAD" w:rsidTr="00D44978">
        <w:trPr>
          <w:jc w:val="center"/>
        </w:trPr>
        <w:tc>
          <w:tcPr>
            <w:tcW w:w="0" w:type="auto"/>
          </w:tcPr>
          <w:p w:rsidR="009E7E74" w:rsidRPr="001C2EAD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16:20</w:t>
            </w:r>
            <w:proofErr w:type="gramEnd"/>
          </w:p>
          <w:p w:rsidR="009E7E74" w:rsidRPr="001C2EAD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17:05</w:t>
            </w:r>
            <w:proofErr w:type="gramEnd"/>
          </w:p>
        </w:tc>
        <w:tc>
          <w:tcPr>
            <w:tcW w:w="2133" w:type="dxa"/>
          </w:tcPr>
          <w:p w:rsidR="009E7E74" w:rsidRPr="001C2EAD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276" w:type="dxa"/>
          </w:tcPr>
          <w:p w:rsidR="009E7E74" w:rsidRPr="001C2EAD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21" w:type="dxa"/>
          </w:tcPr>
          <w:p w:rsidR="009E7E74" w:rsidRPr="001C2EAD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57" w:type="dxa"/>
          </w:tcPr>
          <w:p w:rsidR="009E7E74" w:rsidRPr="00E26B24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  <w:highlight w:val="yellow"/>
              </w:rPr>
            </w:pPr>
          </w:p>
        </w:tc>
        <w:tc>
          <w:tcPr>
            <w:tcW w:w="1645" w:type="dxa"/>
          </w:tcPr>
          <w:p w:rsidR="009E7E74" w:rsidRPr="001C2EAD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9E7E74" w:rsidRPr="001C2EAD" w:rsidTr="00D44978">
        <w:trPr>
          <w:jc w:val="center"/>
        </w:trPr>
        <w:tc>
          <w:tcPr>
            <w:tcW w:w="0" w:type="auto"/>
            <w:shd w:val="clear" w:color="auto" w:fill="F2F2F2"/>
          </w:tcPr>
          <w:p w:rsidR="009E7E74" w:rsidRPr="001C2EAD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17:10</w:t>
            </w:r>
            <w:proofErr w:type="gramEnd"/>
          </w:p>
          <w:p w:rsidR="009E7E74" w:rsidRPr="001C2EAD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17:55</w:t>
            </w:r>
            <w:proofErr w:type="gramEnd"/>
          </w:p>
        </w:tc>
        <w:tc>
          <w:tcPr>
            <w:tcW w:w="2133" w:type="dxa"/>
            <w:shd w:val="clear" w:color="auto" w:fill="F2F2F2"/>
          </w:tcPr>
          <w:p w:rsidR="009E7E74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Liderlik ve Yönetimde Güncel Yaklaşımlar İÖ</w:t>
            </w:r>
          </w:p>
          <w:p w:rsidR="009E7E74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proofErr w:type="spellStart"/>
            <w:proofErr w:type="gramStart"/>
            <w:r>
              <w:rPr>
                <w:rFonts w:ascii="Times New Roman" w:hAnsi="Times New Roman"/>
                <w:sz w:val="12"/>
                <w:szCs w:val="12"/>
              </w:rPr>
              <w:t>Arş.Gör</w:t>
            </w:r>
            <w:proofErr w:type="gramEnd"/>
            <w:r>
              <w:rPr>
                <w:rFonts w:ascii="Times New Roman" w:hAnsi="Times New Roman"/>
                <w:sz w:val="12"/>
                <w:szCs w:val="12"/>
              </w:rPr>
              <w:t>.Dr.Abdullah</w:t>
            </w:r>
            <w:proofErr w:type="spellEnd"/>
            <w:r>
              <w:rPr>
                <w:rFonts w:ascii="Times New Roman" w:hAnsi="Times New Roman"/>
                <w:sz w:val="12"/>
                <w:szCs w:val="12"/>
              </w:rPr>
              <w:t xml:space="preserve"> Kıray</w:t>
            </w:r>
          </w:p>
          <w:p w:rsidR="009E7E74" w:rsidRPr="001C2EAD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205</w:t>
            </w:r>
          </w:p>
        </w:tc>
        <w:tc>
          <w:tcPr>
            <w:tcW w:w="2276" w:type="dxa"/>
            <w:shd w:val="clear" w:color="auto" w:fill="F2F2F2"/>
          </w:tcPr>
          <w:p w:rsidR="009E7E74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Yönetim ve Organizasyon İÖ</w:t>
            </w:r>
          </w:p>
          <w:p w:rsidR="009E7E74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proofErr w:type="spellStart"/>
            <w:r>
              <w:rPr>
                <w:rFonts w:ascii="Times New Roman" w:hAnsi="Times New Roman"/>
                <w:sz w:val="12"/>
                <w:szCs w:val="12"/>
              </w:rPr>
              <w:t>Doç</w:t>
            </w:r>
            <w:proofErr w:type="spellEnd"/>
            <w:r>
              <w:rPr>
                <w:rFonts w:ascii="Times New Roman" w:hAnsi="Times New Roman"/>
                <w:sz w:val="12"/>
                <w:szCs w:val="12"/>
              </w:rPr>
              <w:t xml:space="preserve"> Dr. Pelin </w:t>
            </w:r>
            <w:proofErr w:type="spellStart"/>
            <w:r>
              <w:rPr>
                <w:rFonts w:ascii="Times New Roman" w:hAnsi="Times New Roman"/>
                <w:sz w:val="12"/>
                <w:szCs w:val="12"/>
              </w:rPr>
              <w:t>Kanten</w:t>
            </w:r>
            <w:proofErr w:type="spellEnd"/>
          </w:p>
          <w:p w:rsidR="009E7E74" w:rsidRPr="001C2EAD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205</w:t>
            </w:r>
          </w:p>
        </w:tc>
        <w:tc>
          <w:tcPr>
            <w:tcW w:w="2321" w:type="dxa"/>
            <w:shd w:val="clear" w:color="auto" w:fill="F2F2F2"/>
          </w:tcPr>
          <w:p w:rsidR="009E7E74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İstatistik I İÖ</w:t>
            </w:r>
          </w:p>
          <w:p w:rsidR="009E7E74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proofErr w:type="spellStart"/>
            <w:r>
              <w:rPr>
                <w:rFonts w:ascii="Times New Roman" w:hAnsi="Times New Roman"/>
                <w:sz w:val="12"/>
                <w:szCs w:val="12"/>
              </w:rPr>
              <w:t>Doç</w:t>
            </w:r>
            <w:proofErr w:type="spellEnd"/>
            <w:r>
              <w:rPr>
                <w:rFonts w:ascii="Times New Roman" w:hAnsi="Times New Roman"/>
                <w:sz w:val="12"/>
                <w:szCs w:val="12"/>
              </w:rPr>
              <w:t xml:space="preserve"> Dr. Ümran Şengül</w:t>
            </w:r>
          </w:p>
          <w:p w:rsidR="009E7E74" w:rsidRPr="001C2EAD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205</w:t>
            </w:r>
          </w:p>
        </w:tc>
        <w:tc>
          <w:tcPr>
            <w:tcW w:w="2357" w:type="dxa"/>
            <w:shd w:val="clear" w:color="auto" w:fill="F2F2F2"/>
          </w:tcPr>
          <w:p w:rsidR="009E7E74" w:rsidRPr="00E26B24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  <w:highlight w:val="yellow"/>
              </w:rPr>
            </w:pPr>
          </w:p>
        </w:tc>
        <w:tc>
          <w:tcPr>
            <w:tcW w:w="1645" w:type="dxa"/>
            <w:shd w:val="clear" w:color="auto" w:fill="F2F2F2"/>
          </w:tcPr>
          <w:p w:rsidR="009E7E74" w:rsidRPr="001C2EAD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9E7E74" w:rsidRPr="001C2EAD" w:rsidTr="00D44978">
        <w:trPr>
          <w:jc w:val="center"/>
        </w:trPr>
        <w:tc>
          <w:tcPr>
            <w:tcW w:w="0" w:type="auto"/>
          </w:tcPr>
          <w:p w:rsidR="009E7E74" w:rsidRPr="001C2EAD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18:00</w:t>
            </w:r>
            <w:proofErr w:type="gramEnd"/>
          </w:p>
          <w:p w:rsidR="009E7E74" w:rsidRPr="001C2EAD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18:45</w:t>
            </w:r>
            <w:proofErr w:type="gramEnd"/>
          </w:p>
        </w:tc>
        <w:tc>
          <w:tcPr>
            <w:tcW w:w="2133" w:type="dxa"/>
          </w:tcPr>
          <w:p w:rsidR="009E7E74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Liderlik ve Yönetimde Güncel Yaklaşımlar İÖ</w:t>
            </w:r>
          </w:p>
          <w:p w:rsidR="009E7E74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proofErr w:type="spellStart"/>
            <w:proofErr w:type="gramStart"/>
            <w:r>
              <w:rPr>
                <w:rFonts w:ascii="Times New Roman" w:hAnsi="Times New Roman"/>
                <w:sz w:val="12"/>
                <w:szCs w:val="12"/>
              </w:rPr>
              <w:t>Arş.Gör</w:t>
            </w:r>
            <w:proofErr w:type="gramEnd"/>
            <w:r>
              <w:rPr>
                <w:rFonts w:ascii="Times New Roman" w:hAnsi="Times New Roman"/>
                <w:sz w:val="12"/>
                <w:szCs w:val="12"/>
              </w:rPr>
              <w:t>.Dr.Abdullah</w:t>
            </w:r>
            <w:proofErr w:type="spellEnd"/>
            <w:r>
              <w:rPr>
                <w:rFonts w:ascii="Times New Roman" w:hAnsi="Times New Roman"/>
                <w:sz w:val="12"/>
                <w:szCs w:val="12"/>
              </w:rPr>
              <w:t xml:space="preserve"> Kıray</w:t>
            </w:r>
          </w:p>
          <w:p w:rsidR="009E7E74" w:rsidRPr="001C2EAD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205</w:t>
            </w:r>
          </w:p>
        </w:tc>
        <w:tc>
          <w:tcPr>
            <w:tcW w:w="2276" w:type="dxa"/>
          </w:tcPr>
          <w:p w:rsidR="009E7E74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Yönetim ve Organizasyon İÖ</w:t>
            </w:r>
          </w:p>
          <w:p w:rsidR="009E7E74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proofErr w:type="spellStart"/>
            <w:r>
              <w:rPr>
                <w:rFonts w:ascii="Times New Roman" w:hAnsi="Times New Roman"/>
                <w:sz w:val="12"/>
                <w:szCs w:val="12"/>
              </w:rPr>
              <w:t>Doç</w:t>
            </w:r>
            <w:proofErr w:type="spellEnd"/>
            <w:r>
              <w:rPr>
                <w:rFonts w:ascii="Times New Roman" w:hAnsi="Times New Roman"/>
                <w:sz w:val="12"/>
                <w:szCs w:val="12"/>
              </w:rPr>
              <w:t xml:space="preserve"> Dr. Pelin </w:t>
            </w:r>
            <w:proofErr w:type="spellStart"/>
            <w:r>
              <w:rPr>
                <w:rFonts w:ascii="Times New Roman" w:hAnsi="Times New Roman"/>
                <w:sz w:val="12"/>
                <w:szCs w:val="12"/>
              </w:rPr>
              <w:t>Kanten</w:t>
            </w:r>
            <w:proofErr w:type="spellEnd"/>
          </w:p>
          <w:p w:rsidR="009E7E74" w:rsidRPr="001C2EAD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205</w:t>
            </w:r>
          </w:p>
        </w:tc>
        <w:tc>
          <w:tcPr>
            <w:tcW w:w="2321" w:type="dxa"/>
          </w:tcPr>
          <w:p w:rsidR="009E7E74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İstatistik I İÖ</w:t>
            </w:r>
          </w:p>
          <w:p w:rsidR="009E7E74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proofErr w:type="spellStart"/>
            <w:r>
              <w:rPr>
                <w:rFonts w:ascii="Times New Roman" w:hAnsi="Times New Roman"/>
                <w:sz w:val="12"/>
                <w:szCs w:val="12"/>
              </w:rPr>
              <w:t>Doç</w:t>
            </w:r>
            <w:proofErr w:type="spellEnd"/>
            <w:r>
              <w:rPr>
                <w:rFonts w:ascii="Times New Roman" w:hAnsi="Times New Roman"/>
                <w:sz w:val="12"/>
                <w:szCs w:val="12"/>
              </w:rPr>
              <w:t xml:space="preserve"> Dr. Ümran Şengül</w:t>
            </w:r>
          </w:p>
          <w:p w:rsidR="009E7E74" w:rsidRPr="001C2EAD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205</w:t>
            </w:r>
          </w:p>
        </w:tc>
        <w:tc>
          <w:tcPr>
            <w:tcW w:w="2357" w:type="dxa"/>
          </w:tcPr>
          <w:p w:rsidR="009E7E74" w:rsidRPr="00E26B24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  <w:highlight w:val="yellow"/>
              </w:rPr>
            </w:pPr>
          </w:p>
        </w:tc>
        <w:tc>
          <w:tcPr>
            <w:tcW w:w="1645" w:type="dxa"/>
          </w:tcPr>
          <w:p w:rsidR="009E7E74" w:rsidRPr="001C2EAD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9E7E74" w:rsidRPr="001C2EAD" w:rsidTr="00D44978">
        <w:trPr>
          <w:jc w:val="center"/>
        </w:trPr>
        <w:tc>
          <w:tcPr>
            <w:tcW w:w="0" w:type="auto"/>
            <w:shd w:val="clear" w:color="auto" w:fill="F2F2F2"/>
          </w:tcPr>
          <w:p w:rsidR="009E7E74" w:rsidRPr="001C2EAD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18:50</w:t>
            </w:r>
            <w:proofErr w:type="gramEnd"/>
          </w:p>
          <w:p w:rsidR="009E7E74" w:rsidRPr="001C2EAD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19:35</w:t>
            </w:r>
            <w:proofErr w:type="gramEnd"/>
          </w:p>
        </w:tc>
        <w:tc>
          <w:tcPr>
            <w:tcW w:w="2133" w:type="dxa"/>
            <w:shd w:val="clear" w:color="auto" w:fill="F2F2F2"/>
          </w:tcPr>
          <w:p w:rsidR="009E7E74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Liderlik ve Yönetimde Güncel Yaklaşımlar İÖ</w:t>
            </w:r>
          </w:p>
          <w:p w:rsidR="009E7E74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proofErr w:type="spellStart"/>
            <w:proofErr w:type="gramStart"/>
            <w:r>
              <w:rPr>
                <w:rFonts w:ascii="Times New Roman" w:hAnsi="Times New Roman"/>
                <w:sz w:val="12"/>
                <w:szCs w:val="12"/>
              </w:rPr>
              <w:t>Arş.Gör</w:t>
            </w:r>
            <w:proofErr w:type="gramEnd"/>
            <w:r>
              <w:rPr>
                <w:rFonts w:ascii="Times New Roman" w:hAnsi="Times New Roman"/>
                <w:sz w:val="12"/>
                <w:szCs w:val="12"/>
              </w:rPr>
              <w:t>.Dr.Abdullah</w:t>
            </w:r>
            <w:proofErr w:type="spellEnd"/>
            <w:r>
              <w:rPr>
                <w:rFonts w:ascii="Times New Roman" w:hAnsi="Times New Roman"/>
                <w:sz w:val="12"/>
                <w:szCs w:val="12"/>
              </w:rPr>
              <w:t xml:space="preserve"> Kıray</w:t>
            </w:r>
          </w:p>
          <w:p w:rsidR="009E7E74" w:rsidRPr="001C2EAD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205</w:t>
            </w:r>
          </w:p>
        </w:tc>
        <w:tc>
          <w:tcPr>
            <w:tcW w:w="2276" w:type="dxa"/>
            <w:shd w:val="clear" w:color="auto" w:fill="F2F2F2"/>
          </w:tcPr>
          <w:p w:rsidR="009E7E74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Yönetim ve Organizasyon İÖ</w:t>
            </w:r>
          </w:p>
          <w:p w:rsidR="009E7E74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proofErr w:type="spellStart"/>
            <w:r>
              <w:rPr>
                <w:rFonts w:ascii="Times New Roman" w:hAnsi="Times New Roman"/>
                <w:sz w:val="12"/>
                <w:szCs w:val="12"/>
              </w:rPr>
              <w:t>Doç</w:t>
            </w:r>
            <w:proofErr w:type="spellEnd"/>
            <w:r>
              <w:rPr>
                <w:rFonts w:ascii="Times New Roman" w:hAnsi="Times New Roman"/>
                <w:sz w:val="12"/>
                <w:szCs w:val="12"/>
              </w:rPr>
              <w:t xml:space="preserve"> Dr. Pelin </w:t>
            </w:r>
            <w:proofErr w:type="spellStart"/>
            <w:r>
              <w:rPr>
                <w:rFonts w:ascii="Times New Roman" w:hAnsi="Times New Roman"/>
                <w:sz w:val="12"/>
                <w:szCs w:val="12"/>
              </w:rPr>
              <w:t>Kanten</w:t>
            </w:r>
            <w:proofErr w:type="spellEnd"/>
          </w:p>
          <w:p w:rsidR="009E7E74" w:rsidRPr="001C2EAD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205</w:t>
            </w:r>
          </w:p>
        </w:tc>
        <w:tc>
          <w:tcPr>
            <w:tcW w:w="2321" w:type="dxa"/>
            <w:shd w:val="clear" w:color="auto" w:fill="F2F2F2"/>
          </w:tcPr>
          <w:p w:rsidR="009E7E74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İstatistik I İÖ</w:t>
            </w:r>
          </w:p>
          <w:p w:rsidR="009E7E74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proofErr w:type="spellStart"/>
            <w:r>
              <w:rPr>
                <w:rFonts w:ascii="Times New Roman" w:hAnsi="Times New Roman"/>
                <w:sz w:val="12"/>
                <w:szCs w:val="12"/>
              </w:rPr>
              <w:t>Doç</w:t>
            </w:r>
            <w:proofErr w:type="spellEnd"/>
            <w:r>
              <w:rPr>
                <w:rFonts w:ascii="Times New Roman" w:hAnsi="Times New Roman"/>
                <w:sz w:val="12"/>
                <w:szCs w:val="12"/>
              </w:rPr>
              <w:t xml:space="preserve"> Dr. Ümran Şengül</w:t>
            </w:r>
          </w:p>
          <w:p w:rsidR="009E7E74" w:rsidRPr="001C2EAD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205</w:t>
            </w:r>
          </w:p>
        </w:tc>
        <w:tc>
          <w:tcPr>
            <w:tcW w:w="2357" w:type="dxa"/>
            <w:shd w:val="clear" w:color="auto" w:fill="F2F2F2"/>
          </w:tcPr>
          <w:p w:rsidR="009E7E74" w:rsidRPr="00E26B24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  <w:highlight w:val="yellow"/>
              </w:rPr>
            </w:pPr>
          </w:p>
        </w:tc>
        <w:tc>
          <w:tcPr>
            <w:tcW w:w="1645" w:type="dxa"/>
            <w:shd w:val="clear" w:color="auto" w:fill="F2F2F2"/>
          </w:tcPr>
          <w:p w:rsidR="009E7E74" w:rsidRPr="001C2EAD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9E7E74" w:rsidRPr="001C2EAD" w:rsidTr="00D44978">
        <w:trPr>
          <w:trHeight w:val="60"/>
          <w:jc w:val="center"/>
        </w:trPr>
        <w:tc>
          <w:tcPr>
            <w:tcW w:w="0" w:type="auto"/>
          </w:tcPr>
          <w:p w:rsidR="009E7E74" w:rsidRPr="001C2EAD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19:40</w:t>
            </w:r>
            <w:proofErr w:type="gramEnd"/>
          </w:p>
          <w:p w:rsidR="009E7E74" w:rsidRPr="001C2EAD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20:25</w:t>
            </w:r>
            <w:proofErr w:type="gramEnd"/>
          </w:p>
        </w:tc>
        <w:tc>
          <w:tcPr>
            <w:tcW w:w="2133" w:type="dxa"/>
          </w:tcPr>
          <w:p w:rsidR="009E7E74" w:rsidRPr="001C2EAD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276" w:type="dxa"/>
          </w:tcPr>
          <w:p w:rsidR="009E7E74" w:rsidRPr="009214E3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9214E3">
              <w:rPr>
                <w:rFonts w:ascii="Times New Roman" w:hAnsi="Times New Roman"/>
                <w:sz w:val="12"/>
                <w:szCs w:val="12"/>
              </w:rPr>
              <w:t>Kriz ve Stres Yönetimi İÖ</w:t>
            </w:r>
          </w:p>
          <w:p w:rsidR="009E7E74" w:rsidRPr="009214E3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proofErr w:type="spellStart"/>
            <w:r w:rsidRPr="009214E3">
              <w:rPr>
                <w:rFonts w:ascii="Times New Roman" w:hAnsi="Times New Roman"/>
                <w:sz w:val="12"/>
                <w:szCs w:val="12"/>
              </w:rPr>
              <w:t>Doç</w:t>
            </w:r>
            <w:proofErr w:type="spellEnd"/>
            <w:r w:rsidRPr="009214E3">
              <w:rPr>
                <w:rFonts w:ascii="Times New Roman" w:hAnsi="Times New Roman"/>
                <w:sz w:val="12"/>
                <w:szCs w:val="12"/>
              </w:rPr>
              <w:t xml:space="preserve"> </w:t>
            </w:r>
            <w:proofErr w:type="spellStart"/>
            <w:r w:rsidRPr="009214E3">
              <w:rPr>
                <w:rFonts w:ascii="Times New Roman" w:hAnsi="Times New Roman"/>
                <w:sz w:val="12"/>
                <w:szCs w:val="12"/>
              </w:rPr>
              <w:t>Dr</w:t>
            </w:r>
            <w:proofErr w:type="spellEnd"/>
            <w:r w:rsidRPr="009214E3">
              <w:rPr>
                <w:rFonts w:ascii="Times New Roman" w:hAnsi="Times New Roman"/>
                <w:sz w:val="12"/>
                <w:szCs w:val="12"/>
              </w:rPr>
              <w:t xml:space="preserve"> Ali Şahin Örnek</w:t>
            </w:r>
          </w:p>
          <w:p w:rsidR="009E7E74" w:rsidRPr="009214E3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9214E3">
              <w:rPr>
                <w:rFonts w:ascii="Times New Roman" w:hAnsi="Times New Roman"/>
                <w:sz w:val="12"/>
                <w:szCs w:val="12"/>
              </w:rPr>
              <w:t>205</w:t>
            </w:r>
          </w:p>
        </w:tc>
        <w:tc>
          <w:tcPr>
            <w:tcW w:w="2321" w:type="dxa"/>
          </w:tcPr>
          <w:p w:rsidR="009E7E74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Envanter Bilanço İÖ</w:t>
            </w:r>
          </w:p>
          <w:p w:rsidR="009E7E74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proofErr w:type="spellStart"/>
            <w:r>
              <w:rPr>
                <w:rFonts w:ascii="Times New Roman" w:hAnsi="Times New Roman"/>
                <w:sz w:val="12"/>
                <w:szCs w:val="12"/>
              </w:rPr>
              <w:t>Doç</w:t>
            </w:r>
            <w:proofErr w:type="spellEnd"/>
            <w:r>
              <w:rPr>
                <w:rFonts w:ascii="Times New Roman" w:hAnsi="Times New Roman"/>
                <w:sz w:val="12"/>
                <w:szCs w:val="12"/>
              </w:rPr>
              <w:t xml:space="preserve"> Dr. Metin Atmaca</w:t>
            </w:r>
          </w:p>
          <w:p w:rsidR="009E7E74" w:rsidRPr="001C2EAD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205</w:t>
            </w:r>
          </w:p>
        </w:tc>
        <w:tc>
          <w:tcPr>
            <w:tcW w:w="2357" w:type="dxa"/>
          </w:tcPr>
          <w:p w:rsidR="009E7E74" w:rsidRPr="001C2EAD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645" w:type="dxa"/>
          </w:tcPr>
          <w:p w:rsidR="009E7E74" w:rsidRPr="001C2EAD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9E7E74" w:rsidRPr="001C2EAD" w:rsidTr="00D44978">
        <w:trPr>
          <w:jc w:val="center"/>
        </w:trPr>
        <w:tc>
          <w:tcPr>
            <w:tcW w:w="0" w:type="auto"/>
            <w:shd w:val="clear" w:color="auto" w:fill="F2F2F2"/>
          </w:tcPr>
          <w:p w:rsidR="009E7E74" w:rsidRPr="001C2EAD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20:30</w:t>
            </w:r>
            <w:proofErr w:type="gramEnd"/>
          </w:p>
          <w:p w:rsidR="009E7E74" w:rsidRPr="001C2EAD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21:15</w:t>
            </w:r>
            <w:proofErr w:type="gramEnd"/>
          </w:p>
        </w:tc>
        <w:tc>
          <w:tcPr>
            <w:tcW w:w="2133" w:type="dxa"/>
            <w:shd w:val="clear" w:color="auto" w:fill="F2F2F2"/>
          </w:tcPr>
          <w:p w:rsidR="009E7E74" w:rsidRPr="001C2EAD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276" w:type="dxa"/>
            <w:shd w:val="clear" w:color="auto" w:fill="F2F2F2"/>
          </w:tcPr>
          <w:p w:rsidR="009E7E74" w:rsidRPr="009214E3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9214E3">
              <w:rPr>
                <w:rFonts w:ascii="Times New Roman" w:hAnsi="Times New Roman"/>
                <w:sz w:val="12"/>
                <w:szCs w:val="12"/>
              </w:rPr>
              <w:t>Kriz ve Stres Yönetimi İÖ</w:t>
            </w:r>
          </w:p>
          <w:p w:rsidR="009E7E74" w:rsidRPr="009214E3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proofErr w:type="spellStart"/>
            <w:r w:rsidRPr="009214E3">
              <w:rPr>
                <w:rFonts w:ascii="Times New Roman" w:hAnsi="Times New Roman"/>
                <w:sz w:val="12"/>
                <w:szCs w:val="12"/>
              </w:rPr>
              <w:t>Doç</w:t>
            </w:r>
            <w:proofErr w:type="spellEnd"/>
            <w:r w:rsidRPr="009214E3">
              <w:rPr>
                <w:rFonts w:ascii="Times New Roman" w:hAnsi="Times New Roman"/>
                <w:sz w:val="12"/>
                <w:szCs w:val="12"/>
              </w:rPr>
              <w:t xml:space="preserve"> </w:t>
            </w:r>
            <w:proofErr w:type="spellStart"/>
            <w:r w:rsidRPr="009214E3">
              <w:rPr>
                <w:rFonts w:ascii="Times New Roman" w:hAnsi="Times New Roman"/>
                <w:sz w:val="12"/>
                <w:szCs w:val="12"/>
              </w:rPr>
              <w:t>Dr</w:t>
            </w:r>
            <w:proofErr w:type="spellEnd"/>
            <w:r w:rsidRPr="009214E3">
              <w:rPr>
                <w:rFonts w:ascii="Times New Roman" w:hAnsi="Times New Roman"/>
                <w:sz w:val="12"/>
                <w:szCs w:val="12"/>
              </w:rPr>
              <w:t xml:space="preserve"> Ali Şahin Örnek</w:t>
            </w:r>
          </w:p>
          <w:p w:rsidR="009E7E74" w:rsidRPr="009214E3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9214E3">
              <w:rPr>
                <w:rFonts w:ascii="Times New Roman" w:hAnsi="Times New Roman"/>
                <w:sz w:val="12"/>
                <w:szCs w:val="12"/>
              </w:rPr>
              <w:t>205</w:t>
            </w:r>
          </w:p>
        </w:tc>
        <w:tc>
          <w:tcPr>
            <w:tcW w:w="2321" w:type="dxa"/>
            <w:shd w:val="clear" w:color="auto" w:fill="F2F2F2"/>
          </w:tcPr>
          <w:p w:rsidR="009E7E74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Envanter Bilanço İÖ</w:t>
            </w:r>
          </w:p>
          <w:p w:rsidR="009E7E74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proofErr w:type="spellStart"/>
            <w:r>
              <w:rPr>
                <w:rFonts w:ascii="Times New Roman" w:hAnsi="Times New Roman"/>
                <w:sz w:val="12"/>
                <w:szCs w:val="12"/>
              </w:rPr>
              <w:t>Doç</w:t>
            </w:r>
            <w:proofErr w:type="spellEnd"/>
            <w:r>
              <w:rPr>
                <w:rFonts w:ascii="Times New Roman" w:hAnsi="Times New Roman"/>
                <w:sz w:val="12"/>
                <w:szCs w:val="12"/>
              </w:rPr>
              <w:t xml:space="preserve"> Dr. Metin Atmaca</w:t>
            </w:r>
          </w:p>
          <w:p w:rsidR="009E7E74" w:rsidRPr="001C2EAD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205</w:t>
            </w:r>
          </w:p>
        </w:tc>
        <w:tc>
          <w:tcPr>
            <w:tcW w:w="2357" w:type="dxa"/>
            <w:shd w:val="clear" w:color="auto" w:fill="F2F2F2"/>
          </w:tcPr>
          <w:p w:rsidR="009E7E74" w:rsidRPr="001C2EAD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645" w:type="dxa"/>
            <w:shd w:val="clear" w:color="auto" w:fill="F2F2F2"/>
          </w:tcPr>
          <w:p w:rsidR="009E7E74" w:rsidRPr="001C2EAD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9E7E74" w:rsidRPr="001C2EAD" w:rsidTr="00D44978">
        <w:trPr>
          <w:jc w:val="center"/>
        </w:trPr>
        <w:tc>
          <w:tcPr>
            <w:tcW w:w="0" w:type="auto"/>
          </w:tcPr>
          <w:p w:rsidR="009E7E74" w:rsidRPr="001C2EAD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21:20</w:t>
            </w:r>
            <w:proofErr w:type="gramEnd"/>
          </w:p>
          <w:p w:rsidR="009E7E74" w:rsidRPr="001C2EAD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22:05</w:t>
            </w:r>
            <w:proofErr w:type="gramEnd"/>
          </w:p>
        </w:tc>
        <w:tc>
          <w:tcPr>
            <w:tcW w:w="2133" w:type="dxa"/>
          </w:tcPr>
          <w:p w:rsidR="009E7E74" w:rsidRPr="001C2EAD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276" w:type="dxa"/>
          </w:tcPr>
          <w:p w:rsidR="009E7E74" w:rsidRPr="009214E3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9214E3">
              <w:rPr>
                <w:rFonts w:ascii="Times New Roman" w:hAnsi="Times New Roman"/>
                <w:sz w:val="12"/>
                <w:szCs w:val="12"/>
              </w:rPr>
              <w:t>Kriz ve Stres Yönetimi İÖ</w:t>
            </w:r>
          </w:p>
          <w:p w:rsidR="009E7E74" w:rsidRPr="009214E3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proofErr w:type="spellStart"/>
            <w:r w:rsidRPr="009214E3">
              <w:rPr>
                <w:rFonts w:ascii="Times New Roman" w:hAnsi="Times New Roman"/>
                <w:sz w:val="12"/>
                <w:szCs w:val="12"/>
              </w:rPr>
              <w:t>Doç</w:t>
            </w:r>
            <w:proofErr w:type="spellEnd"/>
            <w:r w:rsidRPr="009214E3">
              <w:rPr>
                <w:rFonts w:ascii="Times New Roman" w:hAnsi="Times New Roman"/>
                <w:sz w:val="12"/>
                <w:szCs w:val="12"/>
              </w:rPr>
              <w:t xml:space="preserve"> </w:t>
            </w:r>
            <w:proofErr w:type="spellStart"/>
            <w:r w:rsidRPr="009214E3">
              <w:rPr>
                <w:rFonts w:ascii="Times New Roman" w:hAnsi="Times New Roman"/>
                <w:sz w:val="12"/>
                <w:szCs w:val="12"/>
              </w:rPr>
              <w:t>Dr</w:t>
            </w:r>
            <w:proofErr w:type="spellEnd"/>
            <w:r w:rsidRPr="009214E3">
              <w:rPr>
                <w:rFonts w:ascii="Times New Roman" w:hAnsi="Times New Roman"/>
                <w:sz w:val="12"/>
                <w:szCs w:val="12"/>
              </w:rPr>
              <w:t xml:space="preserve"> Ali Şahin Örnek</w:t>
            </w:r>
          </w:p>
          <w:p w:rsidR="009E7E74" w:rsidRPr="009214E3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9214E3">
              <w:rPr>
                <w:rFonts w:ascii="Times New Roman" w:hAnsi="Times New Roman"/>
                <w:sz w:val="12"/>
                <w:szCs w:val="12"/>
              </w:rPr>
              <w:t>205</w:t>
            </w:r>
          </w:p>
        </w:tc>
        <w:tc>
          <w:tcPr>
            <w:tcW w:w="2321" w:type="dxa"/>
          </w:tcPr>
          <w:p w:rsidR="009E7E74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Envanter Bilanço İÖ</w:t>
            </w:r>
          </w:p>
          <w:p w:rsidR="009E7E74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proofErr w:type="spellStart"/>
            <w:r>
              <w:rPr>
                <w:rFonts w:ascii="Times New Roman" w:hAnsi="Times New Roman"/>
                <w:sz w:val="12"/>
                <w:szCs w:val="12"/>
              </w:rPr>
              <w:t>Doç</w:t>
            </w:r>
            <w:proofErr w:type="spellEnd"/>
            <w:r>
              <w:rPr>
                <w:rFonts w:ascii="Times New Roman" w:hAnsi="Times New Roman"/>
                <w:sz w:val="12"/>
                <w:szCs w:val="12"/>
              </w:rPr>
              <w:t xml:space="preserve"> Dr. Metin Atmaca</w:t>
            </w:r>
          </w:p>
          <w:p w:rsidR="009E7E74" w:rsidRPr="001C2EAD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205</w:t>
            </w:r>
          </w:p>
        </w:tc>
        <w:tc>
          <w:tcPr>
            <w:tcW w:w="2357" w:type="dxa"/>
          </w:tcPr>
          <w:p w:rsidR="009E7E74" w:rsidRPr="001C2EAD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645" w:type="dxa"/>
          </w:tcPr>
          <w:p w:rsidR="009E7E74" w:rsidRPr="001C2EAD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9E7E74" w:rsidRPr="001C2EAD" w:rsidTr="00D44978">
        <w:trPr>
          <w:jc w:val="center"/>
        </w:trPr>
        <w:tc>
          <w:tcPr>
            <w:tcW w:w="0" w:type="auto"/>
          </w:tcPr>
          <w:p w:rsidR="009E7E74" w:rsidRPr="001C2EAD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22:10</w:t>
            </w:r>
            <w:proofErr w:type="gramEnd"/>
          </w:p>
          <w:p w:rsidR="009E7E74" w:rsidRPr="001C2EAD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22:55</w:t>
            </w:r>
            <w:proofErr w:type="gramEnd"/>
          </w:p>
        </w:tc>
        <w:tc>
          <w:tcPr>
            <w:tcW w:w="2133" w:type="dxa"/>
          </w:tcPr>
          <w:p w:rsidR="009E7E74" w:rsidRPr="001C2EAD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276" w:type="dxa"/>
          </w:tcPr>
          <w:p w:rsidR="009E7E74" w:rsidRPr="001C2EAD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21" w:type="dxa"/>
          </w:tcPr>
          <w:p w:rsidR="009E7E74" w:rsidRPr="001C2EAD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57" w:type="dxa"/>
          </w:tcPr>
          <w:p w:rsidR="009E7E74" w:rsidRPr="001C2EAD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645" w:type="dxa"/>
          </w:tcPr>
          <w:p w:rsidR="009E7E74" w:rsidRPr="001C2EAD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9E7E74" w:rsidRPr="001C2EAD" w:rsidTr="00D44978">
        <w:trPr>
          <w:jc w:val="center"/>
        </w:trPr>
        <w:tc>
          <w:tcPr>
            <w:tcW w:w="0" w:type="auto"/>
          </w:tcPr>
          <w:p w:rsidR="009E7E74" w:rsidRPr="001C2EAD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</w:p>
        </w:tc>
        <w:tc>
          <w:tcPr>
            <w:tcW w:w="2133" w:type="dxa"/>
          </w:tcPr>
          <w:p w:rsidR="009E7E74" w:rsidRPr="001C2EAD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276" w:type="dxa"/>
          </w:tcPr>
          <w:p w:rsidR="009E7E74" w:rsidRPr="001C2EAD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21" w:type="dxa"/>
          </w:tcPr>
          <w:p w:rsidR="009E7E74" w:rsidRPr="001C2EAD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57" w:type="dxa"/>
          </w:tcPr>
          <w:p w:rsidR="009E7E74" w:rsidRPr="001C2EAD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645" w:type="dxa"/>
          </w:tcPr>
          <w:p w:rsidR="009E7E74" w:rsidRPr="001C2EAD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</w:tbl>
    <w:p w:rsidR="00405423" w:rsidRPr="001C2EAD" w:rsidRDefault="00405423" w:rsidP="00405423">
      <w:pPr>
        <w:rPr>
          <w:rFonts w:ascii="Times New Roman" w:eastAsia="Times New Roman" w:hAnsi="Times New Roman"/>
          <w:color w:val="2C6EAB"/>
        </w:rPr>
      </w:pPr>
      <w:r w:rsidRPr="001C2EAD">
        <w:rPr>
          <w:rFonts w:ascii="Times New Roman" w:hAnsi="Times New Roman"/>
        </w:rPr>
        <w:br w:type="page"/>
      </w:r>
      <w:r w:rsidRPr="001C2EAD">
        <w:rPr>
          <w:rFonts w:ascii="Times New Roman" w:hAnsi="Times New Roman"/>
        </w:rPr>
        <w:lastRenderedPageBreak/>
        <w:t xml:space="preserve"> </w:t>
      </w:r>
    </w:p>
    <w:p w:rsidR="00405423" w:rsidRPr="001C2EAD" w:rsidRDefault="00405423" w:rsidP="00405423">
      <w:pPr>
        <w:pStyle w:val="Balk1"/>
        <w:jc w:val="center"/>
        <w:rPr>
          <w:rFonts w:ascii="Times New Roman" w:hAnsi="Times New Roman"/>
        </w:rPr>
      </w:pPr>
      <w:r w:rsidRPr="001C2EAD">
        <w:rPr>
          <w:rFonts w:ascii="Times New Roman" w:hAnsi="Times New Roman"/>
        </w:rPr>
        <w:t>3. SINIF</w:t>
      </w:r>
    </w:p>
    <w:tbl>
      <w:tblPr>
        <w:tblW w:w="0" w:type="auto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627"/>
        <w:gridCol w:w="2133"/>
        <w:gridCol w:w="2276"/>
        <w:gridCol w:w="2321"/>
        <w:gridCol w:w="2357"/>
        <w:gridCol w:w="1645"/>
      </w:tblGrid>
      <w:tr w:rsidR="00405423" w:rsidRPr="001C2EAD" w:rsidTr="00D44978">
        <w:trPr>
          <w:jc w:val="center"/>
        </w:trPr>
        <w:tc>
          <w:tcPr>
            <w:tcW w:w="0" w:type="auto"/>
          </w:tcPr>
          <w:p w:rsidR="00405423" w:rsidRPr="001C2EAD" w:rsidRDefault="00405423" w:rsidP="00D44978">
            <w:pPr>
              <w:spacing w:after="0" w:line="240" w:lineRule="auto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001C2EAD">
              <w:rPr>
                <w:rFonts w:ascii="Times New Roman" w:hAnsi="Times New Roman"/>
                <w:b/>
                <w:bCs/>
                <w:sz w:val="12"/>
                <w:szCs w:val="12"/>
              </w:rPr>
              <w:t>1.SINIF</w:t>
            </w:r>
          </w:p>
        </w:tc>
        <w:tc>
          <w:tcPr>
            <w:tcW w:w="2133" w:type="dxa"/>
          </w:tcPr>
          <w:p w:rsidR="00405423" w:rsidRPr="001C2EAD" w:rsidRDefault="00405423" w:rsidP="00D4497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001C2EAD">
              <w:rPr>
                <w:rFonts w:ascii="Times New Roman" w:hAnsi="Times New Roman"/>
                <w:b/>
                <w:bCs/>
                <w:sz w:val="12"/>
                <w:szCs w:val="12"/>
              </w:rPr>
              <w:t>PAZARTESİ</w:t>
            </w:r>
          </w:p>
        </w:tc>
        <w:tc>
          <w:tcPr>
            <w:tcW w:w="2276" w:type="dxa"/>
          </w:tcPr>
          <w:p w:rsidR="00405423" w:rsidRPr="001C2EAD" w:rsidRDefault="00405423" w:rsidP="00D4497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001C2EAD">
              <w:rPr>
                <w:rFonts w:ascii="Times New Roman" w:hAnsi="Times New Roman"/>
                <w:b/>
                <w:bCs/>
                <w:sz w:val="12"/>
                <w:szCs w:val="12"/>
              </w:rPr>
              <w:t>SALI</w:t>
            </w:r>
          </w:p>
        </w:tc>
        <w:tc>
          <w:tcPr>
            <w:tcW w:w="2321" w:type="dxa"/>
          </w:tcPr>
          <w:p w:rsidR="00405423" w:rsidRPr="001C2EAD" w:rsidRDefault="00405423" w:rsidP="00D4497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001C2EAD">
              <w:rPr>
                <w:rFonts w:ascii="Times New Roman" w:hAnsi="Times New Roman"/>
                <w:b/>
                <w:bCs/>
                <w:sz w:val="12"/>
                <w:szCs w:val="12"/>
              </w:rPr>
              <w:t>ÇARŞAMBA</w:t>
            </w:r>
          </w:p>
        </w:tc>
        <w:tc>
          <w:tcPr>
            <w:tcW w:w="2357" w:type="dxa"/>
          </w:tcPr>
          <w:p w:rsidR="00405423" w:rsidRPr="001C2EAD" w:rsidRDefault="00405423" w:rsidP="00D4497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001C2EAD">
              <w:rPr>
                <w:rFonts w:ascii="Times New Roman" w:hAnsi="Times New Roman"/>
                <w:b/>
                <w:bCs/>
                <w:sz w:val="12"/>
                <w:szCs w:val="12"/>
              </w:rPr>
              <w:t>PERŞEMBE</w:t>
            </w:r>
          </w:p>
        </w:tc>
        <w:tc>
          <w:tcPr>
            <w:tcW w:w="1645" w:type="dxa"/>
          </w:tcPr>
          <w:p w:rsidR="00405423" w:rsidRPr="001C2EAD" w:rsidRDefault="00405423" w:rsidP="00D4497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12"/>
                <w:szCs w:val="12"/>
              </w:rPr>
            </w:pPr>
            <w:r w:rsidRPr="001C2EAD">
              <w:rPr>
                <w:rFonts w:ascii="Times New Roman" w:hAnsi="Times New Roman"/>
                <w:b/>
                <w:bCs/>
                <w:sz w:val="12"/>
                <w:szCs w:val="12"/>
              </w:rPr>
              <w:t>CUMA</w:t>
            </w:r>
          </w:p>
        </w:tc>
      </w:tr>
      <w:tr w:rsidR="00405423" w:rsidRPr="001C2EAD" w:rsidTr="00D44978">
        <w:trPr>
          <w:jc w:val="center"/>
        </w:trPr>
        <w:tc>
          <w:tcPr>
            <w:tcW w:w="0" w:type="auto"/>
            <w:shd w:val="clear" w:color="auto" w:fill="F2F2F2"/>
          </w:tcPr>
          <w:p w:rsidR="00405423" w:rsidRPr="001C2EAD" w:rsidRDefault="00405423" w:rsidP="00D4497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08:15</w:t>
            </w:r>
            <w:proofErr w:type="gramEnd"/>
          </w:p>
          <w:p w:rsidR="00405423" w:rsidRPr="001C2EAD" w:rsidRDefault="00405423" w:rsidP="00D4497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09:00</w:t>
            </w:r>
            <w:proofErr w:type="gramEnd"/>
          </w:p>
        </w:tc>
        <w:tc>
          <w:tcPr>
            <w:tcW w:w="2133" w:type="dxa"/>
            <w:shd w:val="clear" w:color="auto" w:fill="F2F2F2"/>
          </w:tcPr>
          <w:p w:rsidR="00405423" w:rsidRPr="001C2EAD" w:rsidRDefault="00405423" w:rsidP="00D449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276" w:type="dxa"/>
            <w:shd w:val="clear" w:color="auto" w:fill="F2F2F2"/>
          </w:tcPr>
          <w:p w:rsidR="00405423" w:rsidRPr="001C2EAD" w:rsidRDefault="00405423" w:rsidP="00D449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21" w:type="dxa"/>
            <w:shd w:val="clear" w:color="auto" w:fill="F2F2F2"/>
          </w:tcPr>
          <w:p w:rsidR="00405423" w:rsidRPr="001C2EAD" w:rsidRDefault="00405423" w:rsidP="00D449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57" w:type="dxa"/>
            <w:shd w:val="clear" w:color="auto" w:fill="F2F2F2"/>
          </w:tcPr>
          <w:p w:rsidR="00405423" w:rsidRPr="001C2EAD" w:rsidRDefault="00405423" w:rsidP="00D449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645" w:type="dxa"/>
            <w:shd w:val="clear" w:color="auto" w:fill="F2F2F2"/>
          </w:tcPr>
          <w:p w:rsidR="00405423" w:rsidRPr="001C2EAD" w:rsidRDefault="00405423" w:rsidP="00D449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  <w:p w:rsidR="00405423" w:rsidRPr="001C2EAD" w:rsidRDefault="00405423" w:rsidP="00D449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405423" w:rsidRPr="001C2EAD" w:rsidTr="00D44978">
        <w:trPr>
          <w:jc w:val="center"/>
        </w:trPr>
        <w:tc>
          <w:tcPr>
            <w:tcW w:w="0" w:type="auto"/>
          </w:tcPr>
          <w:p w:rsidR="00405423" w:rsidRPr="001C2EAD" w:rsidRDefault="00405423" w:rsidP="00D4497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09:10</w:t>
            </w:r>
            <w:proofErr w:type="gramEnd"/>
          </w:p>
          <w:p w:rsidR="00405423" w:rsidRPr="001C2EAD" w:rsidRDefault="00405423" w:rsidP="00D4497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09:55</w:t>
            </w:r>
            <w:proofErr w:type="gramEnd"/>
          </w:p>
        </w:tc>
        <w:tc>
          <w:tcPr>
            <w:tcW w:w="2133" w:type="dxa"/>
          </w:tcPr>
          <w:p w:rsidR="00405423" w:rsidRPr="001C2EAD" w:rsidRDefault="00405423" w:rsidP="00D449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276" w:type="dxa"/>
          </w:tcPr>
          <w:p w:rsidR="00405423" w:rsidRPr="001C2EAD" w:rsidRDefault="00405423" w:rsidP="00D449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21" w:type="dxa"/>
          </w:tcPr>
          <w:p w:rsidR="00E26B24" w:rsidRPr="001C2EAD" w:rsidRDefault="00E26B24" w:rsidP="00D449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57" w:type="dxa"/>
          </w:tcPr>
          <w:p w:rsidR="00405423" w:rsidRPr="001C2EAD" w:rsidRDefault="00405423" w:rsidP="00D449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645" w:type="dxa"/>
          </w:tcPr>
          <w:p w:rsidR="00405423" w:rsidRPr="001C2EAD" w:rsidRDefault="00405423" w:rsidP="00D449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405423" w:rsidRPr="001C2EAD" w:rsidTr="00D44978">
        <w:trPr>
          <w:jc w:val="center"/>
        </w:trPr>
        <w:tc>
          <w:tcPr>
            <w:tcW w:w="0" w:type="auto"/>
            <w:shd w:val="clear" w:color="auto" w:fill="F2F2F2"/>
          </w:tcPr>
          <w:p w:rsidR="00405423" w:rsidRPr="001C2EAD" w:rsidRDefault="00405423" w:rsidP="00D4497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0:05</w:t>
            </w:r>
            <w:proofErr w:type="gramEnd"/>
          </w:p>
          <w:p w:rsidR="00405423" w:rsidRPr="001C2EAD" w:rsidRDefault="00405423" w:rsidP="00D4497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0:50</w:t>
            </w:r>
            <w:proofErr w:type="gramEnd"/>
          </w:p>
        </w:tc>
        <w:tc>
          <w:tcPr>
            <w:tcW w:w="2133" w:type="dxa"/>
            <w:shd w:val="clear" w:color="auto" w:fill="F2F2F2"/>
          </w:tcPr>
          <w:p w:rsidR="00911810" w:rsidRPr="001C2EAD" w:rsidRDefault="00911810" w:rsidP="00D449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276" w:type="dxa"/>
            <w:shd w:val="clear" w:color="auto" w:fill="F2F2F2"/>
          </w:tcPr>
          <w:p w:rsidR="00405423" w:rsidRPr="001C2EAD" w:rsidRDefault="00405423" w:rsidP="00D449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21" w:type="dxa"/>
            <w:shd w:val="clear" w:color="auto" w:fill="F2F2F2"/>
          </w:tcPr>
          <w:p w:rsidR="00911810" w:rsidRPr="001C2EAD" w:rsidRDefault="00911810" w:rsidP="00D449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57" w:type="dxa"/>
            <w:shd w:val="clear" w:color="auto" w:fill="F2F2F2"/>
          </w:tcPr>
          <w:p w:rsidR="00405423" w:rsidRPr="001C2EAD" w:rsidRDefault="00405423" w:rsidP="00D449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645" w:type="dxa"/>
            <w:shd w:val="clear" w:color="auto" w:fill="F2F2F2"/>
          </w:tcPr>
          <w:p w:rsidR="00405423" w:rsidRPr="001C2EAD" w:rsidRDefault="00405423" w:rsidP="00D4497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064C3E" w:rsidRPr="001C2EAD" w:rsidTr="00D44978">
        <w:trPr>
          <w:jc w:val="center"/>
        </w:trPr>
        <w:tc>
          <w:tcPr>
            <w:tcW w:w="0" w:type="auto"/>
          </w:tcPr>
          <w:p w:rsidR="00064C3E" w:rsidRPr="001C2EAD" w:rsidRDefault="00064C3E" w:rsidP="00064C3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1:00</w:t>
            </w:r>
            <w:proofErr w:type="gramEnd"/>
          </w:p>
          <w:p w:rsidR="00064C3E" w:rsidRPr="001C2EAD" w:rsidRDefault="00064C3E" w:rsidP="00064C3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1:45</w:t>
            </w:r>
            <w:proofErr w:type="gramEnd"/>
          </w:p>
        </w:tc>
        <w:tc>
          <w:tcPr>
            <w:tcW w:w="2133" w:type="dxa"/>
          </w:tcPr>
          <w:p w:rsidR="00064C3E" w:rsidRPr="001C2EAD" w:rsidRDefault="00064C3E" w:rsidP="00064C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276" w:type="dxa"/>
          </w:tcPr>
          <w:p w:rsidR="00064C3E" w:rsidRPr="001C2EAD" w:rsidRDefault="00064C3E" w:rsidP="00064C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21" w:type="dxa"/>
          </w:tcPr>
          <w:p w:rsidR="00064C3E" w:rsidRPr="001C2EAD" w:rsidRDefault="00064C3E" w:rsidP="00064C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57" w:type="dxa"/>
          </w:tcPr>
          <w:p w:rsidR="00064C3E" w:rsidRPr="001C2EAD" w:rsidRDefault="00064C3E" w:rsidP="00064C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645" w:type="dxa"/>
          </w:tcPr>
          <w:p w:rsidR="00064C3E" w:rsidRDefault="00064C3E" w:rsidP="00064C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Pazarlama Yönetimi</w:t>
            </w:r>
          </w:p>
          <w:p w:rsidR="009E7E74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proofErr w:type="spellStart"/>
            <w:proofErr w:type="gramStart"/>
            <w:r>
              <w:rPr>
                <w:rFonts w:ascii="Times New Roman" w:hAnsi="Times New Roman"/>
                <w:sz w:val="12"/>
                <w:szCs w:val="12"/>
              </w:rPr>
              <w:t>Arş.Gör</w:t>
            </w:r>
            <w:proofErr w:type="gramEnd"/>
            <w:r>
              <w:rPr>
                <w:rFonts w:ascii="Times New Roman" w:hAnsi="Times New Roman"/>
                <w:sz w:val="12"/>
                <w:szCs w:val="12"/>
              </w:rPr>
              <w:t>.Dr.Abdullah</w:t>
            </w:r>
            <w:proofErr w:type="spellEnd"/>
            <w:r>
              <w:rPr>
                <w:rFonts w:ascii="Times New Roman" w:hAnsi="Times New Roman"/>
                <w:sz w:val="12"/>
                <w:szCs w:val="12"/>
              </w:rPr>
              <w:t xml:space="preserve"> Kıray</w:t>
            </w:r>
          </w:p>
          <w:p w:rsidR="00064C3E" w:rsidRPr="001C2EAD" w:rsidRDefault="00064C3E" w:rsidP="00064C3E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5</w:t>
            </w:r>
          </w:p>
        </w:tc>
      </w:tr>
      <w:tr w:rsidR="00515D08" w:rsidRPr="001C2EAD" w:rsidTr="00D44978">
        <w:trPr>
          <w:jc w:val="center"/>
        </w:trPr>
        <w:tc>
          <w:tcPr>
            <w:tcW w:w="0" w:type="auto"/>
            <w:shd w:val="clear" w:color="auto" w:fill="F2F2F2"/>
          </w:tcPr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1:55</w:t>
            </w:r>
            <w:proofErr w:type="gramEnd"/>
          </w:p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2:40</w:t>
            </w:r>
            <w:proofErr w:type="gramEnd"/>
          </w:p>
        </w:tc>
        <w:tc>
          <w:tcPr>
            <w:tcW w:w="2133" w:type="dxa"/>
            <w:shd w:val="clear" w:color="auto" w:fill="F2F2F2"/>
          </w:tcPr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276" w:type="dxa"/>
            <w:shd w:val="clear" w:color="auto" w:fill="F2F2F2"/>
          </w:tcPr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21" w:type="dxa"/>
            <w:shd w:val="clear" w:color="auto" w:fill="F2F2F2"/>
          </w:tcPr>
          <w:p w:rsidR="00515D08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İnsan Kaynakları Planlaması</w:t>
            </w:r>
          </w:p>
          <w:p w:rsidR="00515D08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 xml:space="preserve">Selahattin </w:t>
            </w:r>
            <w:proofErr w:type="spellStart"/>
            <w:r>
              <w:rPr>
                <w:rFonts w:ascii="Times New Roman" w:hAnsi="Times New Roman"/>
                <w:sz w:val="12"/>
                <w:szCs w:val="12"/>
              </w:rPr>
              <w:t>Kanten</w:t>
            </w:r>
            <w:proofErr w:type="spellEnd"/>
          </w:p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5</w:t>
            </w:r>
          </w:p>
        </w:tc>
        <w:tc>
          <w:tcPr>
            <w:tcW w:w="2357" w:type="dxa"/>
            <w:shd w:val="clear" w:color="auto" w:fill="F2F2F2"/>
          </w:tcPr>
          <w:p w:rsidR="00515D08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Yöneylem Araştırması</w:t>
            </w:r>
          </w:p>
          <w:p w:rsidR="00515D08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proofErr w:type="spellStart"/>
            <w:r>
              <w:rPr>
                <w:rFonts w:ascii="Times New Roman" w:hAnsi="Times New Roman"/>
                <w:sz w:val="12"/>
                <w:szCs w:val="12"/>
              </w:rPr>
              <w:t>Doç</w:t>
            </w:r>
            <w:proofErr w:type="spellEnd"/>
            <w:r>
              <w:rPr>
                <w:rFonts w:ascii="Times New Roman" w:hAnsi="Times New Roman"/>
                <w:sz w:val="12"/>
                <w:szCs w:val="12"/>
              </w:rPr>
              <w:t xml:space="preserve"> Dr. Ümran Şengül</w:t>
            </w:r>
          </w:p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5</w:t>
            </w:r>
          </w:p>
        </w:tc>
        <w:tc>
          <w:tcPr>
            <w:tcW w:w="1645" w:type="dxa"/>
            <w:shd w:val="clear" w:color="auto" w:fill="F2F2F2"/>
          </w:tcPr>
          <w:p w:rsidR="00515D08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Pazarlama Yönetimi</w:t>
            </w:r>
          </w:p>
          <w:p w:rsidR="009E7E74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proofErr w:type="spellStart"/>
            <w:proofErr w:type="gramStart"/>
            <w:r>
              <w:rPr>
                <w:rFonts w:ascii="Times New Roman" w:hAnsi="Times New Roman"/>
                <w:sz w:val="12"/>
                <w:szCs w:val="12"/>
              </w:rPr>
              <w:t>Arş.Gör</w:t>
            </w:r>
            <w:proofErr w:type="gramEnd"/>
            <w:r>
              <w:rPr>
                <w:rFonts w:ascii="Times New Roman" w:hAnsi="Times New Roman"/>
                <w:sz w:val="12"/>
                <w:szCs w:val="12"/>
              </w:rPr>
              <w:t>.Dr.Abdullah</w:t>
            </w:r>
            <w:proofErr w:type="spellEnd"/>
            <w:r>
              <w:rPr>
                <w:rFonts w:ascii="Times New Roman" w:hAnsi="Times New Roman"/>
                <w:sz w:val="12"/>
                <w:szCs w:val="12"/>
              </w:rPr>
              <w:t xml:space="preserve"> Kıray</w:t>
            </w:r>
          </w:p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5</w:t>
            </w:r>
          </w:p>
        </w:tc>
      </w:tr>
      <w:tr w:rsidR="00515D08" w:rsidRPr="001C2EAD" w:rsidTr="00D44978">
        <w:trPr>
          <w:trHeight w:val="42"/>
          <w:jc w:val="center"/>
        </w:trPr>
        <w:tc>
          <w:tcPr>
            <w:tcW w:w="0" w:type="auto"/>
          </w:tcPr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2:50</w:t>
            </w:r>
            <w:proofErr w:type="gramEnd"/>
          </w:p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3:35</w:t>
            </w:r>
            <w:proofErr w:type="gramEnd"/>
          </w:p>
        </w:tc>
        <w:tc>
          <w:tcPr>
            <w:tcW w:w="2133" w:type="dxa"/>
          </w:tcPr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276" w:type="dxa"/>
          </w:tcPr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21" w:type="dxa"/>
          </w:tcPr>
          <w:p w:rsidR="00515D08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İnsan Kaynakları Planlaması</w:t>
            </w:r>
          </w:p>
          <w:p w:rsidR="00515D08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 xml:space="preserve">Selahattin </w:t>
            </w:r>
            <w:proofErr w:type="spellStart"/>
            <w:r>
              <w:rPr>
                <w:rFonts w:ascii="Times New Roman" w:hAnsi="Times New Roman"/>
                <w:sz w:val="12"/>
                <w:szCs w:val="12"/>
              </w:rPr>
              <w:t>Kanten</w:t>
            </w:r>
            <w:proofErr w:type="spellEnd"/>
          </w:p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5</w:t>
            </w:r>
          </w:p>
        </w:tc>
        <w:tc>
          <w:tcPr>
            <w:tcW w:w="2357" w:type="dxa"/>
          </w:tcPr>
          <w:p w:rsidR="00515D08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Yöneylem Araştırması</w:t>
            </w:r>
          </w:p>
          <w:p w:rsidR="00515D08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proofErr w:type="spellStart"/>
            <w:r>
              <w:rPr>
                <w:rFonts w:ascii="Times New Roman" w:hAnsi="Times New Roman"/>
                <w:sz w:val="12"/>
                <w:szCs w:val="12"/>
              </w:rPr>
              <w:t>Doç</w:t>
            </w:r>
            <w:proofErr w:type="spellEnd"/>
            <w:r>
              <w:rPr>
                <w:rFonts w:ascii="Times New Roman" w:hAnsi="Times New Roman"/>
                <w:sz w:val="12"/>
                <w:szCs w:val="12"/>
              </w:rPr>
              <w:t xml:space="preserve"> Dr. Ümran Şengül</w:t>
            </w:r>
          </w:p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5</w:t>
            </w:r>
          </w:p>
        </w:tc>
        <w:tc>
          <w:tcPr>
            <w:tcW w:w="1645" w:type="dxa"/>
          </w:tcPr>
          <w:p w:rsidR="00515D08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Pazarlama Yönetimi</w:t>
            </w:r>
          </w:p>
          <w:p w:rsidR="009E7E74" w:rsidRDefault="009E7E74" w:rsidP="009E7E74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proofErr w:type="spellStart"/>
            <w:r>
              <w:rPr>
                <w:rFonts w:ascii="Times New Roman" w:hAnsi="Times New Roman"/>
                <w:sz w:val="12"/>
                <w:szCs w:val="12"/>
              </w:rPr>
              <w:t>Arş.Gör.Dr.Abdullah</w:t>
            </w:r>
            <w:proofErr w:type="spellEnd"/>
            <w:r>
              <w:rPr>
                <w:rFonts w:ascii="Times New Roman" w:hAnsi="Times New Roman"/>
                <w:sz w:val="12"/>
                <w:szCs w:val="12"/>
              </w:rPr>
              <w:t xml:space="preserve"> Kıray</w:t>
            </w:r>
          </w:p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5</w:t>
            </w:r>
          </w:p>
        </w:tc>
      </w:tr>
      <w:tr w:rsidR="00515D08" w:rsidRPr="001C2EAD" w:rsidTr="00D44978">
        <w:trPr>
          <w:jc w:val="center"/>
        </w:trPr>
        <w:tc>
          <w:tcPr>
            <w:tcW w:w="0" w:type="auto"/>
            <w:shd w:val="clear" w:color="auto" w:fill="F2F2F2"/>
          </w:tcPr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3:45</w:t>
            </w:r>
            <w:proofErr w:type="gramEnd"/>
          </w:p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4:30</w:t>
            </w:r>
            <w:proofErr w:type="gramEnd"/>
          </w:p>
        </w:tc>
        <w:tc>
          <w:tcPr>
            <w:tcW w:w="2133" w:type="dxa"/>
            <w:shd w:val="clear" w:color="auto" w:fill="F2F2F2"/>
          </w:tcPr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276" w:type="dxa"/>
            <w:shd w:val="clear" w:color="auto" w:fill="F2F2F2"/>
          </w:tcPr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21" w:type="dxa"/>
            <w:shd w:val="clear" w:color="auto" w:fill="F2F2F2"/>
          </w:tcPr>
          <w:p w:rsidR="00515D08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İnsan Kaynakları Planlaması</w:t>
            </w:r>
          </w:p>
          <w:p w:rsidR="00515D08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 xml:space="preserve">Selahattin </w:t>
            </w:r>
            <w:proofErr w:type="spellStart"/>
            <w:r>
              <w:rPr>
                <w:rFonts w:ascii="Times New Roman" w:hAnsi="Times New Roman"/>
                <w:sz w:val="12"/>
                <w:szCs w:val="12"/>
              </w:rPr>
              <w:t>Kanten</w:t>
            </w:r>
            <w:proofErr w:type="spellEnd"/>
          </w:p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5</w:t>
            </w:r>
          </w:p>
        </w:tc>
        <w:tc>
          <w:tcPr>
            <w:tcW w:w="2357" w:type="dxa"/>
            <w:shd w:val="clear" w:color="auto" w:fill="F2F2F2"/>
          </w:tcPr>
          <w:p w:rsidR="00515D08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Yöneylem Araştırması</w:t>
            </w:r>
          </w:p>
          <w:p w:rsidR="00515D08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proofErr w:type="spellStart"/>
            <w:r>
              <w:rPr>
                <w:rFonts w:ascii="Times New Roman" w:hAnsi="Times New Roman"/>
                <w:sz w:val="12"/>
                <w:szCs w:val="12"/>
              </w:rPr>
              <w:t>Doç</w:t>
            </w:r>
            <w:proofErr w:type="spellEnd"/>
            <w:r>
              <w:rPr>
                <w:rFonts w:ascii="Times New Roman" w:hAnsi="Times New Roman"/>
                <w:sz w:val="12"/>
                <w:szCs w:val="12"/>
              </w:rPr>
              <w:t xml:space="preserve"> Dr. Ümran Şengül</w:t>
            </w:r>
          </w:p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5</w:t>
            </w:r>
          </w:p>
        </w:tc>
        <w:tc>
          <w:tcPr>
            <w:tcW w:w="1645" w:type="dxa"/>
            <w:shd w:val="clear" w:color="auto" w:fill="F2F2F2"/>
          </w:tcPr>
          <w:p w:rsidR="00515D08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Finansal Yönetim</w:t>
            </w:r>
          </w:p>
          <w:p w:rsidR="00515D08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 xml:space="preserve">Dr. Ö. Ü. İsmail </w:t>
            </w:r>
            <w:proofErr w:type="spellStart"/>
            <w:r>
              <w:rPr>
                <w:rFonts w:ascii="Times New Roman" w:hAnsi="Times New Roman"/>
                <w:sz w:val="12"/>
                <w:szCs w:val="12"/>
              </w:rPr>
              <w:t>Elagöz</w:t>
            </w:r>
            <w:proofErr w:type="spellEnd"/>
          </w:p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5</w:t>
            </w:r>
          </w:p>
        </w:tc>
      </w:tr>
      <w:tr w:rsidR="00515D08" w:rsidRPr="001C2EAD" w:rsidTr="00D44978">
        <w:trPr>
          <w:trHeight w:val="82"/>
          <w:jc w:val="center"/>
        </w:trPr>
        <w:tc>
          <w:tcPr>
            <w:tcW w:w="0" w:type="auto"/>
          </w:tcPr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4:40</w:t>
            </w:r>
            <w:proofErr w:type="gramEnd"/>
          </w:p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5:25</w:t>
            </w:r>
            <w:proofErr w:type="gramEnd"/>
          </w:p>
        </w:tc>
        <w:tc>
          <w:tcPr>
            <w:tcW w:w="2133" w:type="dxa"/>
          </w:tcPr>
          <w:p w:rsidR="00515D08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Uluslararası İşletmecilik</w:t>
            </w:r>
          </w:p>
          <w:p w:rsidR="00515D08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proofErr w:type="spellStart"/>
            <w:r>
              <w:rPr>
                <w:rFonts w:ascii="Times New Roman" w:hAnsi="Times New Roman"/>
                <w:sz w:val="12"/>
                <w:szCs w:val="12"/>
              </w:rPr>
              <w:t>Prof</w:t>
            </w:r>
            <w:proofErr w:type="spellEnd"/>
            <w:r>
              <w:rPr>
                <w:rFonts w:ascii="Times New Roman" w:hAnsi="Times New Roman"/>
                <w:sz w:val="12"/>
                <w:szCs w:val="12"/>
              </w:rPr>
              <w:t xml:space="preserve"> Dr. Gülten Gümüştekin</w:t>
            </w:r>
          </w:p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5</w:t>
            </w:r>
          </w:p>
        </w:tc>
        <w:tc>
          <w:tcPr>
            <w:tcW w:w="2276" w:type="dxa"/>
          </w:tcPr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21" w:type="dxa"/>
          </w:tcPr>
          <w:p w:rsidR="00515D08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Araştırma Yöntemleri</w:t>
            </w:r>
          </w:p>
          <w:p w:rsidR="00515D08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proofErr w:type="spellStart"/>
            <w:r>
              <w:rPr>
                <w:rFonts w:ascii="Times New Roman" w:hAnsi="Times New Roman"/>
                <w:sz w:val="12"/>
                <w:szCs w:val="12"/>
              </w:rPr>
              <w:t>Doç</w:t>
            </w:r>
            <w:proofErr w:type="spellEnd"/>
            <w:r>
              <w:rPr>
                <w:rFonts w:ascii="Times New Roman" w:hAnsi="Times New Roman"/>
                <w:sz w:val="12"/>
                <w:szCs w:val="12"/>
              </w:rPr>
              <w:t xml:space="preserve"> Dr. Pelin </w:t>
            </w:r>
            <w:proofErr w:type="spellStart"/>
            <w:r>
              <w:rPr>
                <w:rFonts w:ascii="Times New Roman" w:hAnsi="Times New Roman"/>
                <w:sz w:val="12"/>
                <w:szCs w:val="12"/>
              </w:rPr>
              <w:t>Kanten</w:t>
            </w:r>
            <w:proofErr w:type="spellEnd"/>
          </w:p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5</w:t>
            </w:r>
          </w:p>
        </w:tc>
        <w:tc>
          <w:tcPr>
            <w:tcW w:w="2357" w:type="dxa"/>
          </w:tcPr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645" w:type="dxa"/>
          </w:tcPr>
          <w:p w:rsidR="00515D08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Finansal Yönetim</w:t>
            </w:r>
          </w:p>
          <w:p w:rsidR="00515D08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 xml:space="preserve">Dr. Ö. Ü. İsmail </w:t>
            </w:r>
            <w:proofErr w:type="spellStart"/>
            <w:r>
              <w:rPr>
                <w:rFonts w:ascii="Times New Roman" w:hAnsi="Times New Roman"/>
                <w:sz w:val="12"/>
                <w:szCs w:val="12"/>
              </w:rPr>
              <w:t>Elagöz</w:t>
            </w:r>
            <w:proofErr w:type="spellEnd"/>
          </w:p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5</w:t>
            </w:r>
          </w:p>
        </w:tc>
      </w:tr>
      <w:tr w:rsidR="00515D08" w:rsidRPr="001C2EAD" w:rsidTr="00D44978">
        <w:trPr>
          <w:jc w:val="center"/>
        </w:trPr>
        <w:tc>
          <w:tcPr>
            <w:tcW w:w="0" w:type="auto"/>
            <w:shd w:val="clear" w:color="auto" w:fill="F2F2F2"/>
          </w:tcPr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5:30</w:t>
            </w:r>
            <w:proofErr w:type="gramEnd"/>
          </w:p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6:15</w:t>
            </w:r>
            <w:proofErr w:type="gramEnd"/>
          </w:p>
        </w:tc>
        <w:tc>
          <w:tcPr>
            <w:tcW w:w="2133" w:type="dxa"/>
            <w:shd w:val="clear" w:color="auto" w:fill="F2F2F2"/>
          </w:tcPr>
          <w:p w:rsidR="00515D08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Uluslararası İşletmecilik</w:t>
            </w:r>
          </w:p>
          <w:p w:rsidR="00515D08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proofErr w:type="spellStart"/>
            <w:r>
              <w:rPr>
                <w:rFonts w:ascii="Times New Roman" w:hAnsi="Times New Roman"/>
                <w:sz w:val="12"/>
                <w:szCs w:val="12"/>
              </w:rPr>
              <w:t>Prof</w:t>
            </w:r>
            <w:proofErr w:type="spellEnd"/>
            <w:r>
              <w:rPr>
                <w:rFonts w:ascii="Times New Roman" w:hAnsi="Times New Roman"/>
                <w:sz w:val="12"/>
                <w:szCs w:val="12"/>
              </w:rPr>
              <w:t xml:space="preserve"> Dr. Gülten Gümüştekin</w:t>
            </w:r>
          </w:p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5</w:t>
            </w:r>
          </w:p>
        </w:tc>
        <w:tc>
          <w:tcPr>
            <w:tcW w:w="2276" w:type="dxa"/>
            <w:shd w:val="clear" w:color="auto" w:fill="F2F2F2"/>
          </w:tcPr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21" w:type="dxa"/>
            <w:shd w:val="clear" w:color="auto" w:fill="F2F2F2"/>
          </w:tcPr>
          <w:p w:rsidR="00515D08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Araştırma Yöntemleri</w:t>
            </w:r>
          </w:p>
          <w:p w:rsidR="00515D08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proofErr w:type="spellStart"/>
            <w:r>
              <w:rPr>
                <w:rFonts w:ascii="Times New Roman" w:hAnsi="Times New Roman"/>
                <w:sz w:val="12"/>
                <w:szCs w:val="12"/>
              </w:rPr>
              <w:t>Doç</w:t>
            </w:r>
            <w:proofErr w:type="spellEnd"/>
            <w:r>
              <w:rPr>
                <w:rFonts w:ascii="Times New Roman" w:hAnsi="Times New Roman"/>
                <w:sz w:val="12"/>
                <w:szCs w:val="12"/>
              </w:rPr>
              <w:t xml:space="preserve"> Dr. Pelin </w:t>
            </w:r>
            <w:proofErr w:type="spellStart"/>
            <w:r>
              <w:rPr>
                <w:rFonts w:ascii="Times New Roman" w:hAnsi="Times New Roman"/>
                <w:sz w:val="12"/>
                <w:szCs w:val="12"/>
              </w:rPr>
              <w:t>Kanten</w:t>
            </w:r>
            <w:proofErr w:type="spellEnd"/>
          </w:p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5</w:t>
            </w:r>
          </w:p>
        </w:tc>
        <w:tc>
          <w:tcPr>
            <w:tcW w:w="2357" w:type="dxa"/>
            <w:shd w:val="clear" w:color="auto" w:fill="F2F2F2"/>
          </w:tcPr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645" w:type="dxa"/>
            <w:shd w:val="clear" w:color="auto" w:fill="F2F2F2"/>
          </w:tcPr>
          <w:p w:rsidR="00515D08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Finansal Yönetim</w:t>
            </w:r>
          </w:p>
          <w:p w:rsidR="00515D08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 xml:space="preserve">Dr. Ö. Ü. İsmail </w:t>
            </w:r>
            <w:proofErr w:type="spellStart"/>
            <w:r>
              <w:rPr>
                <w:rFonts w:ascii="Times New Roman" w:hAnsi="Times New Roman"/>
                <w:sz w:val="12"/>
                <w:szCs w:val="12"/>
              </w:rPr>
              <w:t>Elagöz</w:t>
            </w:r>
            <w:proofErr w:type="spellEnd"/>
          </w:p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5</w:t>
            </w:r>
          </w:p>
        </w:tc>
      </w:tr>
      <w:tr w:rsidR="00515D08" w:rsidRPr="001C2EAD" w:rsidTr="00D44978">
        <w:trPr>
          <w:jc w:val="center"/>
        </w:trPr>
        <w:tc>
          <w:tcPr>
            <w:tcW w:w="0" w:type="auto"/>
          </w:tcPr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6:20</w:t>
            </w:r>
            <w:proofErr w:type="gramEnd"/>
          </w:p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00B0F0"/>
                <w:sz w:val="12"/>
                <w:szCs w:val="12"/>
              </w:rPr>
              <w:t>17:05</w:t>
            </w:r>
            <w:proofErr w:type="gramEnd"/>
          </w:p>
        </w:tc>
        <w:tc>
          <w:tcPr>
            <w:tcW w:w="2133" w:type="dxa"/>
          </w:tcPr>
          <w:p w:rsidR="00515D08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Uluslararası İşletmecilik</w:t>
            </w:r>
          </w:p>
          <w:p w:rsidR="00515D08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proofErr w:type="spellStart"/>
            <w:r>
              <w:rPr>
                <w:rFonts w:ascii="Times New Roman" w:hAnsi="Times New Roman"/>
                <w:sz w:val="12"/>
                <w:szCs w:val="12"/>
              </w:rPr>
              <w:t>Prof</w:t>
            </w:r>
            <w:proofErr w:type="spellEnd"/>
            <w:r>
              <w:rPr>
                <w:rFonts w:ascii="Times New Roman" w:hAnsi="Times New Roman"/>
                <w:sz w:val="12"/>
                <w:szCs w:val="12"/>
              </w:rPr>
              <w:t xml:space="preserve"> Dr. Gülten Gümüştekin</w:t>
            </w:r>
          </w:p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5</w:t>
            </w:r>
          </w:p>
        </w:tc>
        <w:tc>
          <w:tcPr>
            <w:tcW w:w="2276" w:type="dxa"/>
          </w:tcPr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21" w:type="dxa"/>
          </w:tcPr>
          <w:p w:rsidR="00515D08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Araştırma Yöntemleri</w:t>
            </w:r>
          </w:p>
          <w:p w:rsidR="00515D08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proofErr w:type="spellStart"/>
            <w:r>
              <w:rPr>
                <w:rFonts w:ascii="Times New Roman" w:hAnsi="Times New Roman"/>
                <w:sz w:val="12"/>
                <w:szCs w:val="12"/>
              </w:rPr>
              <w:t>Doç</w:t>
            </w:r>
            <w:proofErr w:type="spellEnd"/>
            <w:r>
              <w:rPr>
                <w:rFonts w:ascii="Times New Roman" w:hAnsi="Times New Roman"/>
                <w:sz w:val="12"/>
                <w:szCs w:val="12"/>
              </w:rPr>
              <w:t xml:space="preserve"> Dr. Pelin </w:t>
            </w:r>
            <w:proofErr w:type="spellStart"/>
            <w:r>
              <w:rPr>
                <w:rFonts w:ascii="Times New Roman" w:hAnsi="Times New Roman"/>
                <w:sz w:val="12"/>
                <w:szCs w:val="12"/>
              </w:rPr>
              <w:t>Kanten</w:t>
            </w:r>
            <w:proofErr w:type="spellEnd"/>
          </w:p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305</w:t>
            </w:r>
          </w:p>
        </w:tc>
        <w:tc>
          <w:tcPr>
            <w:tcW w:w="2357" w:type="dxa"/>
          </w:tcPr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645" w:type="dxa"/>
          </w:tcPr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515D08" w:rsidRPr="001C2EAD" w:rsidTr="00D44978">
        <w:trPr>
          <w:jc w:val="center"/>
        </w:trPr>
        <w:tc>
          <w:tcPr>
            <w:tcW w:w="0" w:type="auto"/>
            <w:shd w:val="clear" w:color="auto" w:fill="F2F2F2"/>
          </w:tcPr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15:30</w:t>
            </w:r>
            <w:proofErr w:type="gramEnd"/>
          </w:p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16:15</w:t>
            </w:r>
            <w:proofErr w:type="gramEnd"/>
          </w:p>
        </w:tc>
        <w:tc>
          <w:tcPr>
            <w:tcW w:w="2133" w:type="dxa"/>
            <w:shd w:val="clear" w:color="auto" w:fill="F2F2F2"/>
          </w:tcPr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276" w:type="dxa"/>
            <w:shd w:val="clear" w:color="auto" w:fill="F2F2F2"/>
          </w:tcPr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21" w:type="dxa"/>
            <w:shd w:val="clear" w:color="auto" w:fill="F2F2F2"/>
          </w:tcPr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57" w:type="dxa"/>
            <w:shd w:val="clear" w:color="auto" w:fill="F2F2F2"/>
          </w:tcPr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645" w:type="dxa"/>
            <w:shd w:val="clear" w:color="auto" w:fill="F2F2F2"/>
          </w:tcPr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515D08" w:rsidRPr="001C2EAD" w:rsidTr="00D44978">
        <w:trPr>
          <w:jc w:val="center"/>
        </w:trPr>
        <w:tc>
          <w:tcPr>
            <w:tcW w:w="0" w:type="auto"/>
          </w:tcPr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16:20</w:t>
            </w:r>
            <w:proofErr w:type="gramEnd"/>
          </w:p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17:05</w:t>
            </w:r>
            <w:proofErr w:type="gramEnd"/>
          </w:p>
        </w:tc>
        <w:tc>
          <w:tcPr>
            <w:tcW w:w="2133" w:type="dxa"/>
          </w:tcPr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276" w:type="dxa"/>
          </w:tcPr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21" w:type="dxa"/>
          </w:tcPr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57" w:type="dxa"/>
          </w:tcPr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645" w:type="dxa"/>
          </w:tcPr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515D08" w:rsidRPr="001C2EAD" w:rsidTr="00D44978">
        <w:trPr>
          <w:jc w:val="center"/>
        </w:trPr>
        <w:tc>
          <w:tcPr>
            <w:tcW w:w="0" w:type="auto"/>
            <w:shd w:val="clear" w:color="auto" w:fill="F2F2F2"/>
          </w:tcPr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17:10</w:t>
            </w:r>
            <w:proofErr w:type="gramEnd"/>
          </w:p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17:55</w:t>
            </w:r>
            <w:proofErr w:type="gramEnd"/>
          </w:p>
        </w:tc>
        <w:tc>
          <w:tcPr>
            <w:tcW w:w="2133" w:type="dxa"/>
            <w:shd w:val="clear" w:color="auto" w:fill="F2F2F2"/>
          </w:tcPr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276" w:type="dxa"/>
            <w:shd w:val="clear" w:color="auto" w:fill="F2F2F2"/>
          </w:tcPr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21" w:type="dxa"/>
            <w:shd w:val="clear" w:color="auto" w:fill="F2F2F2"/>
          </w:tcPr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57" w:type="dxa"/>
            <w:shd w:val="clear" w:color="auto" w:fill="F2F2F2"/>
          </w:tcPr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645" w:type="dxa"/>
            <w:shd w:val="clear" w:color="auto" w:fill="F2F2F2"/>
          </w:tcPr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515D08" w:rsidRPr="001C2EAD" w:rsidTr="00D44978">
        <w:trPr>
          <w:jc w:val="center"/>
        </w:trPr>
        <w:tc>
          <w:tcPr>
            <w:tcW w:w="0" w:type="auto"/>
          </w:tcPr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18:00</w:t>
            </w:r>
            <w:proofErr w:type="gramEnd"/>
          </w:p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18:45</w:t>
            </w:r>
            <w:proofErr w:type="gramEnd"/>
          </w:p>
        </w:tc>
        <w:tc>
          <w:tcPr>
            <w:tcW w:w="2133" w:type="dxa"/>
          </w:tcPr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276" w:type="dxa"/>
          </w:tcPr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21" w:type="dxa"/>
          </w:tcPr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57" w:type="dxa"/>
          </w:tcPr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645" w:type="dxa"/>
          </w:tcPr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515D08" w:rsidRPr="001C2EAD" w:rsidTr="00D44978">
        <w:trPr>
          <w:jc w:val="center"/>
        </w:trPr>
        <w:tc>
          <w:tcPr>
            <w:tcW w:w="0" w:type="auto"/>
            <w:shd w:val="clear" w:color="auto" w:fill="F2F2F2"/>
          </w:tcPr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18:50</w:t>
            </w:r>
            <w:proofErr w:type="gramEnd"/>
          </w:p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19:35</w:t>
            </w:r>
            <w:proofErr w:type="gramEnd"/>
          </w:p>
        </w:tc>
        <w:tc>
          <w:tcPr>
            <w:tcW w:w="2133" w:type="dxa"/>
            <w:shd w:val="clear" w:color="auto" w:fill="F2F2F2"/>
          </w:tcPr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276" w:type="dxa"/>
            <w:shd w:val="clear" w:color="auto" w:fill="F2F2F2"/>
          </w:tcPr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21" w:type="dxa"/>
            <w:shd w:val="clear" w:color="auto" w:fill="F2F2F2"/>
          </w:tcPr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57" w:type="dxa"/>
            <w:shd w:val="clear" w:color="auto" w:fill="F2F2F2"/>
          </w:tcPr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645" w:type="dxa"/>
            <w:shd w:val="clear" w:color="auto" w:fill="F2F2F2"/>
          </w:tcPr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515D08" w:rsidRPr="001C2EAD" w:rsidTr="00D44978">
        <w:trPr>
          <w:trHeight w:val="60"/>
          <w:jc w:val="center"/>
        </w:trPr>
        <w:tc>
          <w:tcPr>
            <w:tcW w:w="0" w:type="auto"/>
          </w:tcPr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19:40</w:t>
            </w:r>
            <w:proofErr w:type="gramEnd"/>
          </w:p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20:25</w:t>
            </w:r>
            <w:proofErr w:type="gramEnd"/>
          </w:p>
        </w:tc>
        <w:tc>
          <w:tcPr>
            <w:tcW w:w="2133" w:type="dxa"/>
          </w:tcPr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276" w:type="dxa"/>
          </w:tcPr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21" w:type="dxa"/>
          </w:tcPr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57" w:type="dxa"/>
          </w:tcPr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645" w:type="dxa"/>
          </w:tcPr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515D08" w:rsidRPr="001C2EAD" w:rsidTr="00D44978">
        <w:trPr>
          <w:jc w:val="center"/>
        </w:trPr>
        <w:tc>
          <w:tcPr>
            <w:tcW w:w="0" w:type="auto"/>
            <w:shd w:val="clear" w:color="auto" w:fill="F2F2F2"/>
          </w:tcPr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20:30</w:t>
            </w:r>
            <w:proofErr w:type="gramEnd"/>
          </w:p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21:15</w:t>
            </w:r>
            <w:proofErr w:type="gramEnd"/>
          </w:p>
        </w:tc>
        <w:tc>
          <w:tcPr>
            <w:tcW w:w="2133" w:type="dxa"/>
            <w:shd w:val="clear" w:color="auto" w:fill="F2F2F2"/>
          </w:tcPr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276" w:type="dxa"/>
            <w:shd w:val="clear" w:color="auto" w:fill="F2F2F2"/>
          </w:tcPr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21" w:type="dxa"/>
            <w:shd w:val="clear" w:color="auto" w:fill="F2F2F2"/>
          </w:tcPr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57" w:type="dxa"/>
            <w:shd w:val="clear" w:color="auto" w:fill="F2F2F2"/>
          </w:tcPr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645" w:type="dxa"/>
            <w:shd w:val="clear" w:color="auto" w:fill="F2F2F2"/>
          </w:tcPr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515D08" w:rsidRPr="001C2EAD" w:rsidTr="00D44978">
        <w:trPr>
          <w:jc w:val="center"/>
        </w:trPr>
        <w:tc>
          <w:tcPr>
            <w:tcW w:w="0" w:type="auto"/>
          </w:tcPr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21:20</w:t>
            </w:r>
            <w:proofErr w:type="gramEnd"/>
          </w:p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22:05</w:t>
            </w:r>
            <w:proofErr w:type="gramEnd"/>
          </w:p>
        </w:tc>
        <w:tc>
          <w:tcPr>
            <w:tcW w:w="2133" w:type="dxa"/>
          </w:tcPr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276" w:type="dxa"/>
          </w:tcPr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21" w:type="dxa"/>
          </w:tcPr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57" w:type="dxa"/>
          </w:tcPr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645" w:type="dxa"/>
          </w:tcPr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  <w:tr w:rsidR="00515D08" w:rsidRPr="001C2EAD" w:rsidTr="00D44978">
        <w:trPr>
          <w:jc w:val="center"/>
        </w:trPr>
        <w:tc>
          <w:tcPr>
            <w:tcW w:w="0" w:type="auto"/>
            <w:shd w:val="clear" w:color="auto" w:fill="F2F2F2"/>
          </w:tcPr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22:10</w:t>
            </w:r>
            <w:proofErr w:type="gramEnd"/>
          </w:p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</w:pPr>
            <w:proofErr w:type="gramStart"/>
            <w:r w:rsidRPr="001C2EAD">
              <w:rPr>
                <w:rFonts w:ascii="Times New Roman" w:hAnsi="Times New Roman"/>
                <w:b/>
                <w:bCs/>
                <w:color w:val="FF0000"/>
                <w:sz w:val="12"/>
                <w:szCs w:val="12"/>
              </w:rPr>
              <w:t>22:55</w:t>
            </w:r>
            <w:proofErr w:type="gramEnd"/>
          </w:p>
        </w:tc>
        <w:tc>
          <w:tcPr>
            <w:tcW w:w="2133" w:type="dxa"/>
            <w:shd w:val="clear" w:color="auto" w:fill="F2F2F2"/>
          </w:tcPr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276" w:type="dxa"/>
            <w:shd w:val="clear" w:color="auto" w:fill="F2F2F2"/>
          </w:tcPr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21" w:type="dxa"/>
            <w:shd w:val="clear" w:color="auto" w:fill="F2F2F2"/>
          </w:tcPr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2357" w:type="dxa"/>
            <w:shd w:val="clear" w:color="auto" w:fill="F2F2F2"/>
          </w:tcPr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645" w:type="dxa"/>
            <w:shd w:val="clear" w:color="auto" w:fill="F2F2F2"/>
          </w:tcPr>
          <w:p w:rsidR="00515D08" w:rsidRPr="001C2EAD" w:rsidRDefault="00515D08" w:rsidP="00515D08">
            <w:pPr>
              <w:spacing w:after="0" w:line="240" w:lineRule="auto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</w:tr>
    </w:tbl>
    <w:p w:rsidR="00405423" w:rsidRPr="001C2EAD" w:rsidRDefault="00405423" w:rsidP="00405423">
      <w:pPr>
        <w:rPr>
          <w:rFonts w:ascii="Times New Roman" w:eastAsia="Times New Roman" w:hAnsi="Times New Roman"/>
          <w:color w:val="2C6EAB"/>
        </w:rPr>
      </w:pPr>
      <w:r w:rsidRPr="001C2EAD">
        <w:rPr>
          <w:rFonts w:ascii="Times New Roman" w:hAnsi="Times New Roman"/>
        </w:rPr>
        <w:br w:type="page"/>
      </w:r>
    </w:p>
    <w:p w:rsidR="00405423" w:rsidRPr="001C2EAD" w:rsidRDefault="00405423" w:rsidP="00405423">
      <w:pPr>
        <w:rPr>
          <w:rFonts w:ascii="Times New Roman" w:hAnsi="Times New Roman"/>
        </w:rPr>
      </w:pPr>
    </w:p>
    <w:p w:rsidR="004553FD" w:rsidRPr="001C2EAD" w:rsidRDefault="004553FD">
      <w:pPr>
        <w:rPr>
          <w:rFonts w:ascii="Times New Roman" w:hAnsi="Times New Roman"/>
        </w:rPr>
      </w:pPr>
    </w:p>
    <w:sectPr w:rsidR="004553FD" w:rsidRPr="001C2EAD" w:rsidSect="007919AC">
      <w:headerReference w:type="default" r:id="rId6"/>
      <w:pgSz w:w="16838" w:h="11906" w:orient="landscape"/>
      <w:pgMar w:top="875" w:right="934" w:bottom="1136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F437A" w:rsidRDefault="00CF437A" w:rsidP="00405423">
      <w:pPr>
        <w:spacing w:after="0" w:line="240" w:lineRule="auto"/>
      </w:pPr>
      <w:r>
        <w:separator/>
      </w:r>
    </w:p>
  </w:endnote>
  <w:endnote w:type="continuationSeparator" w:id="0">
    <w:p w:rsidR="00CF437A" w:rsidRDefault="00CF437A" w:rsidP="004054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F437A" w:rsidRDefault="00CF437A" w:rsidP="00405423">
      <w:pPr>
        <w:spacing w:after="0" w:line="240" w:lineRule="auto"/>
      </w:pPr>
      <w:r>
        <w:separator/>
      </w:r>
    </w:p>
  </w:footnote>
  <w:footnote w:type="continuationSeparator" w:id="0">
    <w:p w:rsidR="00CF437A" w:rsidRDefault="00CF437A" w:rsidP="004054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8727F" w:rsidRPr="00956EA1" w:rsidRDefault="004706D0" w:rsidP="00956EA1">
    <w:pPr>
      <w:pStyle w:val="stbilgi"/>
      <w:jc w:val="center"/>
      <w:rPr>
        <w:rFonts w:ascii="Times New Roman" w:hAnsi="Times New Roman"/>
        <w:b/>
        <w:sz w:val="24"/>
        <w:szCs w:val="24"/>
      </w:rPr>
    </w:pPr>
    <w:r>
      <w:rPr>
        <w:rFonts w:ascii="Times New Roman" w:hAnsi="Times New Roman"/>
        <w:b/>
        <w:sz w:val="24"/>
        <w:szCs w:val="24"/>
      </w:rPr>
      <w:t>SBF-</w:t>
    </w:r>
    <w:r w:rsidR="00405423">
      <w:rPr>
        <w:rFonts w:ascii="Times New Roman" w:hAnsi="Times New Roman"/>
        <w:b/>
        <w:sz w:val="24"/>
        <w:szCs w:val="24"/>
      </w:rPr>
      <w:t>İŞLETME</w:t>
    </w:r>
    <w:r>
      <w:rPr>
        <w:rFonts w:ascii="Times New Roman" w:hAnsi="Times New Roman"/>
        <w:b/>
        <w:sz w:val="24"/>
        <w:szCs w:val="24"/>
      </w:rPr>
      <w:t xml:space="preserve"> BOLUMU DERS PROGRAMI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NLY0MTEzMDA0MbBQ0lEKTi0uzszPAykwrAUADRLRnywAAAA="/>
  </w:docVars>
  <w:rsids>
    <w:rsidRoot w:val="00405423"/>
    <w:rsid w:val="000039B3"/>
    <w:rsid w:val="00004075"/>
    <w:rsid w:val="00064C3E"/>
    <w:rsid w:val="00070C3C"/>
    <w:rsid w:val="00075CE9"/>
    <w:rsid w:val="001215AF"/>
    <w:rsid w:val="00123166"/>
    <w:rsid w:val="00153DF1"/>
    <w:rsid w:val="00180D7E"/>
    <w:rsid w:val="001C2EAD"/>
    <w:rsid w:val="002E50BB"/>
    <w:rsid w:val="00325F39"/>
    <w:rsid w:val="00342EF8"/>
    <w:rsid w:val="003529B2"/>
    <w:rsid w:val="00405423"/>
    <w:rsid w:val="004553FD"/>
    <w:rsid w:val="004706D0"/>
    <w:rsid w:val="00515D08"/>
    <w:rsid w:val="00562C4F"/>
    <w:rsid w:val="00707ED7"/>
    <w:rsid w:val="0073483A"/>
    <w:rsid w:val="0073702D"/>
    <w:rsid w:val="00751969"/>
    <w:rsid w:val="007F07C4"/>
    <w:rsid w:val="00826EC3"/>
    <w:rsid w:val="008C0F34"/>
    <w:rsid w:val="008F34F8"/>
    <w:rsid w:val="00911810"/>
    <w:rsid w:val="009214E3"/>
    <w:rsid w:val="00974D51"/>
    <w:rsid w:val="0099683E"/>
    <w:rsid w:val="009E7E74"/>
    <w:rsid w:val="009F4A53"/>
    <w:rsid w:val="00A144FC"/>
    <w:rsid w:val="00AB644A"/>
    <w:rsid w:val="00B734DE"/>
    <w:rsid w:val="00B81734"/>
    <w:rsid w:val="00BA006F"/>
    <w:rsid w:val="00BA1866"/>
    <w:rsid w:val="00BA3343"/>
    <w:rsid w:val="00C15CB8"/>
    <w:rsid w:val="00CC45BA"/>
    <w:rsid w:val="00CF437A"/>
    <w:rsid w:val="00E0593F"/>
    <w:rsid w:val="00E26B24"/>
    <w:rsid w:val="00FE30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88EB8DB5-3A78-4552-8AFC-F5785F28CC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color w:val="000000"/>
        <w:sz w:val="22"/>
        <w:szCs w:val="22"/>
        <w:lang w:val="tr-TR" w:eastAsia="tr-TR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0542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160" w:line="259" w:lineRule="auto"/>
    </w:pPr>
    <w:rPr>
      <w:rFonts w:ascii="Calibri" w:eastAsia="Calibri" w:hAnsi="Calibri" w:cs="Times New Roman"/>
      <w:color w:val="auto"/>
      <w:lang w:eastAsia="en-US"/>
    </w:rPr>
  </w:style>
  <w:style w:type="paragraph" w:styleId="Balk1">
    <w:name w:val="heading 1"/>
    <w:basedOn w:val="Normal"/>
    <w:next w:val="Normal"/>
    <w:link w:val="Balk1Char"/>
    <w:uiPriority w:val="9"/>
    <w:qFormat/>
    <w:rsid w:val="00405423"/>
    <w:pPr>
      <w:keepNext/>
      <w:keepLines/>
      <w:spacing w:before="480" w:after="0"/>
      <w:outlineLvl w:val="0"/>
    </w:pPr>
    <w:rPr>
      <w:rFonts w:ascii="Calibri Light" w:eastAsia="Times New Roman" w:hAnsi="Calibri Light"/>
      <w:b/>
      <w:bCs/>
      <w:color w:val="2C6EAB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405423"/>
    <w:rPr>
      <w:rFonts w:ascii="Calibri Light" w:eastAsia="Times New Roman" w:hAnsi="Calibri Light" w:cs="Times New Roman"/>
      <w:b/>
      <w:bCs/>
      <w:color w:val="2C6EAB"/>
      <w:sz w:val="32"/>
      <w:szCs w:val="32"/>
    </w:rPr>
  </w:style>
  <w:style w:type="paragraph" w:styleId="stbilgi">
    <w:name w:val="header"/>
    <w:basedOn w:val="Normal"/>
    <w:link w:val="stbilgiChar"/>
    <w:uiPriority w:val="99"/>
    <w:unhideWhenUsed/>
    <w:rsid w:val="0040542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405423"/>
    <w:rPr>
      <w:rFonts w:ascii="Calibri" w:eastAsia="Calibri" w:hAnsi="Calibri" w:cs="Times New Roman"/>
      <w:color w:val="auto"/>
      <w:lang w:eastAsia="en-US"/>
    </w:rPr>
  </w:style>
  <w:style w:type="paragraph" w:styleId="AralkYok">
    <w:name w:val="No Spacing"/>
    <w:uiPriority w:val="1"/>
    <w:qFormat/>
    <w:rsid w:val="0040542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  <w:rPr>
      <w:rFonts w:ascii="Calibri" w:eastAsia="Calibri" w:hAnsi="Calibri" w:cs="Times New Roman"/>
      <w:color w:val="auto"/>
      <w:lang w:eastAsia="en-US"/>
    </w:rPr>
  </w:style>
  <w:style w:type="paragraph" w:styleId="Altbilgi">
    <w:name w:val="footer"/>
    <w:basedOn w:val="Normal"/>
    <w:link w:val="AltbilgiChar"/>
    <w:uiPriority w:val="99"/>
    <w:semiHidden/>
    <w:unhideWhenUsed/>
    <w:rsid w:val="0040542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semiHidden/>
    <w:rsid w:val="00405423"/>
    <w:rPr>
      <w:rFonts w:ascii="Calibri" w:eastAsia="Calibri" w:hAnsi="Calibri" w:cs="Times New Roman"/>
      <w:color w:val="auto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3</TotalTime>
  <Pages>4</Pages>
  <Words>839</Words>
  <Characters>4788</Characters>
  <Application>Microsoft Office Word</Application>
  <DocSecurity>0</DocSecurity>
  <Lines>39</Lines>
  <Paragraphs>1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hmet</dc:creator>
  <cp:lastModifiedBy>lenova</cp:lastModifiedBy>
  <cp:revision>9</cp:revision>
  <dcterms:created xsi:type="dcterms:W3CDTF">2018-09-12T11:11:00Z</dcterms:created>
  <dcterms:modified xsi:type="dcterms:W3CDTF">2018-09-28T19:45:00Z</dcterms:modified>
</cp:coreProperties>
</file>